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D4A5C" w14:textId="77777777" w:rsidR="00887A22" w:rsidRPr="00887A22" w:rsidRDefault="00887A22" w:rsidP="00887A22">
      <w:pPr>
        <w:rPr>
          <w:rFonts w:eastAsia="Times New Roman" w:cs="Times New Roman"/>
          <w:szCs w:val="24"/>
        </w:rPr>
      </w:pPr>
    </w:p>
    <w:p w14:paraId="4BDAA51B" w14:textId="6B6E387D" w:rsidR="00887A22" w:rsidRPr="0076606C" w:rsidRDefault="00887A22" w:rsidP="00887A22">
      <w:pPr>
        <w:suppressAutoHyphens/>
        <w:spacing w:after="0" w:line="240" w:lineRule="auto"/>
        <w:contextualSpacing/>
        <w:jc w:val="center"/>
        <w:rPr>
          <w:rFonts w:eastAsia="Times New Roman" w:cs="Times New Roman"/>
          <w:b/>
          <w:bCs/>
          <w:szCs w:val="24"/>
        </w:rPr>
      </w:pPr>
      <w:r w:rsidRPr="0076606C">
        <w:rPr>
          <w:rFonts w:eastAsia="Times New Roman" w:cs="Times New Roman"/>
          <w:b/>
          <w:bCs/>
          <w:szCs w:val="24"/>
        </w:rPr>
        <w:t>T</w:t>
      </w:r>
      <w:r w:rsidR="00555733">
        <w:rPr>
          <w:rFonts w:eastAsia="Times New Roman" w:cs="Times New Roman"/>
          <w:b/>
          <w:bCs/>
          <w:szCs w:val="24"/>
        </w:rPr>
        <w:t xml:space="preserve">he </w:t>
      </w:r>
      <w:r w:rsidR="00555733" w:rsidRPr="00555733">
        <w:rPr>
          <w:rFonts w:eastAsia="Times New Roman" w:cs="Times New Roman"/>
          <w:b/>
          <w:bCs/>
          <w:szCs w:val="24"/>
        </w:rPr>
        <w:t>Digital Twin Representation of Foliage</w:t>
      </w:r>
    </w:p>
    <w:p w14:paraId="1DFCD60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D59B45" w14:textId="4151CD3A"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sidR="00822F1C">
        <w:rPr>
          <w:rFonts w:eastAsia="Times New Roman" w:cs="Times New Roman"/>
          <w:szCs w:val="24"/>
        </w:rPr>
        <w:t>Prospectus</w:t>
      </w:r>
    </w:p>
    <w:p w14:paraId="15B27D7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887A22">
      <w:pPr>
        <w:spacing w:after="0" w:line="240" w:lineRule="auto"/>
        <w:contextualSpacing/>
        <w:jc w:val="center"/>
        <w:rPr>
          <w:rFonts w:eastAsia="Times New Roman" w:cs="Times New Roman"/>
          <w:b/>
          <w:bCs/>
          <w:color w:val="4F81BD"/>
          <w:szCs w:val="24"/>
          <w:lang w:val="x-none" w:eastAsia="x-none"/>
        </w:rPr>
      </w:pPr>
    </w:p>
    <w:p w14:paraId="15F8A471" w14:textId="3FFA30F1"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ubmitted to </w:t>
      </w:r>
      <w:r w:rsidR="00BF3F79">
        <w:rPr>
          <w:rFonts w:eastAsia="Times New Roman" w:cs="Times New Roman"/>
          <w:szCs w:val="24"/>
        </w:rPr>
        <w:t>National University</w:t>
      </w:r>
    </w:p>
    <w:p w14:paraId="7EC94FE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0C1EE0" w14:textId="11CC6A4A"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r w:rsidR="007E493D">
        <w:rPr>
          <w:rFonts w:eastAsia="Times New Roman" w:cs="Times New Roman"/>
          <w:szCs w:val="24"/>
        </w:rPr>
        <w:t>Technology and Engineering</w:t>
      </w:r>
    </w:p>
    <w:p w14:paraId="480940E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60AD8D9" w14:textId="4518536D"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w:t>
      </w:r>
      <w:r w:rsidR="00822F1C">
        <w:rPr>
          <w:rFonts w:eastAsia="Times New Roman" w:cs="Times New Roman"/>
          <w:szCs w:val="24"/>
        </w:rPr>
        <w:t xml:space="preserve">reparation for a Dissertation and the </w:t>
      </w:r>
      <w:r w:rsidRPr="00887A22">
        <w:rPr>
          <w:rFonts w:eastAsia="Times New Roman" w:cs="Times New Roman"/>
          <w:szCs w:val="24"/>
        </w:rPr>
        <w:t>Fulfillment of the</w:t>
      </w:r>
    </w:p>
    <w:p w14:paraId="092DBFE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8ED8F51" w14:textId="0B5CE0E4"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936DA5">
        <w:rPr>
          <w:rFonts w:eastAsia="Times New Roman" w:cs="Times New Roman"/>
          <w:szCs w:val="24"/>
        </w:rPr>
        <w:t>PHILOSOPHY</w:t>
      </w:r>
    </w:p>
    <w:p w14:paraId="7CA004F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F0169D" w14:textId="14F3556B" w:rsidR="00887A22" w:rsidRPr="00887A22" w:rsidRDefault="00555733" w:rsidP="00887A22">
      <w:pPr>
        <w:suppressAutoHyphens/>
        <w:spacing w:after="0" w:line="240" w:lineRule="auto"/>
        <w:contextualSpacing/>
        <w:jc w:val="center"/>
        <w:rPr>
          <w:rFonts w:eastAsia="Times New Roman" w:cs="Times New Roman"/>
          <w:szCs w:val="24"/>
        </w:rPr>
      </w:pPr>
      <w:r>
        <w:rPr>
          <w:rFonts w:eastAsia="Times New Roman" w:cs="Times New Roman"/>
          <w:szCs w:val="24"/>
        </w:rPr>
        <w:t>Hashim Shaik</w:t>
      </w:r>
    </w:p>
    <w:p w14:paraId="0DA0782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3A9A043" w14:textId="6D2F15A9" w:rsidR="00887A22" w:rsidRPr="00887A22" w:rsidRDefault="00F37C02" w:rsidP="00887A22">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887A22" w:rsidRPr="00887A22">
        <w:rPr>
          <w:rFonts w:eastAsia="Times New Roman" w:cs="Times New Roman"/>
          <w:szCs w:val="24"/>
        </w:rPr>
        <w:t>, California</w:t>
      </w:r>
    </w:p>
    <w:p w14:paraId="5D76044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38E0A42" w14:textId="68219F74" w:rsidR="00887A22" w:rsidRDefault="003D6612" w:rsidP="00887A22">
      <w:pPr>
        <w:suppressAutoHyphens/>
        <w:spacing w:after="0" w:line="240" w:lineRule="auto"/>
        <w:contextualSpacing/>
        <w:jc w:val="center"/>
        <w:rPr>
          <w:rFonts w:eastAsia="Times New Roman" w:cs="Times New Roman"/>
          <w:szCs w:val="24"/>
        </w:rPr>
      </w:pPr>
      <w:r>
        <w:rPr>
          <w:rFonts w:eastAsia="Times New Roman" w:cs="Times New Roman"/>
          <w:szCs w:val="24"/>
        </w:rPr>
        <w:t>February</w:t>
      </w:r>
      <w:r w:rsidR="00887A22" w:rsidRPr="00887A22">
        <w:rPr>
          <w:rFonts w:eastAsia="Times New Roman" w:cs="Times New Roman"/>
          <w:szCs w:val="24"/>
        </w:rPr>
        <w:t xml:space="preserve"> </w:t>
      </w:r>
      <w:r w:rsidR="00555733">
        <w:rPr>
          <w:rFonts w:eastAsia="Times New Roman" w:cs="Times New Roman"/>
          <w:szCs w:val="24"/>
        </w:rPr>
        <w:t>2024</w:t>
      </w:r>
    </w:p>
    <w:p w14:paraId="4B6CE92F" w14:textId="77777777" w:rsidR="00A82120" w:rsidRPr="00887A22" w:rsidRDefault="00A82120" w:rsidP="00887A22">
      <w:pPr>
        <w:suppressAutoHyphens/>
        <w:spacing w:after="0" w:line="240" w:lineRule="auto"/>
        <w:contextualSpacing/>
        <w:jc w:val="center"/>
        <w:rPr>
          <w:rFonts w:eastAsia="Times New Roman" w:cs="Times New Roman"/>
          <w:szCs w:val="24"/>
        </w:rPr>
      </w:pPr>
    </w:p>
    <w:p w14:paraId="1992F705" w14:textId="3169B64A" w:rsidR="00A82120" w:rsidRDefault="00A82120" w:rsidP="00887A22">
      <w:pPr>
        <w:rPr>
          <w:rFonts w:eastAsia="Times New Roman" w:cs="Times New Roman"/>
          <w:szCs w:val="24"/>
        </w:rPr>
      </w:pPr>
    </w:p>
    <w:p w14:paraId="3F8312B2" w14:textId="6608E44D" w:rsidR="00A82120" w:rsidRDefault="00A82120" w:rsidP="00A82120">
      <w:pPr>
        <w:rPr>
          <w:rFonts w:eastAsia="Times New Roman" w:cs="Times New Roman"/>
          <w:szCs w:val="24"/>
        </w:rPr>
      </w:pPr>
    </w:p>
    <w:p w14:paraId="7E2B5C39" w14:textId="77777777" w:rsidR="00A82120" w:rsidRPr="00A82120" w:rsidRDefault="00A82120" w:rsidP="00A82120">
      <w:pPr>
        <w:rPr>
          <w:rFonts w:eastAsia="Times New Roman" w:cs="Times New Roman"/>
          <w:szCs w:val="24"/>
        </w:rPr>
        <w:sectPr w:rsidR="00A82120" w:rsidRPr="00A82120" w:rsidSect="001023B6">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6CC9D014" w:rsidR="00887A22" w:rsidRPr="00D00B18" w:rsidRDefault="00887A22" w:rsidP="10D1E67A">
      <w:pPr>
        <w:spacing w:after="0" w:line="24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16A118E9" w14:textId="42CFA1B1" w:rsidR="00734B11" w:rsidRDefault="00D41F7B">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59627513" w:history="1">
        <w:r w:rsidR="00734B11" w:rsidRPr="005C6A1E">
          <w:rPr>
            <w:rStyle w:val="Hyperlink"/>
            <w:noProof/>
          </w:rPr>
          <w:t>Prospectus</w:t>
        </w:r>
        <w:r w:rsidR="00734B11">
          <w:rPr>
            <w:noProof/>
            <w:webHidden/>
          </w:rPr>
          <w:tab/>
        </w:r>
        <w:r w:rsidR="00734B11">
          <w:rPr>
            <w:noProof/>
            <w:webHidden/>
          </w:rPr>
          <w:fldChar w:fldCharType="begin"/>
        </w:r>
        <w:r w:rsidR="00734B11">
          <w:rPr>
            <w:noProof/>
            <w:webHidden/>
          </w:rPr>
          <w:instrText xml:space="preserve"> PAGEREF _Toc159627513 \h </w:instrText>
        </w:r>
        <w:r w:rsidR="00734B11">
          <w:rPr>
            <w:noProof/>
            <w:webHidden/>
          </w:rPr>
        </w:r>
        <w:r w:rsidR="00734B11">
          <w:rPr>
            <w:noProof/>
            <w:webHidden/>
          </w:rPr>
          <w:fldChar w:fldCharType="separate"/>
        </w:r>
        <w:r w:rsidR="00734B11">
          <w:rPr>
            <w:noProof/>
            <w:webHidden/>
          </w:rPr>
          <w:t>1</w:t>
        </w:r>
        <w:r w:rsidR="00734B11">
          <w:rPr>
            <w:noProof/>
            <w:webHidden/>
          </w:rPr>
          <w:fldChar w:fldCharType="end"/>
        </w:r>
      </w:hyperlink>
    </w:p>
    <w:p w14:paraId="3D456302" w14:textId="72ED1F34" w:rsidR="00734B11" w:rsidRDefault="00000000">
      <w:pPr>
        <w:pStyle w:val="TOC2"/>
        <w:rPr>
          <w:rFonts w:asciiTheme="minorHAnsi" w:eastAsiaTheme="minorEastAsia" w:hAnsiTheme="minorHAnsi" w:cstheme="minorBidi"/>
          <w:noProof/>
          <w:kern w:val="2"/>
          <w:sz w:val="22"/>
          <w:szCs w:val="22"/>
          <w14:ligatures w14:val="standardContextual"/>
        </w:rPr>
      </w:pPr>
      <w:hyperlink w:anchor="_Toc159627514" w:history="1">
        <w:r w:rsidR="00734B11" w:rsidRPr="005C6A1E">
          <w:rPr>
            <w:rStyle w:val="Hyperlink"/>
            <w:noProof/>
          </w:rPr>
          <w:t>Introduction</w:t>
        </w:r>
        <w:r w:rsidR="00734B11">
          <w:rPr>
            <w:noProof/>
            <w:webHidden/>
          </w:rPr>
          <w:tab/>
        </w:r>
        <w:r w:rsidR="00734B11">
          <w:rPr>
            <w:noProof/>
            <w:webHidden/>
          </w:rPr>
          <w:fldChar w:fldCharType="begin"/>
        </w:r>
        <w:r w:rsidR="00734B11">
          <w:rPr>
            <w:noProof/>
            <w:webHidden/>
          </w:rPr>
          <w:instrText xml:space="preserve"> PAGEREF _Toc159627514 \h </w:instrText>
        </w:r>
        <w:r w:rsidR="00734B11">
          <w:rPr>
            <w:noProof/>
            <w:webHidden/>
          </w:rPr>
        </w:r>
        <w:r w:rsidR="00734B11">
          <w:rPr>
            <w:noProof/>
            <w:webHidden/>
          </w:rPr>
          <w:fldChar w:fldCharType="separate"/>
        </w:r>
        <w:r w:rsidR="00734B11">
          <w:rPr>
            <w:noProof/>
            <w:webHidden/>
          </w:rPr>
          <w:t>1</w:t>
        </w:r>
        <w:r w:rsidR="00734B11">
          <w:rPr>
            <w:noProof/>
            <w:webHidden/>
          </w:rPr>
          <w:fldChar w:fldCharType="end"/>
        </w:r>
      </w:hyperlink>
    </w:p>
    <w:p w14:paraId="29F41EB1" w14:textId="0DEB41FB" w:rsidR="00734B11" w:rsidRDefault="00000000">
      <w:pPr>
        <w:pStyle w:val="TOC2"/>
        <w:rPr>
          <w:rFonts w:asciiTheme="minorHAnsi" w:eastAsiaTheme="minorEastAsia" w:hAnsiTheme="minorHAnsi" w:cstheme="minorBidi"/>
          <w:noProof/>
          <w:kern w:val="2"/>
          <w:sz w:val="22"/>
          <w:szCs w:val="22"/>
          <w14:ligatures w14:val="standardContextual"/>
        </w:rPr>
      </w:pPr>
      <w:hyperlink w:anchor="_Toc159627515" w:history="1">
        <w:r w:rsidR="00734B11" w:rsidRPr="005C6A1E">
          <w:rPr>
            <w:rStyle w:val="Hyperlink"/>
            <w:noProof/>
          </w:rPr>
          <w:t>Statement of the Problem</w:t>
        </w:r>
        <w:r w:rsidR="00734B11">
          <w:rPr>
            <w:noProof/>
            <w:webHidden/>
          </w:rPr>
          <w:tab/>
        </w:r>
        <w:r w:rsidR="00734B11">
          <w:rPr>
            <w:noProof/>
            <w:webHidden/>
          </w:rPr>
          <w:fldChar w:fldCharType="begin"/>
        </w:r>
        <w:r w:rsidR="00734B11">
          <w:rPr>
            <w:noProof/>
            <w:webHidden/>
          </w:rPr>
          <w:instrText xml:space="preserve"> PAGEREF _Toc159627515 \h </w:instrText>
        </w:r>
        <w:r w:rsidR="00734B11">
          <w:rPr>
            <w:noProof/>
            <w:webHidden/>
          </w:rPr>
        </w:r>
        <w:r w:rsidR="00734B11">
          <w:rPr>
            <w:noProof/>
            <w:webHidden/>
          </w:rPr>
          <w:fldChar w:fldCharType="separate"/>
        </w:r>
        <w:r w:rsidR="00734B11">
          <w:rPr>
            <w:noProof/>
            <w:webHidden/>
          </w:rPr>
          <w:t>3</w:t>
        </w:r>
        <w:r w:rsidR="00734B11">
          <w:rPr>
            <w:noProof/>
            <w:webHidden/>
          </w:rPr>
          <w:fldChar w:fldCharType="end"/>
        </w:r>
      </w:hyperlink>
    </w:p>
    <w:p w14:paraId="154A3369" w14:textId="7640CFA0" w:rsidR="00734B11" w:rsidRDefault="00000000">
      <w:pPr>
        <w:pStyle w:val="TOC2"/>
        <w:rPr>
          <w:rFonts w:asciiTheme="minorHAnsi" w:eastAsiaTheme="minorEastAsia" w:hAnsiTheme="minorHAnsi" w:cstheme="minorBidi"/>
          <w:noProof/>
          <w:kern w:val="2"/>
          <w:sz w:val="22"/>
          <w:szCs w:val="22"/>
          <w14:ligatures w14:val="standardContextual"/>
        </w:rPr>
      </w:pPr>
      <w:hyperlink w:anchor="_Toc159627516" w:history="1">
        <w:r w:rsidR="00734B11" w:rsidRPr="005C6A1E">
          <w:rPr>
            <w:rStyle w:val="Hyperlink"/>
            <w:noProof/>
          </w:rPr>
          <w:t>Purpose of the Study</w:t>
        </w:r>
        <w:r w:rsidR="00734B11">
          <w:rPr>
            <w:noProof/>
            <w:webHidden/>
          </w:rPr>
          <w:tab/>
        </w:r>
        <w:r w:rsidR="00734B11">
          <w:rPr>
            <w:noProof/>
            <w:webHidden/>
          </w:rPr>
          <w:fldChar w:fldCharType="begin"/>
        </w:r>
        <w:r w:rsidR="00734B11">
          <w:rPr>
            <w:noProof/>
            <w:webHidden/>
          </w:rPr>
          <w:instrText xml:space="preserve"> PAGEREF _Toc159627516 \h </w:instrText>
        </w:r>
        <w:r w:rsidR="00734B11">
          <w:rPr>
            <w:noProof/>
            <w:webHidden/>
          </w:rPr>
        </w:r>
        <w:r w:rsidR="00734B11">
          <w:rPr>
            <w:noProof/>
            <w:webHidden/>
          </w:rPr>
          <w:fldChar w:fldCharType="separate"/>
        </w:r>
        <w:r w:rsidR="00734B11">
          <w:rPr>
            <w:noProof/>
            <w:webHidden/>
          </w:rPr>
          <w:t>4</w:t>
        </w:r>
        <w:r w:rsidR="00734B11">
          <w:rPr>
            <w:noProof/>
            <w:webHidden/>
          </w:rPr>
          <w:fldChar w:fldCharType="end"/>
        </w:r>
      </w:hyperlink>
    </w:p>
    <w:p w14:paraId="5AA30515" w14:textId="2E357F18" w:rsidR="00734B11" w:rsidRDefault="00000000">
      <w:pPr>
        <w:pStyle w:val="TOC2"/>
        <w:rPr>
          <w:rFonts w:asciiTheme="minorHAnsi" w:eastAsiaTheme="minorEastAsia" w:hAnsiTheme="minorHAnsi" w:cstheme="minorBidi"/>
          <w:noProof/>
          <w:kern w:val="2"/>
          <w:sz w:val="22"/>
          <w:szCs w:val="22"/>
          <w14:ligatures w14:val="standardContextual"/>
        </w:rPr>
      </w:pPr>
      <w:hyperlink w:anchor="_Toc159627517" w:history="1">
        <w:r w:rsidR="00734B11" w:rsidRPr="005C6A1E">
          <w:rPr>
            <w:rStyle w:val="Hyperlink"/>
            <w:noProof/>
          </w:rPr>
          <w:t>Research Questions</w:t>
        </w:r>
        <w:r w:rsidR="00734B11">
          <w:rPr>
            <w:noProof/>
            <w:webHidden/>
          </w:rPr>
          <w:tab/>
        </w:r>
        <w:r w:rsidR="00734B11">
          <w:rPr>
            <w:noProof/>
            <w:webHidden/>
          </w:rPr>
          <w:fldChar w:fldCharType="begin"/>
        </w:r>
        <w:r w:rsidR="00734B11">
          <w:rPr>
            <w:noProof/>
            <w:webHidden/>
          </w:rPr>
          <w:instrText xml:space="preserve"> PAGEREF _Toc159627517 \h </w:instrText>
        </w:r>
        <w:r w:rsidR="00734B11">
          <w:rPr>
            <w:noProof/>
            <w:webHidden/>
          </w:rPr>
        </w:r>
        <w:r w:rsidR="00734B11">
          <w:rPr>
            <w:noProof/>
            <w:webHidden/>
          </w:rPr>
          <w:fldChar w:fldCharType="separate"/>
        </w:r>
        <w:r w:rsidR="00734B11">
          <w:rPr>
            <w:noProof/>
            <w:webHidden/>
          </w:rPr>
          <w:t>5</w:t>
        </w:r>
        <w:r w:rsidR="00734B11">
          <w:rPr>
            <w:noProof/>
            <w:webHidden/>
          </w:rPr>
          <w:fldChar w:fldCharType="end"/>
        </w:r>
      </w:hyperlink>
    </w:p>
    <w:p w14:paraId="3B06CA79" w14:textId="7106246E" w:rsidR="00734B11" w:rsidRDefault="00000000">
      <w:pPr>
        <w:pStyle w:val="TOC2"/>
        <w:rPr>
          <w:rFonts w:asciiTheme="minorHAnsi" w:eastAsiaTheme="minorEastAsia" w:hAnsiTheme="minorHAnsi" w:cstheme="minorBidi"/>
          <w:noProof/>
          <w:kern w:val="2"/>
          <w:sz w:val="22"/>
          <w:szCs w:val="22"/>
          <w14:ligatures w14:val="standardContextual"/>
        </w:rPr>
      </w:pPr>
      <w:hyperlink w:anchor="_Toc159627518" w:history="1">
        <w:r w:rsidR="00734B11" w:rsidRPr="005C6A1E">
          <w:rPr>
            <w:rStyle w:val="Hyperlink"/>
            <w:noProof/>
          </w:rPr>
          <w:t>Hypotheses</w:t>
        </w:r>
        <w:r w:rsidR="00734B11">
          <w:rPr>
            <w:noProof/>
            <w:webHidden/>
          </w:rPr>
          <w:tab/>
        </w:r>
        <w:r w:rsidR="00734B11">
          <w:rPr>
            <w:noProof/>
            <w:webHidden/>
          </w:rPr>
          <w:fldChar w:fldCharType="begin"/>
        </w:r>
        <w:r w:rsidR="00734B11">
          <w:rPr>
            <w:noProof/>
            <w:webHidden/>
          </w:rPr>
          <w:instrText xml:space="preserve"> PAGEREF _Toc159627518 \h </w:instrText>
        </w:r>
        <w:r w:rsidR="00734B11">
          <w:rPr>
            <w:noProof/>
            <w:webHidden/>
          </w:rPr>
        </w:r>
        <w:r w:rsidR="00734B11">
          <w:rPr>
            <w:noProof/>
            <w:webHidden/>
          </w:rPr>
          <w:fldChar w:fldCharType="separate"/>
        </w:r>
        <w:r w:rsidR="00734B11">
          <w:rPr>
            <w:noProof/>
            <w:webHidden/>
          </w:rPr>
          <w:t>6</w:t>
        </w:r>
        <w:r w:rsidR="00734B11">
          <w:rPr>
            <w:noProof/>
            <w:webHidden/>
          </w:rPr>
          <w:fldChar w:fldCharType="end"/>
        </w:r>
      </w:hyperlink>
    </w:p>
    <w:p w14:paraId="0E92679D" w14:textId="255C56F1" w:rsidR="00734B11" w:rsidRDefault="00000000">
      <w:pPr>
        <w:pStyle w:val="TOC2"/>
        <w:rPr>
          <w:rFonts w:asciiTheme="minorHAnsi" w:eastAsiaTheme="minorEastAsia" w:hAnsiTheme="minorHAnsi" w:cstheme="minorBidi"/>
          <w:noProof/>
          <w:kern w:val="2"/>
          <w:sz w:val="22"/>
          <w:szCs w:val="22"/>
          <w14:ligatures w14:val="standardContextual"/>
        </w:rPr>
      </w:pPr>
      <w:hyperlink w:anchor="_Toc159627519" w:history="1">
        <w:r w:rsidR="00734B11" w:rsidRPr="005C6A1E">
          <w:rPr>
            <w:rStyle w:val="Hyperlink"/>
            <w:noProof/>
          </w:rPr>
          <w:t>Introduction to Research Methodology and Design</w:t>
        </w:r>
        <w:r w:rsidR="00734B11">
          <w:rPr>
            <w:noProof/>
            <w:webHidden/>
          </w:rPr>
          <w:tab/>
        </w:r>
        <w:r w:rsidR="00734B11">
          <w:rPr>
            <w:noProof/>
            <w:webHidden/>
          </w:rPr>
          <w:fldChar w:fldCharType="begin"/>
        </w:r>
        <w:r w:rsidR="00734B11">
          <w:rPr>
            <w:noProof/>
            <w:webHidden/>
          </w:rPr>
          <w:instrText xml:space="preserve"> PAGEREF _Toc159627519 \h </w:instrText>
        </w:r>
        <w:r w:rsidR="00734B11">
          <w:rPr>
            <w:noProof/>
            <w:webHidden/>
          </w:rPr>
        </w:r>
        <w:r w:rsidR="00734B11">
          <w:rPr>
            <w:noProof/>
            <w:webHidden/>
          </w:rPr>
          <w:fldChar w:fldCharType="separate"/>
        </w:r>
        <w:r w:rsidR="00734B11">
          <w:rPr>
            <w:noProof/>
            <w:webHidden/>
          </w:rPr>
          <w:t>8</w:t>
        </w:r>
        <w:r w:rsidR="00734B11">
          <w:rPr>
            <w:noProof/>
            <w:webHidden/>
          </w:rPr>
          <w:fldChar w:fldCharType="end"/>
        </w:r>
      </w:hyperlink>
    </w:p>
    <w:p w14:paraId="219DBBD7" w14:textId="10350FF2" w:rsidR="00734B11" w:rsidRDefault="00000000">
      <w:pPr>
        <w:pStyle w:val="TOC1"/>
        <w:rPr>
          <w:rFonts w:asciiTheme="minorHAnsi" w:eastAsiaTheme="minorEastAsia" w:hAnsiTheme="minorHAnsi" w:cstheme="minorBidi"/>
          <w:noProof/>
          <w:kern w:val="2"/>
          <w:sz w:val="22"/>
          <w14:ligatures w14:val="standardContextual"/>
        </w:rPr>
      </w:pPr>
      <w:hyperlink w:anchor="_Toc159627520" w:history="1">
        <w:r w:rsidR="00734B11" w:rsidRPr="005C6A1E">
          <w:rPr>
            <w:rStyle w:val="Hyperlink"/>
            <w:noProof/>
          </w:rPr>
          <w:t>Appendix A  Annotated Bibliography</w:t>
        </w:r>
        <w:r w:rsidR="00734B11">
          <w:rPr>
            <w:noProof/>
            <w:webHidden/>
          </w:rPr>
          <w:tab/>
        </w:r>
        <w:r w:rsidR="00734B11">
          <w:rPr>
            <w:noProof/>
            <w:webHidden/>
          </w:rPr>
          <w:fldChar w:fldCharType="begin"/>
        </w:r>
        <w:r w:rsidR="00734B11">
          <w:rPr>
            <w:noProof/>
            <w:webHidden/>
          </w:rPr>
          <w:instrText xml:space="preserve"> PAGEREF _Toc159627520 \h </w:instrText>
        </w:r>
        <w:r w:rsidR="00734B11">
          <w:rPr>
            <w:noProof/>
            <w:webHidden/>
          </w:rPr>
        </w:r>
        <w:r w:rsidR="00734B11">
          <w:rPr>
            <w:noProof/>
            <w:webHidden/>
          </w:rPr>
          <w:fldChar w:fldCharType="separate"/>
        </w:r>
        <w:r w:rsidR="00734B11">
          <w:rPr>
            <w:noProof/>
            <w:webHidden/>
          </w:rPr>
          <w:t>30</w:t>
        </w:r>
        <w:r w:rsidR="00734B11">
          <w:rPr>
            <w:noProof/>
            <w:webHidden/>
          </w:rPr>
          <w:fldChar w:fldCharType="end"/>
        </w:r>
      </w:hyperlink>
    </w:p>
    <w:p w14:paraId="3B3BFDB9" w14:textId="1E90F629" w:rsidR="00734B11" w:rsidRDefault="00000000">
      <w:pPr>
        <w:pStyle w:val="TOC1"/>
        <w:rPr>
          <w:rFonts w:asciiTheme="minorHAnsi" w:eastAsiaTheme="minorEastAsia" w:hAnsiTheme="minorHAnsi" w:cstheme="minorBidi"/>
          <w:noProof/>
          <w:kern w:val="2"/>
          <w:sz w:val="22"/>
          <w14:ligatures w14:val="standardContextual"/>
        </w:rPr>
      </w:pPr>
      <w:hyperlink w:anchor="_Toc159627521" w:history="1">
        <w:r w:rsidR="00734B11" w:rsidRPr="005C6A1E">
          <w:rPr>
            <w:rStyle w:val="Hyperlink"/>
            <w:noProof/>
          </w:rPr>
          <w:t>Appendix B  Topic Description and Supporting Literature</w:t>
        </w:r>
        <w:r w:rsidR="00734B11">
          <w:rPr>
            <w:noProof/>
            <w:webHidden/>
          </w:rPr>
          <w:tab/>
        </w:r>
        <w:r w:rsidR="00734B11">
          <w:rPr>
            <w:noProof/>
            <w:webHidden/>
          </w:rPr>
          <w:fldChar w:fldCharType="begin"/>
        </w:r>
        <w:r w:rsidR="00734B11">
          <w:rPr>
            <w:noProof/>
            <w:webHidden/>
          </w:rPr>
          <w:instrText xml:space="preserve"> PAGEREF _Toc159627521 \h </w:instrText>
        </w:r>
        <w:r w:rsidR="00734B11">
          <w:rPr>
            <w:noProof/>
            <w:webHidden/>
          </w:rPr>
        </w:r>
        <w:r w:rsidR="00734B11">
          <w:rPr>
            <w:noProof/>
            <w:webHidden/>
          </w:rPr>
          <w:fldChar w:fldCharType="separate"/>
        </w:r>
        <w:r w:rsidR="00734B11">
          <w:rPr>
            <w:noProof/>
            <w:webHidden/>
          </w:rPr>
          <w:t>40</w:t>
        </w:r>
        <w:r w:rsidR="00734B11">
          <w:rPr>
            <w:noProof/>
            <w:webHidden/>
          </w:rPr>
          <w:fldChar w:fldCharType="end"/>
        </w:r>
      </w:hyperlink>
    </w:p>
    <w:p w14:paraId="309969F9" w14:textId="07817B27" w:rsidR="00A82120" w:rsidRDefault="00D41F7B" w:rsidP="00887A22">
      <w:pPr>
        <w:spacing w:after="0" w:line="240" w:lineRule="auto"/>
        <w:contextualSpacing/>
        <w:jc w:val="center"/>
        <w:rPr>
          <w:rFonts w:cs="Times New Roman"/>
        </w:rPr>
      </w:pPr>
      <w:r>
        <w:rPr>
          <w:rFonts w:cs="Times New Roman"/>
        </w:rPr>
        <w:fldChar w:fldCharType="end"/>
      </w:r>
      <w:r w:rsidR="00A82120">
        <w:rPr>
          <w:rFonts w:cs="Times New Roman"/>
        </w:rPr>
        <w:br w:type="page"/>
      </w:r>
    </w:p>
    <w:p w14:paraId="7BA3AC3D" w14:textId="77777777" w:rsidR="00887A22" w:rsidRPr="00887A22" w:rsidRDefault="00887A22" w:rsidP="00887A22">
      <w:pPr>
        <w:keepNext/>
        <w:spacing w:after="0" w:line="480" w:lineRule="auto"/>
        <w:contextualSpacing/>
        <w:jc w:val="center"/>
        <w:outlineLvl w:val="0"/>
        <w:rPr>
          <w:rFonts w:eastAsia="Times New Roman" w:cs="Times New Roman"/>
          <w:szCs w:val="24"/>
        </w:rPr>
        <w:sectPr w:rsidR="00887A22" w:rsidRPr="00887A22" w:rsidSect="001023B6">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5" w:name="_Toc145748762"/>
      <w:bookmarkEnd w:id="4"/>
    </w:p>
    <w:p w14:paraId="4A7D5AD3" w14:textId="4CBDD5F0" w:rsidR="005833A5" w:rsidRPr="005833A5" w:rsidRDefault="005833A5" w:rsidP="005833A5">
      <w:pPr>
        <w:pStyle w:val="Heading1"/>
      </w:pPr>
      <w:bookmarkStart w:id="6" w:name="_Toc159627513"/>
      <w:bookmarkStart w:id="7" w:name="_Toc251423629"/>
      <w:bookmarkStart w:id="8" w:name="_Toc464831632"/>
      <w:bookmarkStart w:id="9" w:name="_Toc465328377"/>
      <w:bookmarkStart w:id="10" w:name="_Toc229316233"/>
      <w:bookmarkEnd w:id="5"/>
      <w:r>
        <w:lastRenderedPageBreak/>
        <w:t>Pr</w:t>
      </w:r>
      <w:r w:rsidR="00D968F9">
        <w:t>o</w:t>
      </w:r>
      <w:r>
        <w:t>spectus</w:t>
      </w:r>
      <w:bookmarkEnd w:id="6"/>
    </w:p>
    <w:p w14:paraId="5113A648" w14:textId="74285622" w:rsidR="00887A22" w:rsidRPr="00C23A48" w:rsidRDefault="00887A22" w:rsidP="005833A5">
      <w:pPr>
        <w:pStyle w:val="Heading2"/>
      </w:pPr>
      <w:bookmarkStart w:id="11" w:name="_Toc159627514"/>
      <w:r>
        <w:t>Introduction</w:t>
      </w:r>
      <w:bookmarkEnd w:id="7"/>
      <w:bookmarkEnd w:id="8"/>
      <w:bookmarkEnd w:id="9"/>
      <w:bookmarkEnd w:id="11"/>
    </w:p>
    <w:p w14:paraId="5ADC61D2" w14:textId="60C22518" w:rsidR="0009179B" w:rsidRDefault="0009179B" w:rsidP="0009179B">
      <w:pPr>
        <w:spacing w:after="0" w:line="480" w:lineRule="auto"/>
        <w:ind w:firstLine="720"/>
        <w:contextualSpacing/>
      </w:pPr>
      <w:bookmarkStart w:id="12" w:name="_Toc464831633"/>
      <w:bookmarkStart w:id="13" w:name="_Toc465328378"/>
      <w:bookmarkStart w:id="14" w:name="_Toc229316234"/>
      <w:bookmarkEnd w:id="10"/>
      <w:r w:rsidRPr="0009179B">
        <w:t>In today's rapidly advancing telecommunications landscape, the emergence of millimeter-wave (mmW) networks is a pivotal development aimed at fulfilling the surging demand for greater bandwidth, enhanced throughput, and minimized latency. This progression is vital for the progression of 5G wireless networks to meet the escalating needs of the mobile industry. Yet, mmW networks are challenged by issues like signal scattering, atmospheric absorption, and the obstruction caused by foliage and building structures, which are critical to naviga</w:t>
      </w:r>
      <w:r w:rsidR="005F2167">
        <w:t>ting</w:t>
      </w:r>
      <w:r w:rsidRPr="0009179B">
        <w:t xml:space="preserve"> the successful roll-out of 5G networks, ensuring optimal coverage and data speeds.</w:t>
      </w:r>
    </w:p>
    <w:p w14:paraId="252598BE" w14:textId="77777777" w:rsidR="0009179B" w:rsidRDefault="0009179B" w:rsidP="0009179B">
      <w:pPr>
        <w:spacing w:after="0" w:line="480" w:lineRule="auto"/>
        <w:ind w:firstLine="720"/>
        <w:contextualSpacing/>
      </w:pPr>
      <w:r w:rsidRPr="0009179B">
        <w:t>The process of accurately capturing foliage data, crucial for the deployment of these high-frequency networks, has traditionally relied on costly and time-consuming methods such as LiDAR (Light Detection and Ranging) and unmanned aerial vehicles (UAVs). The requirement for regular data updates makes these traditional techniques impractical for ongoing use. However, the rise of digital twin technology offers a groundbreaking alternative.</w:t>
      </w:r>
    </w:p>
    <w:p w14:paraId="63699D67" w14:textId="326A56AB" w:rsidR="00AB0EBD" w:rsidRDefault="005F2167" w:rsidP="00AB0EBD">
      <w:pPr>
        <w:spacing w:after="0" w:line="480" w:lineRule="auto"/>
        <w:ind w:firstLine="720"/>
        <w:contextualSpacing/>
      </w:pPr>
      <w:r w:rsidRPr="005F2167">
        <w:t xml:space="preserve">Digital twins have become a game-changing strategy with applications spanning urban development and industrial operations, notably in the planning of wireless networks. One of the most compelling uses of digital twin technology is in the detailed modeling of foliage or vegetation. By constructing a virtual representation of the natural environment, focusing on the variety, distribution, and properties of plant life, digital twins afford network planners, environmental experts, and other stakeholders a nuanced understanding of how vegetation influences signal behavior, including path loss and network coverage, in the context of </w:t>
      </w:r>
      <w:proofErr w:type="gramStart"/>
      <w:r w:rsidR="001848EE" w:rsidRPr="005F2167">
        <w:t>high</w:t>
      </w:r>
      <w:r w:rsidR="00CB3BAA">
        <w:t>-</w:t>
      </w:r>
      <w:r w:rsidR="001848EE" w:rsidRPr="005F2167">
        <w:t>frequency</w:t>
      </w:r>
      <w:proofErr w:type="gramEnd"/>
      <w:r w:rsidRPr="005F2167">
        <w:t xml:space="preserve"> </w:t>
      </w:r>
      <w:proofErr w:type="spellStart"/>
      <w:r w:rsidRPr="005F2167">
        <w:t>mmW</w:t>
      </w:r>
      <w:proofErr w:type="spellEnd"/>
      <w:r w:rsidRPr="005F2167">
        <w:t xml:space="preserve"> networks integral to 5G technology.</w:t>
      </w:r>
    </w:p>
    <w:p w14:paraId="61CD27F4" w14:textId="078A032A" w:rsidR="00AB0EBD" w:rsidRPr="00AB0EBD" w:rsidRDefault="00AB0EBD" w:rsidP="00AB0EBD">
      <w:pPr>
        <w:spacing w:after="0" w:line="480" w:lineRule="auto"/>
        <w:ind w:firstLine="720"/>
        <w:contextualSpacing/>
      </w:pPr>
      <w:r w:rsidRPr="00AB0EBD">
        <w:rPr>
          <w:color w:val="000000"/>
        </w:rPr>
        <w:lastRenderedPageBreak/>
        <w:t>The image</w:t>
      </w:r>
      <w:r w:rsidR="00B512BB">
        <w:rPr>
          <w:color w:val="000000"/>
        </w:rPr>
        <w:t xml:space="preserve"> (</w:t>
      </w:r>
      <w:r w:rsidR="00B512BB">
        <w:rPr>
          <w:rStyle w:val="citation"/>
          <w:color w:val="000000"/>
        </w:rPr>
        <w:t>Figure</w:t>
      </w:r>
      <w:r w:rsidR="00B512BB">
        <w:rPr>
          <w:color w:val="000000"/>
        </w:rPr>
        <w:t xml:space="preserve"> </w:t>
      </w:r>
      <w:r w:rsidR="00B512BB">
        <w:rPr>
          <w:rStyle w:val="citation"/>
          <w:color w:val="000000"/>
        </w:rPr>
        <w:t>1</w:t>
      </w:r>
      <w:r w:rsidR="00B512BB">
        <w:rPr>
          <w:color w:val="000000"/>
        </w:rPr>
        <w:t>)</w:t>
      </w:r>
      <w:r w:rsidRPr="00AB0EBD">
        <w:rPr>
          <w:color w:val="000000"/>
        </w:rPr>
        <w:t xml:space="preserve"> depicting a digital twin representation of an urban area has been created.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w:t>
      </w:r>
    </w:p>
    <w:p w14:paraId="5312FF4F" w14:textId="77777777" w:rsidR="00B512BB" w:rsidRDefault="00B512BB" w:rsidP="00B512BB">
      <w:pPr>
        <w:pStyle w:val="embeddedapa-figure-label"/>
        <w:spacing w:line="480" w:lineRule="auto"/>
        <w:rPr>
          <w:color w:val="000000"/>
        </w:rPr>
      </w:pPr>
      <w:r>
        <w:rPr>
          <w:color w:val="000000"/>
        </w:rPr>
        <w:t>Figure 1</w:t>
      </w:r>
    </w:p>
    <w:p w14:paraId="7FA46BEC" w14:textId="7E9A60D3" w:rsidR="00AB0EBD" w:rsidRPr="00B512BB" w:rsidRDefault="00B512BB" w:rsidP="00B512BB">
      <w:pPr>
        <w:pStyle w:val="embeddedapa-figure-title"/>
        <w:spacing w:line="480" w:lineRule="auto"/>
        <w:rPr>
          <w:color w:val="000000"/>
        </w:rPr>
      </w:pPr>
      <w:r>
        <w:rPr>
          <w:color w:val="000000"/>
        </w:rPr>
        <w:t>Smart City Digital Twin: Urban Planning and Green Spaces Integration</w:t>
      </w:r>
    </w:p>
    <w:p w14:paraId="11B4D575" w14:textId="0F8D4EFF" w:rsidR="00AB0EBD" w:rsidRDefault="00AB0EBD" w:rsidP="005368B8">
      <w:pPr>
        <w:spacing w:after="0" w:line="480" w:lineRule="auto"/>
        <w:ind w:firstLine="720"/>
        <w:contextualSpacing/>
      </w:pPr>
      <w:r w:rsidRPr="00AB0EBD">
        <w:rPr>
          <w:noProof/>
        </w:rPr>
        <w:drawing>
          <wp:inline distT="0" distB="0" distL="0" distR="0" wp14:anchorId="41F7D659" wp14:editId="0E2A0F51">
            <wp:extent cx="5116664" cy="5116664"/>
            <wp:effectExtent l="0" t="0" r="1905" b="1905"/>
            <wp:docPr id="6"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ity with many tall buildings&#10;&#10;Description automatically generated"/>
                    <pic:cNvPicPr/>
                  </pic:nvPicPr>
                  <pic:blipFill>
                    <a:blip r:embed="rId16"/>
                    <a:stretch>
                      <a:fillRect/>
                    </a:stretch>
                  </pic:blipFill>
                  <pic:spPr>
                    <a:xfrm>
                      <a:off x="0" y="0"/>
                      <a:ext cx="5147714" cy="5147714"/>
                    </a:xfrm>
                    <a:prstGeom prst="rect">
                      <a:avLst/>
                    </a:prstGeom>
                  </pic:spPr>
                </pic:pic>
              </a:graphicData>
            </a:graphic>
          </wp:inline>
        </w:drawing>
      </w:r>
    </w:p>
    <w:p w14:paraId="3B1C3313" w14:textId="6FE1B2E6" w:rsidR="00AB0EBD" w:rsidRPr="00AC0561" w:rsidRDefault="00973FE8" w:rsidP="00AC0561">
      <w:pPr>
        <w:spacing w:line="480" w:lineRule="auto"/>
        <w:ind w:firstLine="720"/>
        <w:rPr>
          <w:i/>
          <w:iCs/>
          <w:color w:val="000000"/>
        </w:rPr>
      </w:pPr>
      <w:r>
        <w:rPr>
          <w:i/>
          <w:iCs/>
          <w:color w:val="000000"/>
        </w:rPr>
        <w:t>Note.</w:t>
      </w:r>
      <w:r>
        <w:rPr>
          <w:color w:val="000000"/>
        </w:rPr>
        <w:t xml:space="preserve"> This image was generated with the assistance of AI.</w:t>
      </w:r>
    </w:p>
    <w:p w14:paraId="62E4826A" w14:textId="2F73CB11" w:rsidR="00887A22" w:rsidRPr="006839A7" w:rsidRDefault="00887A22" w:rsidP="468D589A">
      <w:pPr>
        <w:pStyle w:val="Heading2"/>
      </w:pPr>
      <w:bookmarkStart w:id="15" w:name="_Toc464831634"/>
      <w:bookmarkStart w:id="16" w:name="_Toc465328379"/>
      <w:bookmarkStart w:id="17" w:name="_Toc159627515"/>
      <w:bookmarkEnd w:id="12"/>
      <w:bookmarkEnd w:id="13"/>
      <w:r>
        <w:lastRenderedPageBreak/>
        <w:t xml:space="preserve">Statement of the </w:t>
      </w:r>
      <w:r w:rsidRPr="006839A7">
        <w:t>Problem</w:t>
      </w:r>
      <w:bookmarkEnd w:id="14"/>
      <w:bookmarkEnd w:id="15"/>
      <w:bookmarkEnd w:id="16"/>
      <w:bookmarkEnd w:id="17"/>
    </w:p>
    <w:p w14:paraId="0808DF07" w14:textId="77777777" w:rsidR="00D17B2D" w:rsidRDefault="00D17B2D" w:rsidP="00D17B2D">
      <w:pPr>
        <w:spacing w:line="480" w:lineRule="auto"/>
        <w:ind w:firstLine="720"/>
        <w:rPr>
          <w:color w:val="000000"/>
        </w:rPr>
      </w:pPr>
      <w:bookmarkStart w:id="18" w:name="_Toc464831635"/>
      <w:bookmarkStart w:id="19" w:name="_Toc465328380"/>
      <w:r>
        <w:rPr>
          <w:color w:val="000000"/>
        </w:rPr>
        <w:t>Connected devices are becoming more common, and users are demanding higher bandwidth, throughput, and latency. This led to the development of millimeter-wave (mmW) networks. The mmW band suffers from scattering, atmospheric absorption, canopy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Zhang</w:t>
      </w:r>
      <w:r>
        <w:rPr>
          <w:rStyle w:val="citation"/>
          <w:color w:val="000000"/>
        </w:rPr>
        <w:t xml:space="preserve"> et al.</w:t>
      </w:r>
      <w:r>
        <w:rPr>
          <w:color w:val="000000"/>
        </w:rPr>
        <w:t xml:space="preserve">, </w:t>
      </w:r>
      <w:r>
        <w:rPr>
          <w:rStyle w:val="citation"/>
          <w:color w:val="000000"/>
        </w:rPr>
        <w:t>2019</w:t>
      </w:r>
      <w:r>
        <w:rPr>
          <w:color w:val="000000"/>
        </w:rPr>
        <w:t>).</w:t>
      </w:r>
    </w:p>
    <w:p w14:paraId="5760C9B0" w14:textId="5C50DA94" w:rsidR="00D17B2D" w:rsidRDefault="00D17B2D" w:rsidP="00D17B2D">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illimeter-wave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sidR="00752EDB">
        <w:rPr>
          <w:color w:val="000000"/>
        </w:rPr>
        <w:t>(</w:t>
      </w:r>
      <w:r w:rsidR="00752EDB">
        <w:rPr>
          <w:rStyle w:val="Contrib"/>
          <w:color w:val="000000"/>
        </w:rPr>
        <w:t>Anzum</w:t>
      </w:r>
      <w:r w:rsidR="00752EDB">
        <w:rPr>
          <w:color w:val="000000"/>
        </w:rPr>
        <w:t xml:space="preserve">, </w:t>
      </w:r>
      <w:r w:rsidR="00752EDB">
        <w:rPr>
          <w:rStyle w:val="citation"/>
          <w:color w:val="000000"/>
        </w:rPr>
        <w:t>2021</w:t>
      </w:r>
      <w:r w:rsidR="00752EDB">
        <w:rPr>
          <w:color w:val="000000"/>
        </w:rPr>
        <w:t xml:space="preserve">; </w:t>
      </w:r>
      <w:proofErr w:type="spellStart"/>
      <w:r w:rsidR="00752EDB">
        <w:rPr>
          <w:rStyle w:val="Contrib"/>
          <w:color w:val="000000"/>
        </w:rPr>
        <w:t>Chiehping</w:t>
      </w:r>
      <w:proofErr w:type="spellEnd"/>
      <w:r w:rsidR="00752EDB">
        <w:rPr>
          <w:rStyle w:val="citation"/>
          <w:color w:val="000000"/>
        </w:rPr>
        <w:t xml:space="preserve"> et al.</w:t>
      </w:r>
      <w:r w:rsidR="00752EDB">
        <w:rPr>
          <w:color w:val="000000"/>
        </w:rPr>
        <w:t xml:space="preserve">, </w:t>
      </w:r>
      <w:r w:rsidR="00752EDB">
        <w:rPr>
          <w:rStyle w:val="citation"/>
          <w:color w:val="000000"/>
        </w:rPr>
        <w:t>2023</w:t>
      </w:r>
      <w:r w:rsidR="00752EDB">
        <w:rPr>
          <w:color w:val="000000"/>
        </w:rPr>
        <w:t xml:space="preserve">; </w:t>
      </w:r>
      <w:proofErr w:type="spellStart"/>
      <w:r w:rsidR="00752EDB">
        <w:rPr>
          <w:rStyle w:val="Contrib"/>
          <w:color w:val="000000"/>
        </w:rPr>
        <w:t>Chikhale</w:t>
      </w:r>
      <w:proofErr w:type="spellEnd"/>
      <w:r w:rsidR="00752EDB">
        <w:rPr>
          <w:rStyle w:val="citation"/>
          <w:color w:val="000000"/>
        </w:rPr>
        <w:t xml:space="preserve"> et al.</w:t>
      </w:r>
      <w:r w:rsidR="00752EDB">
        <w:rPr>
          <w:color w:val="000000"/>
        </w:rPr>
        <w:t xml:space="preserve">, </w:t>
      </w:r>
      <w:r w:rsidR="00752EDB">
        <w:rPr>
          <w:rStyle w:val="citation"/>
          <w:color w:val="000000"/>
        </w:rPr>
        <w:t>2022</w:t>
      </w:r>
      <w:r w:rsidR="00752EDB">
        <w:rPr>
          <w:color w:val="000000"/>
        </w:rPr>
        <w:t>)</w:t>
      </w:r>
      <w:r>
        <w:rPr>
          <w:color w:val="000000"/>
        </w:rPr>
        <w:t>. </w:t>
      </w:r>
      <w:r w:rsidR="00752EDB">
        <w:rPr>
          <w:color w:val="000000"/>
        </w:rPr>
        <w:t>Network operators must consider all these factors while deploying millimeter-wave technologies (5G, 6G) to improve user coverage and throughput.</w:t>
      </w:r>
    </w:p>
    <w:p w14:paraId="50FE2D11" w14:textId="73E2903C" w:rsidR="00D17B2D" w:rsidRDefault="00D17B2D" w:rsidP="00D17B2D">
      <w:pPr>
        <w:spacing w:line="480" w:lineRule="auto"/>
        <w:ind w:firstLine="720"/>
        <w:rPr>
          <w:color w:val="000000"/>
        </w:rPr>
      </w:pPr>
      <w:r>
        <w:rPr>
          <w:color w:val="000000"/>
        </w:rPr>
        <w:t xml:space="preserve">Currently, foliage data is acquired using costly methods such as unmanned aerial vehicles (UAVs) and LiDAR (light detection and ranging), demanding substantial physical effort </w:t>
      </w:r>
      <w:r w:rsidR="0037601D">
        <w:rPr>
          <w:color w:val="000000"/>
        </w:rPr>
        <w:t>(</w:t>
      </w:r>
      <w:r w:rsidR="0037601D">
        <w:rPr>
          <w:rStyle w:val="Contrib"/>
          <w:color w:val="000000"/>
        </w:rPr>
        <w:t>Q. Chen</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proofErr w:type="spellStart"/>
      <w:r w:rsidR="0037601D">
        <w:rPr>
          <w:rStyle w:val="Contrib"/>
          <w:color w:val="000000"/>
        </w:rPr>
        <w:t>Hematang</w:t>
      </w:r>
      <w:proofErr w:type="spellEnd"/>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Mazzacca</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Shen</w:t>
      </w:r>
      <w:r w:rsidR="0037601D">
        <w:rPr>
          <w:rStyle w:val="citation"/>
          <w:color w:val="000000"/>
        </w:rPr>
        <w:t xml:space="preserve"> et al.</w:t>
      </w:r>
      <w:r w:rsidR="0037601D">
        <w:rPr>
          <w:color w:val="000000"/>
        </w:rPr>
        <w:t xml:space="preserve">, </w:t>
      </w:r>
      <w:r w:rsidR="0037601D">
        <w:rPr>
          <w:rStyle w:val="citation"/>
          <w:color w:val="000000"/>
        </w:rPr>
        <w:t>2023</w:t>
      </w:r>
      <w:r w:rsidR="0037601D">
        <w:rPr>
          <w:color w:val="000000"/>
        </w:rPr>
        <w:t xml:space="preserve">; </w:t>
      </w:r>
      <w:r w:rsidR="0037601D">
        <w:rPr>
          <w:rStyle w:val="Contrib"/>
          <w:color w:val="000000"/>
        </w:rPr>
        <w:t>Song</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proofErr w:type="spellStart"/>
      <w:r w:rsidR="0037601D">
        <w:rPr>
          <w:rStyle w:val="Contrib"/>
          <w:color w:val="000000"/>
        </w:rPr>
        <w:t>Suhaizad</w:t>
      </w:r>
      <w:proofErr w:type="spellEnd"/>
      <w:r w:rsidR="0037601D">
        <w:rPr>
          <w:rStyle w:val="citation"/>
          <w:color w:val="000000"/>
        </w:rPr>
        <w:t xml:space="preserve"> et al.</w:t>
      </w:r>
      <w:r w:rsidR="0037601D">
        <w:rPr>
          <w:color w:val="000000"/>
        </w:rPr>
        <w:t xml:space="preserve">, </w:t>
      </w:r>
      <w:r w:rsidR="0037601D">
        <w:rPr>
          <w:rStyle w:val="citation"/>
          <w:color w:val="000000"/>
        </w:rPr>
        <w:t>2023</w:t>
      </w:r>
      <w:r w:rsidR="0037601D">
        <w:rPr>
          <w:color w:val="000000"/>
        </w:rPr>
        <w:t>).</w:t>
      </w:r>
      <w:r>
        <w:rPr>
          <w:color w:val="000000"/>
        </w:rPr>
        <w:t xml:space="preserve">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presenting a promising way forward to address the challenges on collecting foliage or vegetation data.</w:t>
      </w:r>
    </w:p>
    <w:p w14:paraId="4213D4BF" w14:textId="25A68892" w:rsidR="00D17B2D" w:rsidRDefault="00D17B2D" w:rsidP="00D17B2D">
      <w:pPr>
        <w:spacing w:line="480" w:lineRule="auto"/>
        <w:ind w:firstLine="720"/>
        <w:rPr>
          <w:color w:val="000000"/>
        </w:rPr>
      </w:pPr>
      <w:r>
        <w:rPr>
          <w:color w:val="000000"/>
        </w:rPr>
        <w:lastRenderedPageBreak/>
        <w:t xml:space="preserve">As foliage is one of the main characteristics impacting the higher frequency like mmW network deployment, this study addresses the problem of providing foliage information by creating a digital twin (DT) of an environment with foliage with which </w:t>
      </w:r>
      <w:r w:rsidR="00D20BC7">
        <w:rPr>
          <w:color w:val="000000"/>
        </w:rPr>
        <w:t xml:space="preserve">network </w:t>
      </w:r>
      <w:r>
        <w:rPr>
          <w:color w:val="000000"/>
        </w:rPr>
        <w:t xml:space="preserve">operators planning to deploy networks with higher frequency can use in their network planning to place the nodes at right locations for better coverage and user experience </w:t>
      </w:r>
      <w:r w:rsidR="0037601D">
        <w:rPr>
          <w:color w:val="000000"/>
        </w:rPr>
        <w:t>(</w:t>
      </w:r>
      <w:r w:rsidR="0037601D">
        <w:rPr>
          <w:rStyle w:val="Contrib"/>
          <w:color w:val="000000"/>
        </w:rPr>
        <w:t>Gabriele</w:t>
      </w:r>
      <w:r w:rsidR="0037601D">
        <w:rPr>
          <w:rStyle w:val="citation"/>
          <w:color w:val="000000"/>
        </w:rPr>
        <w:t xml:space="preserve"> et al.</w:t>
      </w:r>
      <w:r w:rsidR="0037601D">
        <w:rPr>
          <w:color w:val="000000"/>
        </w:rPr>
        <w:t xml:space="preserve">, </w:t>
      </w:r>
      <w:r w:rsidR="0037601D">
        <w:rPr>
          <w:rStyle w:val="citation"/>
          <w:color w:val="000000"/>
        </w:rPr>
        <w:t>2023</w:t>
      </w:r>
      <w:r w:rsidR="0037601D">
        <w:rPr>
          <w:color w:val="000000"/>
        </w:rPr>
        <w:t xml:space="preserve">; </w:t>
      </w:r>
      <w:r w:rsidR="0037601D">
        <w:rPr>
          <w:rStyle w:val="Contrib"/>
          <w:color w:val="000000"/>
        </w:rPr>
        <w:t>Nguyen</w:t>
      </w:r>
      <w:r w:rsidR="0037601D">
        <w:rPr>
          <w:rStyle w:val="citation"/>
          <w:color w:val="000000"/>
        </w:rPr>
        <w:t xml:space="preserve"> et al.</w:t>
      </w:r>
      <w:r w:rsidR="0037601D">
        <w:rPr>
          <w:color w:val="000000"/>
        </w:rPr>
        <w:t xml:space="preserve">, </w:t>
      </w:r>
      <w:r w:rsidR="0037601D">
        <w:rPr>
          <w:rStyle w:val="citation"/>
          <w:color w:val="000000"/>
        </w:rPr>
        <w:t>2021</w:t>
      </w:r>
      <w:r w:rsidR="0037601D">
        <w:rPr>
          <w:color w:val="000000"/>
        </w:rPr>
        <w:t xml:space="preserve">; </w:t>
      </w:r>
      <w:r w:rsidR="0037601D">
        <w:rPr>
          <w:rStyle w:val="Contrib"/>
          <w:color w:val="000000"/>
        </w:rPr>
        <w:t>Qi</w:t>
      </w:r>
      <w:r w:rsidR="0037601D">
        <w:rPr>
          <w:rStyle w:val="citation"/>
          <w:color w:val="000000"/>
        </w:rPr>
        <w:t xml:space="preserve"> &amp; </w:t>
      </w:r>
      <w:r w:rsidR="0037601D">
        <w:rPr>
          <w:rStyle w:val="Contrib"/>
          <w:color w:val="000000"/>
        </w:rPr>
        <w:t>Tao</w:t>
      </w:r>
      <w:r w:rsidR="0037601D">
        <w:rPr>
          <w:color w:val="000000"/>
        </w:rPr>
        <w:t xml:space="preserve">, </w:t>
      </w:r>
      <w:r w:rsidR="0037601D">
        <w:rPr>
          <w:rStyle w:val="citation"/>
          <w:color w:val="000000"/>
        </w:rPr>
        <w:t>2018</w:t>
      </w:r>
      <w:r w:rsidR="0037601D">
        <w:rPr>
          <w:color w:val="000000"/>
        </w:rPr>
        <w:t xml:space="preserve">; </w:t>
      </w:r>
      <w:proofErr w:type="spellStart"/>
      <w:r w:rsidR="0037601D">
        <w:rPr>
          <w:rStyle w:val="Contrib"/>
          <w:color w:val="000000"/>
        </w:rPr>
        <w:t>Thuvander</w:t>
      </w:r>
      <w:proofErr w:type="spellEnd"/>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D. Zhao</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w:t>
      </w:r>
      <w:r w:rsidR="00752EDB">
        <w:rPr>
          <w:color w:val="000000"/>
        </w:rPr>
        <w:t>.</w:t>
      </w:r>
    </w:p>
    <w:p w14:paraId="612B04A0" w14:textId="2B55C7D9" w:rsidR="00887A22" w:rsidRPr="00887A22" w:rsidRDefault="00887A22" w:rsidP="005F7564">
      <w:pPr>
        <w:pStyle w:val="Heading2"/>
      </w:pPr>
      <w:bookmarkStart w:id="20" w:name="_Toc159627516"/>
      <w:r>
        <w:t>Purpose of the Study</w:t>
      </w:r>
      <w:bookmarkEnd w:id="18"/>
      <w:bookmarkEnd w:id="19"/>
      <w:bookmarkEnd w:id="20"/>
    </w:p>
    <w:p w14:paraId="2B1A987E" w14:textId="4A6D3950" w:rsidR="003A6905" w:rsidRDefault="001C799B" w:rsidP="001C799B">
      <w:pPr>
        <w:spacing w:line="480" w:lineRule="auto"/>
        <w:ind w:firstLine="720"/>
        <w:rPr>
          <w:color w:val="000000"/>
        </w:rPr>
      </w:pPr>
      <w:bookmarkStart w:id="21" w:name="_Toc229316235"/>
      <w:bookmarkStart w:id="22" w:name="_Toc464831637"/>
      <w:bookmarkStart w:id="23" w:name="_Toc465328382"/>
      <w:r>
        <w:rPr>
          <w:color w:val="000000"/>
        </w:rPr>
        <w:t xml:space="preserve">The purpose of this study is to build a digital twin of the environment containing foliage information that can be used </w:t>
      </w:r>
      <w:r w:rsidR="003A6905">
        <w:rPr>
          <w:color w:val="000000"/>
        </w:rPr>
        <w:t>by network operator</w:t>
      </w:r>
      <w:r w:rsidR="00FA519A">
        <w:rPr>
          <w:color w:val="000000"/>
        </w:rPr>
        <w:t>s</w:t>
      </w:r>
      <w:r w:rsidR="003A6905">
        <w:rPr>
          <w:color w:val="000000"/>
        </w:rPr>
        <w:t xml:space="preserve"> </w:t>
      </w:r>
      <w:r>
        <w:rPr>
          <w:color w:val="000000"/>
        </w:rPr>
        <w:t>for estimating path loss caused by foliage in high-frequency millimeter-wave network planning.</w:t>
      </w:r>
    </w:p>
    <w:p w14:paraId="240737A4" w14:textId="39C30265" w:rsidR="001C799B" w:rsidRDefault="001C799B" w:rsidP="008F415A">
      <w:pPr>
        <w:spacing w:line="480" w:lineRule="auto"/>
        <w:ind w:firstLine="720"/>
        <w:rPr>
          <w:color w:val="000000"/>
        </w:rPr>
      </w:pPr>
      <w:r>
        <w:rPr>
          <w:color w:val="000000"/>
        </w:rPr>
        <w:t xml:space="preserve">A trained machine learning model with instance semantic segmentation </w:t>
      </w:r>
      <w:r w:rsidR="008F415A">
        <w:rPr>
          <w:color w:val="000000"/>
        </w:rPr>
        <w:t>will be employed to</w:t>
      </w:r>
      <w:r>
        <w:rPr>
          <w:color w:val="000000"/>
        </w:rPr>
        <w:t xml:space="preserve"> determine whether foliage or vegetation is present in an image. </w:t>
      </w:r>
      <w:r w:rsidR="008F415A" w:rsidRPr="008F415A">
        <w:rPr>
          <w:color w:val="000000"/>
        </w:rPr>
        <w:t>Segmentation of images, classification, and object detection will be conducted, involving partitioning them into distinct regions or objects</w:t>
      </w:r>
      <w:r w:rsidR="008F415A">
        <w:rPr>
          <w:color w:val="000000"/>
        </w:rPr>
        <w:t xml:space="preserve"> </w:t>
      </w:r>
      <w:r w:rsidR="000A4EA8">
        <w:rPr>
          <w:color w:val="000000"/>
        </w:rPr>
        <w:t>(</w:t>
      </w:r>
      <w:r w:rsidR="000A4EA8">
        <w:rPr>
          <w:rStyle w:val="Contrib"/>
          <w:color w:val="000000"/>
        </w:rPr>
        <w:t>Chen</w:t>
      </w:r>
      <w:r w:rsidR="000A4EA8">
        <w:rPr>
          <w:rStyle w:val="citation"/>
          <w:color w:val="000000"/>
        </w:rPr>
        <w:t xml:space="preserve"> et al.</w:t>
      </w:r>
      <w:r w:rsidR="000A4EA8">
        <w:rPr>
          <w:color w:val="000000"/>
        </w:rPr>
        <w:t xml:space="preserve">, </w:t>
      </w:r>
      <w:r w:rsidR="000A4EA8">
        <w:rPr>
          <w:rStyle w:val="citation"/>
          <w:color w:val="000000"/>
        </w:rPr>
        <w:t>2021</w:t>
      </w:r>
      <w:r w:rsidR="000A4EA8">
        <w:rPr>
          <w:color w:val="000000"/>
        </w:rPr>
        <w:t xml:space="preserve">; </w:t>
      </w:r>
      <w:r w:rsidR="000A4EA8">
        <w:rPr>
          <w:rStyle w:val="Contrib"/>
          <w:color w:val="000000"/>
        </w:rPr>
        <w:t>He</w:t>
      </w:r>
      <w:r w:rsidR="000A4EA8">
        <w:rPr>
          <w:rStyle w:val="citation"/>
          <w:color w:val="000000"/>
        </w:rPr>
        <w:t xml:space="preserve"> et al.</w:t>
      </w:r>
      <w:r w:rsidR="000A4EA8">
        <w:rPr>
          <w:color w:val="000000"/>
        </w:rPr>
        <w:t xml:space="preserve">, </w:t>
      </w:r>
      <w:r w:rsidR="000A4EA8">
        <w:rPr>
          <w:rStyle w:val="citation"/>
          <w:color w:val="000000"/>
        </w:rPr>
        <w:t>2018</w:t>
      </w:r>
      <w:r w:rsidR="000A4EA8">
        <w:rPr>
          <w:color w:val="000000"/>
        </w:rPr>
        <w:t xml:space="preserve">; </w:t>
      </w:r>
      <w:r w:rsidR="000A4EA8">
        <w:rPr>
          <w:rStyle w:val="Contrib"/>
          <w:color w:val="000000"/>
        </w:rPr>
        <w:t>Sun</w:t>
      </w:r>
      <w:r w:rsidR="000A4EA8">
        <w:rPr>
          <w:rStyle w:val="citation"/>
          <w:color w:val="000000"/>
        </w:rPr>
        <w:t xml:space="preserve"> et al.</w:t>
      </w:r>
      <w:r w:rsidR="000A4EA8">
        <w:rPr>
          <w:color w:val="000000"/>
        </w:rPr>
        <w:t xml:space="preserve">, </w:t>
      </w:r>
      <w:r w:rsidR="000A4EA8">
        <w:rPr>
          <w:rStyle w:val="citation"/>
          <w:color w:val="000000"/>
        </w:rPr>
        <w:t>2023</w:t>
      </w:r>
      <w:r w:rsidR="000A4EA8">
        <w:rPr>
          <w:color w:val="000000"/>
        </w:rPr>
        <w:t xml:space="preserve">; </w:t>
      </w:r>
      <w:r w:rsidR="000A4EA8">
        <w:rPr>
          <w:rStyle w:val="Contrib"/>
          <w:color w:val="000000"/>
        </w:rPr>
        <w:t>Y. Zhao</w:t>
      </w:r>
      <w:r w:rsidR="000A4EA8">
        <w:rPr>
          <w:rStyle w:val="citation"/>
          <w:color w:val="000000"/>
        </w:rPr>
        <w:t xml:space="preserve"> et al.</w:t>
      </w:r>
      <w:r w:rsidR="000A4EA8">
        <w:rPr>
          <w:color w:val="000000"/>
        </w:rPr>
        <w:t xml:space="preserve">, </w:t>
      </w:r>
      <w:r w:rsidR="000A4EA8">
        <w:rPr>
          <w:rStyle w:val="citation"/>
          <w:color w:val="000000"/>
        </w:rPr>
        <w:t>2023</w:t>
      </w:r>
      <w:r w:rsidR="000A4EA8">
        <w:rPr>
          <w:color w:val="000000"/>
        </w:rPr>
        <w:t>)</w:t>
      </w:r>
      <w:r w:rsidR="008F415A" w:rsidRPr="008F415A">
        <w:rPr>
          <w:color w:val="000000"/>
        </w:rPr>
        <w:t>, enabling pixel-level understanding of the scene</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43EE4C18" w14:textId="634F141C" w:rsidR="001C799B" w:rsidRDefault="001C799B" w:rsidP="001C799B">
      <w:pPr>
        <w:spacing w:line="480" w:lineRule="auto"/>
        <w:ind w:firstLine="720"/>
        <w:rPr>
          <w:color w:val="000000"/>
        </w:rPr>
      </w:pPr>
      <w:r>
        <w:rPr>
          <w:color w:val="000000"/>
        </w:rPr>
        <w:t xml:space="preserve">This study </w:t>
      </w:r>
      <w:r w:rsidR="00294A62">
        <w:rPr>
          <w:color w:val="000000"/>
        </w:rPr>
        <w:t>will be</w:t>
      </w:r>
      <w:r>
        <w:rPr>
          <w:color w:val="000000"/>
        </w:rPr>
        <w:t xml:space="preserve"> conducted in Philadelphia, the United States of America. In the city of Philadelphia, Pennsylvania, it has been estimated that there are 2.9 million trees in the city, covering 20 percent of its area with greenery (</w:t>
      </w:r>
      <w:r>
        <w:rPr>
          <w:rStyle w:val="StyledTitlenotem"/>
          <w:i w:val="0"/>
          <w:color w:val="000000"/>
        </w:rPr>
        <w:t>Research Natural Areas</w:t>
      </w:r>
      <w:r>
        <w:rPr>
          <w:color w:val="000000"/>
        </w:rPr>
        <w:t xml:space="preserve">, </w:t>
      </w:r>
      <w:r>
        <w:rPr>
          <w:rStyle w:val="citation"/>
          <w:color w:val="000000"/>
        </w:rPr>
        <w:t>2023</w:t>
      </w:r>
      <w:r>
        <w:rPr>
          <w:color w:val="000000"/>
        </w:rPr>
        <w:t xml:space="preserve">; </w:t>
      </w:r>
      <w:r>
        <w:rPr>
          <w:rStyle w:val="StyledTitlenotem"/>
          <w:i w:val="0"/>
          <w:color w:val="000000"/>
        </w:rPr>
        <w:t>OCM Partners</w:t>
      </w:r>
      <w:r>
        <w:rPr>
          <w:color w:val="000000"/>
        </w:rPr>
        <w:t xml:space="preserve">, </w:t>
      </w:r>
      <w:r>
        <w:rPr>
          <w:rStyle w:val="citation"/>
          <w:color w:val="000000"/>
        </w:rPr>
        <w:t>2024</w:t>
      </w:r>
      <w:r>
        <w:rPr>
          <w:color w:val="000000"/>
        </w:rPr>
        <w:t xml:space="preserve">; </w:t>
      </w:r>
      <w:r>
        <w:rPr>
          <w:rStyle w:val="StyledTitlenotem"/>
          <w:i w:val="0"/>
          <w:color w:val="000000"/>
        </w:rPr>
        <w:t>Philadelphia LiDAR - LAS Files 2022 {2022} - Big Ten Academic Alliance Geoportal</w:t>
      </w:r>
      <w:r>
        <w:rPr>
          <w:color w:val="000000"/>
        </w:rPr>
        <w:t xml:space="preserve">, </w:t>
      </w:r>
      <w:r>
        <w:rPr>
          <w:rStyle w:val="citation"/>
          <w:color w:val="000000"/>
        </w:rPr>
        <w:t>2022</w:t>
      </w:r>
      <w:r>
        <w:rPr>
          <w:color w:val="000000"/>
        </w:rPr>
        <w:t>).</w:t>
      </w:r>
    </w:p>
    <w:p w14:paraId="0FFA151F" w14:textId="3B855D76" w:rsidR="004F4C4B" w:rsidRDefault="001C799B" w:rsidP="004F4C4B">
      <w:pPr>
        <w:spacing w:line="480" w:lineRule="auto"/>
        <w:ind w:firstLine="720"/>
        <w:rPr>
          <w:rStyle w:val="citation"/>
          <w:color w:val="000000"/>
        </w:rPr>
      </w:pPr>
      <w:r>
        <w:rPr>
          <w:color w:val="000000"/>
        </w:rPr>
        <w:t xml:space="preserve">Images </w:t>
      </w:r>
      <w:r w:rsidR="00294A62">
        <w:rPr>
          <w:color w:val="000000"/>
        </w:rPr>
        <w:t>will be</w:t>
      </w:r>
      <w:r>
        <w:rPr>
          <w:color w:val="000000"/>
        </w:rPr>
        <w:t xml:space="preserve"> collected </w:t>
      </w:r>
      <w:r w:rsidR="00755B07">
        <w:rPr>
          <w:color w:val="000000"/>
        </w:rPr>
        <w:t>either</w:t>
      </w:r>
      <w:r>
        <w:rPr>
          <w:color w:val="000000"/>
        </w:rPr>
        <w:t xml:space="preserve"> </w:t>
      </w:r>
      <w:r w:rsidR="00755B07">
        <w:rPr>
          <w:color w:val="000000"/>
        </w:rPr>
        <w:t>from the aerial or street view image vendors</w:t>
      </w:r>
      <w:r>
        <w:rPr>
          <w:color w:val="000000"/>
        </w:rPr>
        <w:t xml:space="preserve"> (</w:t>
      </w:r>
      <w:r>
        <w:rPr>
          <w:rStyle w:val="StyledTitlenotem"/>
          <w:i w:val="0"/>
          <w:color w:val="000000"/>
        </w:rPr>
        <w:t>Google for Developers Maps Static API</w:t>
      </w:r>
      <w:r>
        <w:rPr>
          <w:color w:val="000000"/>
        </w:rPr>
        <w:t xml:space="preserve">, </w:t>
      </w:r>
      <w:r>
        <w:rPr>
          <w:rStyle w:val="citation"/>
          <w:color w:val="000000"/>
        </w:rPr>
        <w:t>n.d.</w:t>
      </w:r>
      <w:r>
        <w:rPr>
          <w:color w:val="000000"/>
        </w:rPr>
        <w:t xml:space="preserve">; </w:t>
      </w:r>
      <w:r>
        <w:rPr>
          <w:rStyle w:val="StyledTitlenotem"/>
          <w:i w:val="0"/>
          <w:color w:val="000000"/>
        </w:rPr>
        <w:t>Google for Developers Street View Static API Overview</w:t>
      </w:r>
      <w:r>
        <w:rPr>
          <w:color w:val="000000"/>
        </w:rPr>
        <w:t xml:space="preserve">, </w:t>
      </w:r>
      <w:r>
        <w:rPr>
          <w:rStyle w:val="citation"/>
          <w:color w:val="000000"/>
        </w:rPr>
        <w:lastRenderedPageBreak/>
        <w:t>n.d.</w:t>
      </w:r>
      <w:r>
        <w:rPr>
          <w:color w:val="000000"/>
        </w:rPr>
        <w:t>)</w:t>
      </w:r>
      <w:r w:rsidR="00FA519A">
        <w:rPr>
          <w:color w:val="000000"/>
        </w:rPr>
        <w:t>,</w:t>
      </w:r>
      <w:r w:rsidR="00755B07">
        <w:rPr>
          <w:color w:val="000000"/>
        </w:rPr>
        <w:t xml:space="preserve"> and </w:t>
      </w:r>
      <w:r>
        <w:rPr>
          <w:color w:val="000000"/>
        </w:rPr>
        <w:t>all the images</w:t>
      </w:r>
      <w:r w:rsidR="004F4C4B">
        <w:rPr>
          <w:color w:val="000000"/>
        </w:rPr>
        <w:t xml:space="preserve"> will be annotated</w:t>
      </w:r>
      <w:r>
        <w:rPr>
          <w:color w:val="000000"/>
        </w:rPr>
        <w:t xml:space="preserve"> for the purpose of training a machine-learning model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w:t>
      </w:r>
      <w:r w:rsidR="003A6905">
        <w:rPr>
          <w:color w:val="000000"/>
        </w:rPr>
        <w:t xml:space="preserve"> </w:t>
      </w:r>
      <w:r w:rsidR="004F4C4B" w:rsidRPr="004F4C4B">
        <w:rPr>
          <w:rStyle w:val="citation"/>
          <w:color w:val="000000"/>
        </w:rPr>
        <w:t>A fusion of aerial (satellite) and street view images will be performed for foliage estimation</w:t>
      </w:r>
      <w:r w:rsidR="004F4C4B" w:rsidRPr="004F4C4B">
        <w:rPr>
          <w:color w:val="000000"/>
        </w:rPr>
        <w:t xml:space="preserve"> </w:t>
      </w:r>
      <w:r w:rsidR="004F4C4B">
        <w:rPr>
          <w:color w:val="000000"/>
        </w:rPr>
        <w:t>(</w:t>
      </w:r>
      <w:proofErr w:type="spellStart"/>
      <w:r w:rsidR="004F4C4B">
        <w:rPr>
          <w:rStyle w:val="Contrib"/>
          <w:color w:val="000000"/>
        </w:rPr>
        <w:t>Aikoh</w:t>
      </w:r>
      <w:proofErr w:type="spellEnd"/>
      <w:r w:rsidR="004F4C4B">
        <w:rPr>
          <w:rStyle w:val="citation"/>
          <w:color w:val="000000"/>
        </w:rPr>
        <w:t xml:space="preserve"> et al.</w:t>
      </w:r>
      <w:r w:rsidR="004F4C4B">
        <w:rPr>
          <w:color w:val="000000"/>
        </w:rPr>
        <w:t xml:space="preserve">, </w:t>
      </w:r>
      <w:r w:rsidR="004F4C4B">
        <w:rPr>
          <w:rStyle w:val="citation"/>
          <w:color w:val="000000"/>
        </w:rPr>
        <w:t>2023</w:t>
      </w:r>
      <w:r w:rsidR="004F4C4B">
        <w:rPr>
          <w:color w:val="000000"/>
        </w:rPr>
        <w:t xml:space="preserve">; </w:t>
      </w:r>
      <w:r w:rsidR="004F4C4B">
        <w:rPr>
          <w:rStyle w:val="Contrib"/>
          <w:color w:val="000000"/>
        </w:rPr>
        <w:t>Y. Zhao</w:t>
      </w:r>
      <w:r w:rsidR="004F4C4B">
        <w:rPr>
          <w:rStyle w:val="citation"/>
          <w:color w:val="000000"/>
        </w:rPr>
        <w:t xml:space="preserve"> et al.</w:t>
      </w:r>
      <w:r w:rsidR="004F4C4B">
        <w:rPr>
          <w:color w:val="000000"/>
        </w:rPr>
        <w:t xml:space="preserve">, </w:t>
      </w:r>
      <w:r w:rsidR="004F4C4B">
        <w:rPr>
          <w:rStyle w:val="citation"/>
          <w:color w:val="000000"/>
        </w:rPr>
        <w:t>2023</w:t>
      </w:r>
      <w:r w:rsidR="004F4C4B">
        <w:rPr>
          <w:color w:val="000000"/>
        </w:rPr>
        <w:t>),</w:t>
      </w:r>
      <w:r w:rsidR="004F4C4B" w:rsidRPr="004F4C4B">
        <w:rPr>
          <w:rStyle w:val="citation"/>
          <w:color w:val="000000"/>
        </w:rPr>
        <w:t xml:space="preserve"> followed by normalization, with a known reference object serving as a scale for measuring the presence of foliage or vegetation.</w:t>
      </w:r>
    </w:p>
    <w:p w14:paraId="035C9994" w14:textId="44A4B01C" w:rsidR="001C799B" w:rsidRPr="004F4C4B" w:rsidRDefault="004F4C4B" w:rsidP="004F4C4B">
      <w:pPr>
        <w:spacing w:line="480" w:lineRule="auto"/>
        <w:ind w:firstLine="720"/>
      </w:pPr>
      <w:r w:rsidRPr="004F4C4B">
        <w:rPr>
          <w:rStyle w:val="citation"/>
          <w:color w:val="000000"/>
        </w:rPr>
        <w:t>LiDAR or UAV datasets will be cross-referenced with measured foliage for model validation using regular grid divisions in the region of interest. The presence of foliage in both digital twin and LiDAR/UAV datasets will be assessed per grid, visualized with Venn diagrams. Mean Intersection over Union (MIoU) will be the primary metric, calculating the average intersection over union ratio to evaluate segmentation accuracy</w:t>
      </w:r>
      <w:r>
        <w:t xml:space="preserve"> </w:t>
      </w:r>
      <w:r w:rsidR="001C799B">
        <w:rPr>
          <w:color w:val="000000"/>
        </w:rPr>
        <w:t>(</w:t>
      </w:r>
      <w:proofErr w:type="spellStart"/>
      <w:r w:rsidR="001C799B">
        <w:rPr>
          <w:rStyle w:val="Contrib"/>
          <w:color w:val="000000"/>
        </w:rPr>
        <w:t>Rezatofighi</w:t>
      </w:r>
      <w:proofErr w:type="spellEnd"/>
      <w:r w:rsidR="001C799B">
        <w:rPr>
          <w:rStyle w:val="citation"/>
          <w:color w:val="000000"/>
        </w:rPr>
        <w:t xml:space="preserve"> et al.</w:t>
      </w:r>
      <w:r w:rsidR="001C799B">
        <w:rPr>
          <w:color w:val="000000"/>
        </w:rPr>
        <w:t xml:space="preserve">, </w:t>
      </w:r>
      <w:r w:rsidR="001C799B">
        <w:rPr>
          <w:rStyle w:val="citation"/>
          <w:color w:val="000000"/>
        </w:rPr>
        <w:t>2019</w:t>
      </w:r>
      <w:r w:rsidR="001C799B">
        <w:rPr>
          <w:color w:val="000000"/>
        </w:rPr>
        <w:t xml:space="preserve">; </w:t>
      </w:r>
      <w:r w:rsidR="001C799B">
        <w:rPr>
          <w:rStyle w:val="Contrib"/>
          <w:color w:val="000000"/>
        </w:rPr>
        <w:t>Y. Zhao</w:t>
      </w:r>
      <w:r w:rsidR="001C799B">
        <w:rPr>
          <w:rStyle w:val="citation"/>
          <w:color w:val="000000"/>
        </w:rPr>
        <w:t xml:space="preserve"> et al.</w:t>
      </w:r>
      <w:r w:rsidR="001C799B">
        <w:rPr>
          <w:color w:val="000000"/>
        </w:rPr>
        <w:t xml:space="preserve">, </w:t>
      </w:r>
      <w:r w:rsidR="001C799B">
        <w:rPr>
          <w:rStyle w:val="citation"/>
          <w:color w:val="000000"/>
        </w:rPr>
        <w:t>2023</w:t>
      </w:r>
      <w:r w:rsidR="001C799B">
        <w:rPr>
          <w:color w:val="000000"/>
        </w:rPr>
        <w:t>).</w:t>
      </w:r>
    </w:p>
    <w:p w14:paraId="51754A32" w14:textId="404628A2" w:rsidR="003A6905" w:rsidRDefault="003A6905" w:rsidP="001C799B">
      <w:pPr>
        <w:spacing w:line="480" w:lineRule="auto"/>
        <w:ind w:firstLine="720"/>
        <w:rPr>
          <w:color w:val="000000"/>
        </w:rPr>
      </w:pPr>
      <w:r>
        <w:rPr>
          <w:color w:val="000000"/>
        </w:rPr>
        <w:t xml:space="preserve">Future developments of Digital Twins will include elements such as building facades, traffic signs, and pedestrian crossings. Network operators </w:t>
      </w:r>
      <w:r w:rsidR="004F4C4B">
        <w:rPr>
          <w:color w:val="000000"/>
        </w:rPr>
        <w:t>will be able to use</w:t>
      </w:r>
      <w:r>
        <w:rPr>
          <w:color w:val="000000"/>
        </w:rPr>
        <w:t xml:space="preserve"> these DT models for efficient, intelligent network planning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aravanan</w:t>
      </w:r>
      <w:r>
        <w:rPr>
          <w:rStyle w:val="citation"/>
          <w:color w:val="000000"/>
        </w:rPr>
        <w:t xml:space="preserve"> et al.</w:t>
      </w:r>
      <w:r>
        <w:rPr>
          <w:color w:val="000000"/>
        </w:rPr>
        <w:t xml:space="preserve">, </w:t>
      </w:r>
      <w:r>
        <w:rPr>
          <w:rStyle w:val="citation"/>
          <w:color w:val="000000"/>
        </w:rPr>
        <w:t>2022</w:t>
      </w:r>
      <w:r>
        <w:rPr>
          <w:color w:val="000000"/>
        </w:rPr>
        <w:t>). This extension holds promise for various practical applications, contributing to the development of a better world and the realization of smart cities.</w:t>
      </w:r>
    </w:p>
    <w:p w14:paraId="2CFB8C71" w14:textId="4CA5AFB9" w:rsidR="00887A22" w:rsidRPr="00887A22" w:rsidRDefault="00887A22" w:rsidP="00C23A48">
      <w:pPr>
        <w:pStyle w:val="Heading2"/>
      </w:pPr>
      <w:bookmarkStart w:id="24" w:name="_Toc159627517"/>
      <w:r w:rsidRPr="00887A22">
        <w:t>Research Questions</w:t>
      </w:r>
      <w:bookmarkEnd w:id="21"/>
      <w:bookmarkEnd w:id="22"/>
      <w:bookmarkEnd w:id="23"/>
      <w:bookmarkEnd w:id="24"/>
    </w:p>
    <w:p w14:paraId="494783D9" w14:textId="7C082459" w:rsidR="00887A22" w:rsidRPr="00B51D82" w:rsidRDefault="00532D5B" w:rsidP="00B51D82">
      <w:pPr>
        <w:spacing w:line="480" w:lineRule="auto"/>
        <w:ind w:firstLine="720"/>
        <w:rPr>
          <w:color w:val="000000"/>
        </w:rPr>
      </w:pPr>
      <w:r w:rsidRPr="00532D5B">
        <w:rPr>
          <w:rFonts w:eastAsia="Times New Roman" w:cs="Times New Roman"/>
          <w:szCs w:val="24"/>
        </w:rPr>
        <w:t>The constructive research questions aim to drive innovation and practical applications in</w:t>
      </w:r>
      <w:r w:rsidR="00B51D82">
        <w:rPr>
          <w:rFonts w:eastAsia="Times New Roman" w:cs="Times New Roman"/>
          <w:szCs w:val="24"/>
        </w:rPr>
        <w:t xml:space="preserve"> </w:t>
      </w:r>
      <w:r w:rsidRPr="00B51D82">
        <w:rPr>
          <w:color w:val="000000"/>
        </w:rPr>
        <w:t>the field of digital twin technology for foliage representation, fostering interdisciplinary collaboration and knowledge exchange among researchers, practitioners, and stakeholders</w:t>
      </w:r>
      <w:r w:rsidR="00B51D82" w:rsidRPr="00B51D82">
        <w:rPr>
          <w:color w:val="000000"/>
        </w:rPr>
        <w:t>. By addressing these research questions and hypotheses, the study aims to evaluate the feasibility, accuracy, and practicality of using digital twin technology for</w:t>
      </w:r>
      <w:r w:rsidR="00B51D82" w:rsidRPr="00B51D82">
        <w:rPr>
          <w:rFonts w:eastAsia="Times New Roman" w:cs="Times New Roman"/>
          <w:szCs w:val="24"/>
        </w:rPr>
        <w:t xml:space="preserve"> foliage representation, offering </w:t>
      </w:r>
      <w:r w:rsidR="00B51D82" w:rsidRPr="00B51D82">
        <w:rPr>
          <w:rFonts w:eastAsia="Times New Roman" w:cs="Times New Roman"/>
          <w:szCs w:val="24"/>
        </w:rPr>
        <w:lastRenderedPageBreak/>
        <w:t>valuable insights for future research and practical applications in wireless network planning and environmental monitoring.</w:t>
      </w:r>
    </w:p>
    <w:p w14:paraId="06510E63" w14:textId="298F0921" w:rsidR="00B51D82" w:rsidRDefault="00B51D82" w:rsidP="00B51D82">
      <w:pPr>
        <w:pStyle w:val="Heading3"/>
        <w:rPr>
          <w:rFonts w:eastAsia="Times New Roman"/>
        </w:rPr>
      </w:pPr>
      <w:r w:rsidRPr="00D00B18">
        <w:rPr>
          <w:rFonts w:eastAsia="Times New Roman"/>
        </w:rPr>
        <w:t>RQ</w:t>
      </w:r>
      <w:r>
        <w:rPr>
          <w:rFonts w:eastAsia="Times New Roman"/>
        </w:rPr>
        <w:t>1</w:t>
      </w:r>
    </w:p>
    <w:p w14:paraId="6EA1AAD4" w14:textId="54C0DE3F" w:rsidR="00B51D82" w:rsidRPr="001F3B2C" w:rsidRDefault="00B51D82" w:rsidP="00B51D82">
      <w:pPr>
        <w:suppressAutoHyphens/>
        <w:spacing w:after="0" w:line="480" w:lineRule="auto"/>
        <w:ind w:firstLine="720"/>
        <w:contextualSpacing/>
      </w:pPr>
      <w:r w:rsidRPr="00887A22">
        <w:rPr>
          <w:rFonts w:eastAsia="Times New Roman" w:cs="Times New Roman"/>
          <w:b/>
          <w:szCs w:val="24"/>
        </w:rPr>
        <w:t xml:space="preserve"> </w:t>
      </w:r>
      <w:r w:rsidRPr="001F3B2C">
        <w:t>How can a digital twin effectively represent the spatial distribution and characteristics of foliage in natural environments?</w:t>
      </w:r>
    </w:p>
    <w:p w14:paraId="636761B4" w14:textId="041AA4D3" w:rsidR="00D00B18" w:rsidRDefault="00887A22" w:rsidP="00B5397A">
      <w:pPr>
        <w:pStyle w:val="Heading3"/>
        <w:rPr>
          <w:rFonts w:eastAsia="Times New Roman"/>
        </w:rPr>
      </w:pPr>
      <w:r w:rsidRPr="00D00B18">
        <w:rPr>
          <w:rFonts w:eastAsia="Times New Roman"/>
        </w:rPr>
        <w:t>RQ</w:t>
      </w:r>
      <w:r w:rsidR="00B51D82">
        <w:rPr>
          <w:rFonts w:eastAsia="Times New Roman"/>
        </w:rPr>
        <w:t>2</w:t>
      </w:r>
      <w:r w:rsidRPr="00887A22">
        <w:rPr>
          <w:rFonts w:eastAsia="Times New Roman"/>
        </w:rPr>
        <w:t xml:space="preserve"> </w:t>
      </w:r>
    </w:p>
    <w:p w14:paraId="5799E988" w14:textId="78F64C71" w:rsidR="00887A22" w:rsidRDefault="00532D5B" w:rsidP="00D00B18">
      <w:pPr>
        <w:suppressAutoHyphens/>
        <w:spacing w:after="0" w:line="480" w:lineRule="auto"/>
        <w:ind w:firstLine="720"/>
        <w:contextualSpacing/>
      </w:pPr>
      <w:r>
        <w:t>How c</w:t>
      </w:r>
      <w:r w:rsidR="00D50229" w:rsidRPr="00D50229">
        <w:t xml:space="preserve">an the integration of </w:t>
      </w:r>
      <w:r w:rsidR="00D50229">
        <w:t xml:space="preserve">image analysis of </w:t>
      </w:r>
      <w:r>
        <w:t>s</w:t>
      </w:r>
      <w:r w:rsidR="00D50229" w:rsidRPr="00D50229">
        <w:t xml:space="preserve">treet </w:t>
      </w:r>
      <w:r>
        <w:t>v</w:t>
      </w:r>
      <w:r w:rsidR="00D50229" w:rsidRPr="00D50229">
        <w:t xml:space="preserve">iew and aerial </w:t>
      </w:r>
      <w:r w:rsidR="00D50229">
        <w:t xml:space="preserve">view </w:t>
      </w:r>
      <w:r w:rsidR="00D50229" w:rsidRPr="00D50229">
        <w:t>images, coupled with computer vision techniques, provide a cost-effective alternative for obtaining foliage information compared to traditional methods?</w:t>
      </w:r>
    </w:p>
    <w:p w14:paraId="1BDF9419" w14:textId="3D0E1DD2" w:rsidR="00135052" w:rsidRPr="00135052" w:rsidRDefault="00135052" w:rsidP="00135052">
      <w:pPr>
        <w:pStyle w:val="Heading3"/>
        <w:rPr>
          <w:rFonts w:eastAsia="Times New Roman"/>
        </w:rPr>
      </w:pPr>
      <w:r w:rsidRPr="00D00B18">
        <w:rPr>
          <w:rFonts w:eastAsia="Times New Roman"/>
        </w:rPr>
        <w:t>RQ</w:t>
      </w:r>
      <w:r>
        <w:rPr>
          <w:rFonts w:eastAsia="Times New Roman"/>
        </w:rPr>
        <w:t>3</w:t>
      </w:r>
    </w:p>
    <w:p w14:paraId="58AEA1EC" w14:textId="6A8EC290" w:rsidR="00135052" w:rsidRDefault="00135052" w:rsidP="00135052">
      <w:pPr>
        <w:suppressAutoHyphens/>
        <w:spacing w:after="0" w:line="480" w:lineRule="auto"/>
        <w:ind w:firstLine="720"/>
        <w:contextualSpacing/>
      </w:pPr>
      <w:r w:rsidRPr="00135052">
        <w:t xml:space="preserve">How </w:t>
      </w:r>
      <w:r w:rsidR="005F2167">
        <w:t>are</w:t>
      </w:r>
      <w:r w:rsidRPr="00135052">
        <w:t xml:space="preserve"> the accuracy and performance of digital twin models for foliage</w:t>
      </w:r>
      <w:r>
        <w:rPr>
          <w:rFonts w:ascii="Söhne" w:hAnsi="Söhne" w:cs="Calibri"/>
          <w:color w:val="374151"/>
        </w:rPr>
        <w:t xml:space="preserve"> </w:t>
      </w:r>
      <w:r w:rsidRPr="00135052">
        <w:t>representation compared to traditional methods such as LiDAR and UAV datasets, and what factors influence their effectiveness?</w:t>
      </w:r>
    </w:p>
    <w:p w14:paraId="74EE476A" w14:textId="6D77161B" w:rsidR="00135052" w:rsidRPr="00135052" w:rsidRDefault="00135052" w:rsidP="00135052">
      <w:pPr>
        <w:pStyle w:val="Heading3"/>
        <w:rPr>
          <w:rFonts w:eastAsia="Times New Roman"/>
        </w:rPr>
      </w:pPr>
      <w:r w:rsidRPr="00D00B18">
        <w:rPr>
          <w:rFonts w:eastAsia="Times New Roman"/>
        </w:rPr>
        <w:t>RQ</w:t>
      </w:r>
      <w:r>
        <w:rPr>
          <w:rFonts w:eastAsia="Times New Roman"/>
        </w:rPr>
        <w:t>4</w:t>
      </w:r>
    </w:p>
    <w:p w14:paraId="18CAAE18" w14:textId="639EA862" w:rsidR="00135052" w:rsidRPr="00D50229" w:rsidRDefault="00135052" w:rsidP="00135052">
      <w:pPr>
        <w:suppressAutoHyphens/>
        <w:spacing w:after="0" w:line="480" w:lineRule="auto"/>
        <w:ind w:firstLine="720"/>
        <w:contextualSpacing/>
      </w:pPr>
      <w:r w:rsidRPr="00135052">
        <w:t>How can digital twin models incorporating foliage representation contribute to more effective urban planning, environmental monitoring, and wireless network optimization in smart city environments?</w:t>
      </w:r>
    </w:p>
    <w:p w14:paraId="1313D749" w14:textId="77777777" w:rsidR="00CB4875" w:rsidRDefault="00887A22" w:rsidP="00C23A48">
      <w:pPr>
        <w:pStyle w:val="Heading2"/>
      </w:pPr>
      <w:bookmarkStart w:id="25" w:name="_Toc159627518"/>
      <w:r w:rsidRPr="00887A22">
        <w:t>Hypotheses</w:t>
      </w:r>
      <w:bookmarkEnd w:id="25"/>
    </w:p>
    <w:p w14:paraId="26DB6AA3" w14:textId="250C9FE5" w:rsidR="00887A22" w:rsidRPr="00B51D82" w:rsidRDefault="00CB4875" w:rsidP="00B51D82">
      <w:pPr>
        <w:spacing w:line="480" w:lineRule="auto"/>
        <w:ind w:firstLine="720"/>
        <w:rPr>
          <w:color w:val="000000"/>
        </w:rPr>
      </w:pPr>
      <w:r w:rsidRPr="00B51D82">
        <w:rPr>
          <w:rFonts w:eastAsia="Times New Roman" w:cs="Times New Roman"/>
          <w:szCs w:val="24"/>
        </w:rPr>
        <w:t>With the use of computer vision-based machine learning methods and image analysis</w:t>
      </w:r>
      <w:r w:rsidR="00B51D82">
        <w:rPr>
          <w:rFonts w:eastAsia="Times New Roman" w:cs="Times New Roman"/>
          <w:szCs w:val="24"/>
        </w:rPr>
        <w:t xml:space="preserve"> </w:t>
      </w:r>
      <w:r w:rsidRPr="00B51D82">
        <w:rPr>
          <w:rFonts w:eastAsia="Times New Roman" w:cs="Times New Roman"/>
          <w:szCs w:val="24"/>
        </w:rPr>
        <w:t xml:space="preserve">techniques on images collected through aerial (satellite) and street view images, DT models can be generated that provide information about foliage so </w:t>
      </w:r>
      <w:r w:rsidR="007A2433">
        <w:rPr>
          <w:rFonts w:eastAsia="Times New Roman" w:cs="Times New Roman"/>
          <w:szCs w:val="24"/>
        </w:rPr>
        <w:t xml:space="preserve">that </w:t>
      </w:r>
      <w:r w:rsidRPr="00B51D82">
        <w:rPr>
          <w:rFonts w:eastAsia="Times New Roman" w:cs="Times New Roman"/>
          <w:szCs w:val="24"/>
        </w:rPr>
        <w:t>mmW networks can be deployed more intelligently and efficiently with better information about foliage.</w:t>
      </w:r>
      <w:r w:rsidR="00887A22" w:rsidRPr="00B51D82">
        <w:rPr>
          <w:rFonts w:eastAsia="Times New Roman" w:cs="Times New Roman"/>
          <w:szCs w:val="24"/>
        </w:rPr>
        <w:t xml:space="preserve"> </w:t>
      </w:r>
    </w:p>
    <w:p w14:paraId="2890E055" w14:textId="02811EEB" w:rsidR="00B51D82" w:rsidRDefault="00B51D82" w:rsidP="00B51D82">
      <w:pPr>
        <w:pStyle w:val="Heading3"/>
        <w:rPr>
          <w:rFonts w:eastAsia="Times New Roman"/>
        </w:rPr>
      </w:pPr>
      <w:r w:rsidRPr="002A25CE">
        <w:rPr>
          <w:rFonts w:eastAsia="Times New Roman"/>
        </w:rPr>
        <w:lastRenderedPageBreak/>
        <w:t>H</w:t>
      </w:r>
      <w:r>
        <w:rPr>
          <w:rFonts w:eastAsia="Times New Roman"/>
        </w:rPr>
        <w:t>1</w:t>
      </w:r>
      <w:r w:rsidRPr="002A25CE">
        <w:rPr>
          <w:rFonts w:eastAsia="Times New Roman"/>
          <w:vertAlign w:val="subscript"/>
        </w:rPr>
        <w:t>0</w:t>
      </w:r>
      <w:r w:rsidRPr="00887A22">
        <w:rPr>
          <w:rFonts w:eastAsia="Times New Roman"/>
        </w:rPr>
        <w:t xml:space="preserve"> </w:t>
      </w:r>
    </w:p>
    <w:p w14:paraId="58FADAB2" w14:textId="1D5AEBC4" w:rsidR="00B51D82" w:rsidRPr="00887A22" w:rsidRDefault="00B51D82" w:rsidP="00B51D82">
      <w:pPr>
        <w:suppressAutoHyphens/>
        <w:spacing w:after="0" w:line="480" w:lineRule="auto"/>
        <w:ind w:firstLine="720"/>
        <w:contextualSpacing/>
        <w:rPr>
          <w:rFonts w:eastAsia="Times New Roman" w:cs="Times New Roman"/>
          <w:szCs w:val="24"/>
        </w:rPr>
      </w:pPr>
      <w:r w:rsidRPr="00AC5750">
        <w:rPr>
          <w:color w:val="000000"/>
        </w:rPr>
        <w:t xml:space="preserve">The DT generated through </w:t>
      </w:r>
      <w:r>
        <w:rPr>
          <w:color w:val="000000"/>
        </w:rPr>
        <w:t>computer vision and image analysis</w:t>
      </w:r>
      <w:r w:rsidRPr="00AC5750">
        <w:rPr>
          <w:color w:val="000000"/>
        </w:rPr>
        <w:t xml:space="preserve"> approach</w:t>
      </w:r>
      <w:r w:rsidR="007A2433">
        <w:rPr>
          <w:color w:val="000000"/>
        </w:rPr>
        <w:t>es</w:t>
      </w:r>
      <w:r w:rsidRPr="00AC5750">
        <w:rPr>
          <w:color w:val="000000"/>
        </w:rPr>
        <w:t xml:space="preserve"> </w:t>
      </w:r>
      <w:r>
        <w:rPr>
          <w:color w:val="000000"/>
        </w:rPr>
        <w:t xml:space="preserve">do </w:t>
      </w:r>
      <w:r w:rsidRPr="00AC5750">
        <w:rPr>
          <w:color w:val="000000"/>
        </w:rPr>
        <w:t xml:space="preserve">not </w:t>
      </w:r>
      <w:r>
        <w:rPr>
          <w:color w:val="000000"/>
        </w:rPr>
        <w:t xml:space="preserve">significantly </w:t>
      </w:r>
      <w:r w:rsidRPr="00AC5750">
        <w:rPr>
          <w:color w:val="000000"/>
        </w:rPr>
        <w:t>provide foliage information levels comparable to those obtained through more expensive LiDAR or UAV methods.</w:t>
      </w:r>
    </w:p>
    <w:p w14:paraId="2AA4B2E3" w14:textId="4211E673" w:rsidR="00B51D82" w:rsidRDefault="00B51D82" w:rsidP="00B51D82">
      <w:pPr>
        <w:pStyle w:val="Heading3"/>
        <w:rPr>
          <w:rFonts w:eastAsia="Times New Roman"/>
        </w:rPr>
      </w:pPr>
      <w:r w:rsidRPr="002A25CE">
        <w:rPr>
          <w:rFonts w:eastAsia="Times New Roman"/>
        </w:rPr>
        <w:t>H</w:t>
      </w:r>
      <w:r>
        <w:rPr>
          <w:rFonts w:eastAsia="Times New Roman"/>
        </w:rPr>
        <w:t>1</w:t>
      </w:r>
      <w:r w:rsidRPr="002A25CE">
        <w:rPr>
          <w:rFonts w:eastAsia="Times New Roman"/>
          <w:vertAlign w:val="subscript"/>
        </w:rPr>
        <w:t>a</w:t>
      </w:r>
    </w:p>
    <w:p w14:paraId="0B6F683D" w14:textId="44138011" w:rsidR="00B51D82" w:rsidRPr="00887A22" w:rsidRDefault="00B51D82" w:rsidP="00B51D82">
      <w:pPr>
        <w:suppressAutoHyphens/>
        <w:spacing w:after="0" w:line="480" w:lineRule="auto"/>
        <w:ind w:firstLine="720"/>
        <w:contextualSpacing/>
        <w:rPr>
          <w:rFonts w:eastAsia="Times New Roman" w:cs="Times New Roman"/>
          <w:szCs w:val="24"/>
        </w:rPr>
      </w:pPr>
      <w:r w:rsidRPr="00AC5750">
        <w:rPr>
          <w:color w:val="000000"/>
        </w:rPr>
        <w:t xml:space="preserve">The DT generated through </w:t>
      </w:r>
      <w:r>
        <w:rPr>
          <w:color w:val="000000"/>
        </w:rPr>
        <w:t>computer vision and image analysis</w:t>
      </w:r>
      <w:r w:rsidRPr="00AC5750">
        <w:rPr>
          <w:color w:val="000000"/>
        </w:rPr>
        <w:t xml:space="preserve"> approach </w:t>
      </w:r>
      <w:r>
        <w:rPr>
          <w:color w:val="000000"/>
        </w:rPr>
        <w:t>significantly</w:t>
      </w:r>
      <w:r w:rsidRPr="00AC5750">
        <w:rPr>
          <w:color w:val="000000"/>
        </w:rPr>
        <w:t xml:space="preserve"> provide</w:t>
      </w:r>
      <w:r w:rsidR="007A2433">
        <w:rPr>
          <w:color w:val="000000"/>
        </w:rPr>
        <w:t>s</w:t>
      </w:r>
      <w:r w:rsidRPr="00AC5750">
        <w:rPr>
          <w:color w:val="000000"/>
        </w:rPr>
        <w:t xml:space="preserve"> foliage information levels comparable to those obtained through more expensive LiDAR or UAV methods.</w:t>
      </w:r>
    </w:p>
    <w:p w14:paraId="0178D678" w14:textId="1DBDEE0E" w:rsidR="002A25CE" w:rsidRDefault="00887A22" w:rsidP="00BD6D10">
      <w:pPr>
        <w:pStyle w:val="Heading3"/>
        <w:rPr>
          <w:rFonts w:eastAsia="Times New Roman"/>
        </w:rPr>
      </w:pPr>
      <w:r w:rsidRPr="002A25CE">
        <w:rPr>
          <w:rFonts w:eastAsia="Times New Roman"/>
        </w:rPr>
        <w:t>H</w:t>
      </w:r>
      <w:r w:rsidR="00B51D82">
        <w:rPr>
          <w:rFonts w:eastAsia="Times New Roman"/>
        </w:rPr>
        <w:t>2</w:t>
      </w:r>
      <w:r w:rsidRPr="002A25CE">
        <w:rPr>
          <w:rFonts w:eastAsia="Times New Roman"/>
          <w:vertAlign w:val="subscript"/>
        </w:rPr>
        <w:t>0</w:t>
      </w:r>
    </w:p>
    <w:p w14:paraId="4A96A71C" w14:textId="24B2F572" w:rsidR="00887A22" w:rsidRPr="00887A22" w:rsidRDefault="008A787D" w:rsidP="009665AC">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w:t>
      </w:r>
      <w:r w:rsidRPr="008A787D">
        <w:rPr>
          <w:rFonts w:eastAsia="Times New Roman" w:cs="Times New Roman"/>
          <w:szCs w:val="24"/>
        </w:rPr>
        <w:t xml:space="preserve">he integration of </w:t>
      </w:r>
      <w:r>
        <w:rPr>
          <w:rFonts w:eastAsia="Times New Roman" w:cs="Times New Roman"/>
          <w:szCs w:val="24"/>
        </w:rPr>
        <w:t>image analysis of aerial</w:t>
      </w:r>
      <w:r w:rsidRPr="008A787D">
        <w:rPr>
          <w:rFonts w:eastAsia="Times New Roman" w:cs="Times New Roman"/>
          <w:szCs w:val="24"/>
        </w:rPr>
        <w:t xml:space="preserve"> </w:t>
      </w:r>
      <w:r>
        <w:rPr>
          <w:rFonts w:eastAsia="Times New Roman" w:cs="Times New Roman"/>
          <w:szCs w:val="24"/>
        </w:rPr>
        <w:t>v</w:t>
      </w:r>
      <w:r w:rsidRPr="008A787D">
        <w:rPr>
          <w:rFonts w:eastAsia="Times New Roman" w:cs="Times New Roman"/>
          <w:szCs w:val="24"/>
        </w:rPr>
        <w:t xml:space="preserve">iew and </w:t>
      </w:r>
      <w:r>
        <w:rPr>
          <w:rFonts w:eastAsia="Times New Roman" w:cs="Times New Roman"/>
          <w:szCs w:val="24"/>
        </w:rPr>
        <w:t>street</w:t>
      </w:r>
      <w:r w:rsidRPr="008A787D">
        <w:rPr>
          <w:rFonts w:eastAsia="Times New Roman" w:cs="Times New Roman"/>
          <w:szCs w:val="24"/>
        </w:rPr>
        <w:t xml:space="preserve"> </w:t>
      </w:r>
      <w:r>
        <w:rPr>
          <w:rFonts w:eastAsia="Times New Roman" w:cs="Times New Roman"/>
          <w:szCs w:val="24"/>
        </w:rPr>
        <w:t xml:space="preserve">view </w:t>
      </w:r>
      <w:r w:rsidRPr="008A787D">
        <w:rPr>
          <w:rFonts w:eastAsia="Times New Roman" w:cs="Times New Roman"/>
          <w:szCs w:val="24"/>
        </w:rPr>
        <w:t>images, along with computer vision techniques, is not a cost-effective alternative for obtaining foliage information.</w:t>
      </w:r>
    </w:p>
    <w:p w14:paraId="1757A621" w14:textId="48834A42" w:rsidR="002A25CE" w:rsidRDefault="00887A22" w:rsidP="00BD6D10">
      <w:pPr>
        <w:pStyle w:val="Heading3"/>
        <w:rPr>
          <w:rFonts w:eastAsia="Times New Roman"/>
        </w:rPr>
      </w:pPr>
      <w:r w:rsidRPr="002A25CE">
        <w:rPr>
          <w:rFonts w:eastAsia="Times New Roman"/>
        </w:rPr>
        <w:t>H</w:t>
      </w:r>
      <w:r w:rsidR="00B51D82">
        <w:rPr>
          <w:rFonts w:eastAsia="Times New Roman"/>
        </w:rPr>
        <w:t>2</w:t>
      </w:r>
      <w:r w:rsidRPr="002A25CE">
        <w:rPr>
          <w:rFonts w:eastAsia="Times New Roman"/>
          <w:vertAlign w:val="subscript"/>
        </w:rPr>
        <w:t>a</w:t>
      </w:r>
      <w:r w:rsidRPr="00887A22">
        <w:rPr>
          <w:rFonts w:eastAsia="Times New Roman"/>
        </w:rPr>
        <w:t xml:space="preserve"> </w:t>
      </w:r>
    </w:p>
    <w:p w14:paraId="1095CA58" w14:textId="3DB68CF8" w:rsidR="00887A22" w:rsidRDefault="008A787D" w:rsidP="002A25CE">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w:t>
      </w:r>
      <w:r w:rsidRPr="008A787D">
        <w:rPr>
          <w:rFonts w:eastAsia="Times New Roman" w:cs="Times New Roman"/>
          <w:szCs w:val="24"/>
        </w:rPr>
        <w:t xml:space="preserve">he integration of </w:t>
      </w:r>
      <w:r>
        <w:rPr>
          <w:rFonts w:eastAsia="Times New Roman" w:cs="Times New Roman"/>
          <w:szCs w:val="24"/>
        </w:rPr>
        <w:t>image analysis of aerial</w:t>
      </w:r>
      <w:r w:rsidRPr="008A787D">
        <w:rPr>
          <w:rFonts w:eastAsia="Times New Roman" w:cs="Times New Roman"/>
          <w:szCs w:val="24"/>
        </w:rPr>
        <w:t xml:space="preserve"> </w:t>
      </w:r>
      <w:r>
        <w:rPr>
          <w:rFonts w:eastAsia="Times New Roman" w:cs="Times New Roman"/>
          <w:szCs w:val="24"/>
        </w:rPr>
        <w:t>v</w:t>
      </w:r>
      <w:r w:rsidRPr="008A787D">
        <w:rPr>
          <w:rFonts w:eastAsia="Times New Roman" w:cs="Times New Roman"/>
          <w:szCs w:val="24"/>
        </w:rPr>
        <w:t xml:space="preserve">iew and </w:t>
      </w:r>
      <w:r>
        <w:rPr>
          <w:rFonts w:eastAsia="Times New Roman" w:cs="Times New Roman"/>
          <w:szCs w:val="24"/>
        </w:rPr>
        <w:t>street view</w:t>
      </w:r>
      <w:r w:rsidRPr="008A787D">
        <w:rPr>
          <w:rFonts w:eastAsia="Times New Roman" w:cs="Times New Roman"/>
          <w:szCs w:val="24"/>
        </w:rPr>
        <w:t xml:space="preserve"> images, along with computer vision techniques, is a cost-effective alternative for obtaining foliage information.</w:t>
      </w:r>
    </w:p>
    <w:p w14:paraId="1597AFD8" w14:textId="64C40A3A" w:rsidR="003502B9" w:rsidRDefault="003502B9" w:rsidP="003502B9">
      <w:pPr>
        <w:pStyle w:val="Heading3"/>
        <w:rPr>
          <w:rFonts w:eastAsia="Times New Roman"/>
        </w:rPr>
      </w:pPr>
      <w:r w:rsidRPr="002A25CE">
        <w:rPr>
          <w:rFonts w:eastAsia="Times New Roman"/>
        </w:rPr>
        <w:t>H</w:t>
      </w:r>
      <w:r>
        <w:rPr>
          <w:rFonts w:eastAsia="Times New Roman"/>
        </w:rPr>
        <w:t>3</w:t>
      </w:r>
      <w:r w:rsidRPr="002A25CE">
        <w:rPr>
          <w:rFonts w:eastAsia="Times New Roman"/>
          <w:vertAlign w:val="subscript"/>
        </w:rPr>
        <w:t>0</w:t>
      </w:r>
    </w:p>
    <w:p w14:paraId="7741BB45" w14:textId="6FC90F27" w:rsidR="003502B9" w:rsidRPr="00887A22" w:rsidRDefault="003502B9" w:rsidP="003502B9">
      <w:pPr>
        <w:suppressAutoHyphens/>
        <w:spacing w:after="0" w:line="480" w:lineRule="auto"/>
        <w:ind w:firstLine="720"/>
        <w:contextualSpacing/>
        <w:rPr>
          <w:rFonts w:eastAsia="Times New Roman" w:cs="Times New Roman"/>
          <w:szCs w:val="24"/>
        </w:rPr>
      </w:pPr>
      <w:r w:rsidRPr="003502B9">
        <w:rPr>
          <w:rFonts w:eastAsia="Times New Roman" w:cs="Times New Roman"/>
          <w:szCs w:val="24"/>
        </w:rPr>
        <w:t>The accuracy of the digital twin is comparable to or worse than traditional methods like LiDAR or UAV datasets.</w:t>
      </w:r>
    </w:p>
    <w:p w14:paraId="2FBA430C" w14:textId="772271E7" w:rsidR="003502B9" w:rsidRDefault="003502B9" w:rsidP="003502B9">
      <w:pPr>
        <w:pStyle w:val="Heading3"/>
        <w:rPr>
          <w:rFonts w:eastAsia="Times New Roman"/>
        </w:rPr>
      </w:pPr>
      <w:r w:rsidRPr="002A25CE">
        <w:rPr>
          <w:rFonts w:eastAsia="Times New Roman"/>
        </w:rPr>
        <w:t>H</w:t>
      </w:r>
      <w:r>
        <w:rPr>
          <w:rFonts w:eastAsia="Times New Roman"/>
        </w:rPr>
        <w:t>3</w:t>
      </w:r>
      <w:r w:rsidRPr="002A25CE">
        <w:rPr>
          <w:rFonts w:eastAsia="Times New Roman"/>
          <w:vertAlign w:val="subscript"/>
        </w:rPr>
        <w:t>a</w:t>
      </w:r>
      <w:r w:rsidRPr="00887A22">
        <w:rPr>
          <w:rFonts w:eastAsia="Times New Roman"/>
        </w:rPr>
        <w:t xml:space="preserve"> </w:t>
      </w:r>
    </w:p>
    <w:p w14:paraId="3534AF4B" w14:textId="1CD6DA6F" w:rsidR="003502B9" w:rsidRPr="003502B9" w:rsidRDefault="003502B9" w:rsidP="003502B9">
      <w:pPr>
        <w:suppressAutoHyphens/>
        <w:spacing w:after="0" w:line="480" w:lineRule="auto"/>
        <w:ind w:firstLine="720"/>
        <w:contextualSpacing/>
        <w:rPr>
          <w:rFonts w:eastAsia="Times New Roman" w:cs="Times New Roman"/>
          <w:szCs w:val="24"/>
        </w:rPr>
      </w:pPr>
      <w:r w:rsidRPr="003502B9">
        <w:rPr>
          <w:rFonts w:eastAsia="Times New Roman" w:cs="Times New Roman"/>
          <w:szCs w:val="24"/>
        </w:rPr>
        <w:t>The digital twin offers an accurate and dependable representation of various types of foliage, comparable to or at the level of precision achieved by traditional methods.</w:t>
      </w:r>
    </w:p>
    <w:p w14:paraId="38038BB9" w14:textId="6B0595B4" w:rsidR="001220D8" w:rsidRDefault="001220D8" w:rsidP="001220D8">
      <w:pPr>
        <w:pStyle w:val="Heading3"/>
        <w:rPr>
          <w:rFonts w:eastAsia="Times New Roman"/>
        </w:rPr>
      </w:pPr>
      <w:r w:rsidRPr="002A25CE">
        <w:rPr>
          <w:rFonts w:eastAsia="Times New Roman"/>
        </w:rPr>
        <w:lastRenderedPageBreak/>
        <w:t>H</w:t>
      </w:r>
      <w:r>
        <w:rPr>
          <w:rFonts w:eastAsia="Times New Roman"/>
        </w:rPr>
        <w:t>4</w:t>
      </w:r>
      <w:r w:rsidRPr="002A25CE">
        <w:rPr>
          <w:rFonts w:eastAsia="Times New Roman"/>
          <w:vertAlign w:val="subscript"/>
        </w:rPr>
        <w:t>0</w:t>
      </w:r>
    </w:p>
    <w:p w14:paraId="7B1418C9" w14:textId="6ACBDD43" w:rsidR="001220D8" w:rsidRPr="00887A22" w:rsidRDefault="001220D8" w:rsidP="001220D8">
      <w:pPr>
        <w:suppressAutoHyphens/>
        <w:spacing w:after="0" w:line="480" w:lineRule="auto"/>
        <w:ind w:firstLine="720"/>
        <w:contextualSpacing/>
        <w:rPr>
          <w:rFonts w:eastAsia="Times New Roman" w:cs="Times New Roman"/>
          <w:szCs w:val="24"/>
        </w:rPr>
      </w:pPr>
      <w:r w:rsidRPr="003502B9">
        <w:rPr>
          <w:rFonts w:eastAsia="Times New Roman" w:cs="Times New Roman"/>
          <w:szCs w:val="24"/>
        </w:rPr>
        <w:t xml:space="preserve">The </w:t>
      </w:r>
      <w:r w:rsidRPr="001220D8">
        <w:rPr>
          <w:rFonts w:eastAsia="Times New Roman" w:cs="Times New Roman"/>
          <w:szCs w:val="24"/>
        </w:rPr>
        <w:t>Accurate foliage representation does not significantly contribute to more efficient and intelligent network planning.</w:t>
      </w:r>
    </w:p>
    <w:p w14:paraId="4D07DC64" w14:textId="34FA1952" w:rsidR="001220D8" w:rsidRDefault="001220D8" w:rsidP="001220D8">
      <w:pPr>
        <w:pStyle w:val="Heading3"/>
        <w:rPr>
          <w:rFonts w:eastAsia="Times New Roman"/>
        </w:rPr>
      </w:pPr>
      <w:r w:rsidRPr="002A25CE">
        <w:rPr>
          <w:rFonts w:eastAsia="Times New Roman"/>
        </w:rPr>
        <w:t>H</w:t>
      </w:r>
      <w:r>
        <w:rPr>
          <w:rFonts w:eastAsia="Times New Roman"/>
        </w:rPr>
        <w:t>4</w:t>
      </w:r>
      <w:r w:rsidRPr="002A25CE">
        <w:rPr>
          <w:rFonts w:eastAsia="Times New Roman"/>
          <w:vertAlign w:val="subscript"/>
        </w:rPr>
        <w:t>a</w:t>
      </w:r>
      <w:r w:rsidRPr="00887A22">
        <w:rPr>
          <w:rFonts w:eastAsia="Times New Roman"/>
        </w:rPr>
        <w:t xml:space="preserve"> </w:t>
      </w:r>
    </w:p>
    <w:p w14:paraId="742445EA" w14:textId="25CE4BC8" w:rsidR="003502B9" w:rsidRDefault="001220D8" w:rsidP="00AC0561">
      <w:pPr>
        <w:suppressAutoHyphens/>
        <w:spacing w:after="0" w:line="480" w:lineRule="auto"/>
        <w:ind w:firstLine="720"/>
        <w:contextualSpacing/>
        <w:rPr>
          <w:rFonts w:eastAsia="Times New Roman" w:cs="Times New Roman"/>
          <w:szCs w:val="24"/>
        </w:rPr>
      </w:pPr>
      <w:r w:rsidRPr="001220D8">
        <w:rPr>
          <w:rFonts w:eastAsia="Times New Roman" w:cs="Times New Roman"/>
          <w:szCs w:val="24"/>
        </w:rPr>
        <w:t>The digital twin's accurate foliage representation enhances the efficiency and intelligence of network planning, especially in high-frequency scenarios like 5G.</w:t>
      </w:r>
    </w:p>
    <w:p w14:paraId="763DFDA3" w14:textId="77777777" w:rsidR="00AC0561" w:rsidRPr="00887A22" w:rsidRDefault="00AC0561" w:rsidP="00AC0561">
      <w:pPr>
        <w:suppressAutoHyphens/>
        <w:spacing w:after="0" w:line="480" w:lineRule="auto"/>
        <w:ind w:firstLine="720"/>
        <w:contextualSpacing/>
        <w:rPr>
          <w:rFonts w:eastAsia="Times New Roman" w:cs="Times New Roman"/>
          <w:szCs w:val="24"/>
        </w:rPr>
      </w:pPr>
    </w:p>
    <w:p w14:paraId="1D0AC30C" w14:textId="77777777" w:rsidR="009366C5" w:rsidRPr="00C23A48" w:rsidRDefault="009366C5" w:rsidP="009366C5">
      <w:pPr>
        <w:pStyle w:val="Heading2"/>
      </w:pPr>
      <w:bookmarkStart w:id="26" w:name="_Toc159627519"/>
      <w:bookmarkStart w:id="27" w:name="_Toc251423637"/>
      <w:bookmarkStart w:id="28" w:name="_Toc464831646"/>
      <w:bookmarkStart w:id="29" w:name="_Toc465328385"/>
      <w:r>
        <w:t>Introduction to Research Methodology and Design</w:t>
      </w:r>
      <w:bookmarkEnd w:id="26"/>
    </w:p>
    <w:p w14:paraId="692EAAE3" w14:textId="4AF2CF41" w:rsidR="00B84AB3" w:rsidRDefault="009366C5" w:rsidP="00B84AB3">
      <w:pPr>
        <w:spacing w:line="480" w:lineRule="auto"/>
        <w:ind w:firstLine="720"/>
        <w:rPr>
          <w:color w:val="000000"/>
        </w:rPr>
      </w:pPr>
      <w:r w:rsidRPr="00887A22">
        <w:tab/>
      </w:r>
      <w:bookmarkStart w:id="30" w:name="_Toc464831682"/>
      <w:bookmarkStart w:id="31" w:name="_Toc465328414"/>
      <w:bookmarkEnd w:id="27"/>
      <w:bookmarkEnd w:id="28"/>
      <w:bookmarkEnd w:id="29"/>
      <w:r w:rsidR="00F21748">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w:t>
      </w:r>
      <w:r w:rsidR="00B512BB">
        <w:rPr>
          <w:color w:val="000000"/>
        </w:rPr>
        <w:t xml:space="preserve"> Below (</w:t>
      </w:r>
      <w:r w:rsidR="00B512BB">
        <w:rPr>
          <w:rStyle w:val="citation"/>
          <w:color w:val="000000"/>
        </w:rPr>
        <w:t>Figure</w:t>
      </w:r>
      <w:r w:rsidR="00B512BB">
        <w:rPr>
          <w:color w:val="000000"/>
        </w:rPr>
        <w:t xml:space="preserve"> </w:t>
      </w:r>
      <w:r w:rsidR="00B512BB">
        <w:rPr>
          <w:rStyle w:val="citation"/>
          <w:color w:val="000000"/>
        </w:rPr>
        <w:t>2</w:t>
      </w:r>
      <w:r w:rsidR="00B512BB">
        <w:rPr>
          <w:color w:val="000000"/>
        </w:rPr>
        <w:t xml:space="preserve">) is a sample of </w:t>
      </w:r>
      <w:r w:rsidR="00EE0147">
        <w:rPr>
          <w:color w:val="000000"/>
        </w:rPr>
        <w:t xml:space="preserve">a </w:t>
      </w:r>
      <w:r w:rsidR="00B512BB">
        <w:rPr>
          <w:color w:val="000000"/>
        </w:rPr>
        <w:t>Digital twin representation of foliage</w:t>
      </w:r>
      <w:r w:rsidR="005045C4">
        <w:rPr>
          <w:color w:val="000000"/>
        </w:rPr>
        <w:t xml:space="preserve"> (</w:t>
      </w:r>
      <w:r w:rsidR="005045C4">
        <w:rPr>
          <w:rStyle w:val="Contrib"/>
          <w:color w:val="000000"/>
        </w:rPr>
        <w:t>Z. Li</w:t>
      </w:r>
      <w:r w:rsidR="005045C4">
        <w:rPr>
          <w:rStyle w:val="citation"/>
          <w:color w:val="000000"/>
        </w:rPr>
        <w:t xml:space="preserve"> et al.</w:t>
      </w:r>
      <w:r w:rsidR="005045C4">
        <w:rPr>
          <w:color w:val="000000"/>
        </w:rPr>
        <w:t xml:space="preserve">, </w:t>
      </w:r>
      <w:r w:rsidR="005045C4">
        <w:rPr>
          <w:rStyle w:val="citation"/>
          <w:color w:val="000000"/>
        </w:rPr>
        <w:t>2023</w:t>
      </w:r>
      <w:r w:rsidR="005045C4">
        <w:rPr>
          <w:color w:val="000000"/>
        </w:rPr>
        <w:t xml:space="preserve">; </w:t>
      </w:r>
      <w:r w:rsidR="005045C4">
        <w:rPr>
          <w:rStyle w:val="Contrib"/>
          <w:color w:val="000000"/>
        </w:rPr>
        <w:t>S. Song</w:t>
      </w:r>
      <w:r w:rsidR="005045C4">
        <w:rPr>
          <w:rStyle w:val="citation"/>
          <w:color w:val="000000"/>
        </w:rPr>
        <w:t xml:space="preserve"> &amp; </w:t>
      </w:r>
      <w:r w:rsidR="005045C4">
        <w:rPr>
          <w:rStyle w:val="Contrib"/>
          <w:color w:val="000000"/>
        </w:rPr>
        <w:t>Qin</w:t>
      </w:r>
      <w:r w:rsidR="005045C4">
        <w:rPr>
          <w:color w:val="000000"/>
        </w:rPr>
        <w:t xml:space="preserve">, </w:t>
      </w:r>
      <w:r w:rsidR="005045C4">
        <w:rPr>
          <w:rStyle w:val="citation"/>
          <w:color w:val="000000"/>
        </w:rPr>
        <w:t>2022</w:t>
      </w:r>
      <w:r w:rsidR="005045C4">
        <w:rPr>
          <w:color w:val="000000"/>
        </w:rPr>
        <w:t xml:space="preserve">; </w:t>
      </w:r>
      <w:r w:rsidR="005045C4">
        <w:rPr>
          <w:rStyle w:val="Contrib"/>
          <w:color w:val="000000"/>
        </w:rPr>
        <w:t>Wilk</w:t>
      </w:r>
      <w:r w:rsidR="005045C4">
        <w:rPr>
          <w:rStyle w:val="citation"/>
          <w:color w:val="000000"/>
        </w:rPr>
        <w:t xml:space="preserve"> et al.</w:t>
      </w:r>
      <w:r w:rsidR="005045C4">
        <w:rPr>
          <w:color w:val="000000"/>
        </w:rPr>
        <w:t xml:space="preserve">, </w:t>
      </w:r>
      <w:r w:rsidR="005045C4">
        <w:rPr>
          <w:rStyle w:val="citation"/>
          <w:color w:val="000000"/>
        </w:rPr>
        <w:t>2022</w:t>
      </w:r>
      <w:r w:rsidR="005045C4">
        <w:rPr>
          <w:color w:val="000000"/>
        </w:rPr>
        <w:t>)</w:t>
      </w:r>
      <w:r w:rsidR="00B512BB">
        <w:rPr>
          <w:color w:val="000000"/>
        </w:rPr>
        <w:t>.</w:t>
      </w:r>
    </w:p>
    <w:p w14:paraId="75DD01D0" w14:textId="77777777" w:rsidR="00B84AB3" w:rsidRDefault="00B84AB3" w:rsidP="00B512BB">
      <w:pPr>
        <w:pStyle w:val="embeddedapa-figure-label"/>
        <w:spacing w:line="480" w:lineRule="auto"/>
        <w:rPr>
          <w:color w:val="000000"/>
        </w:rPr>
      </w:pPr>
    </w:p>
    <w:p w14:paraId="77F245F4" w14:textId="77777777" w:rsidR="00B84AB3" w:rsidRDefault="00B84AB3" w:rsidP="00B512BB">
      <w:pPr>
        <w:pStyle w:val="embeddedapa-figure-label"/>
        <w:spacing w:line="480" w:lineRule="auto"/>
        <w:rPr>
          <w:color w:val="000000"/>
        </w:rPr>
      </w:pPr>
    </w:p>
    <w:p w14:paraId="5A256AE8" w14:textId="77777777" w:rsidR="00B84AB3" w:rsidRDefault="00B84AB3" w:rsidP="00B512BB">
      <w:pPr>
        <w:pStyle w:val="embeddedapa-figure-label"/>
        <w:spacing w:line="480" w:lineRule="auto"/>
        <w:rPr>
          <w:color w:val="000000"/>
        </w:rPr>
      </w:pPr>
    </w:p>
    <w:p w14:paraId="092C3A2C" w14:textId="77777777" w:rsidR="00B84AB3" w:rsidRDefault="00B84AB3" w:rsidP="00B512BB">
      <w:pPr>
        <w:pStyle w:val="embeddedapa-figure-label"/>
        <w:spacing w:line="480" w:lineRule="auto"/>
        <w:rPr>
          <w:color w:val="000000"/>
        </w:rPr>
      </w:pPr>
    </w:p>
    <w:p w14:paraId="6CEE3F22" w14:textId="77777777" w:rsidR="00B84AB3" w:rsidRDefault="00B84AB3" w:rsidP="00B512BB">
      <w:pPr>
        <w:pStyle w:val="embeddedapa-figure-label"/>
        <w:spacing w:line="480" w:lineRule="auto"/>
        <w:rPr>
          <w:color w:val="000000"/>
        </w:rPr>
      </w:pPr>
    </w:p>
    <w:p w14:paraId="0C6CF896" w14:textId="77777777" w:rsidR="00B84AB3" w:rsidRDefault="00B84AB3" w:rsidP="00B512BB">
      <w:pPr>
        <w:pStyle w:val="embeddedapa-figure-label"/>
        <w:spacing w:line="480" w:lineRule="auto"/>
        <w:rPr>
          <w:color w:val="000000"/>
        </w:rPr>
      </w:pPr>
    </w:p>
    <w:p w14:paraId="6BEF3108" w14:textId="77777777" w:rsidR="00B84AB3" w:rsidRDefault="00B84AB3" w:rsidP="00B512BB">
      <w:pPr>
        <w:pStyle w:val="embeddedapa-figure-label"/>
        <w:spacing w:line="480" w:lineRule="auto"/>
        <w:rPr>
          <w:color w:val="000000"/>
        </w:rPr>
      </w:pPr>
    </w:p>
    <w:p w14:paraId="683FF05A" w14:textId="4B89437F" w:rsidR="00B512BB" w:rsidRDefault="00B512BB" w:rsidP="00B512BB">
      <w:pPr>
        <w:pStyle w:val="embeddedapa-figure-label"/>
        <w:spacing w:line="480" w:lineRule="auto"/>
        <w:rPr>
          <w:color w:val="000000"/>
        </w:rPr>
      </w:pPr>
      <w:r>
        <w:rPr>
          <w:color w:val="000000"/>
        </w:rPr>
        <w:t>Figure 2</w:t>
      </w:r>
    </w:p>
    <w:p w14:paraId="7827173D" w14:textId="68AD627A" w:rsidR="00B512BB" w:rsidRDefault="00B512BB" w:rsidP="00B512BB">
      <w:pPr>
        <w:pStyle w:val="embeddedapa-figure-title"/>
        <w:spacing w:line="480" w:lineRule="auto"/>
        <w:rPr>
          <w:color w:val="000000"/>
        </w:rPr>
      </w:pPr>
      <w:r>
        <w:rPr>
          <w:color w:val="000000"/>
        </w:rPr>
        <w:t xml:space="preserve">Digital Twin Representation of Foliage - </w:t>
      </w:r>
      <w:r w:rsidR="00973FE8">
        <w:rPr>
          <w:color w:val="000000"/>
        </w:rPr>
        <w:t>Example</w:t>
      </w:r>
    </w:p>
    <w:p w14:paraId="2EDAB7F1" w14:textId="5E35B68C" w:rsidR="004C650A" w:rsidRDefault="0026603E" w:rsidP="00F21748">
      <w:pPr>
        <w:spacing w:line="480" w:lineRule="auto"/>
        <w:ind w:firstLine="720"/>
        <w:rPr>
          <w:color w:val="000000"/>
        </w:rPr>
      </w:pPr>
      <w:r w:rsidRPr="0026603E">
        <w:rPr>
          <w:noProof/>
          <w:color w:val="000000"/>
        </w:rPr>
        <w:drawing>
          <wp:inline distT="0" distB="0" distL="0" distR="0" wp14:anchorId="77E91EEA" wp14:editId="589BC93E">
            <wp:extent cx="4309607" cy="3452010"/>
            <wp:effectExtent l="0" t="0" r="0" b="254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4354616" cy="3488063"/>
                    </a:xfrm>
                    <a:prstGeom prst="rect">
                      <a:avLst/>
                    </a:prstGeom>
                  </pic:spPr>
                </pic:pic>
              </a:graphicData>
            </a:graphic>
          </wp:inline>
        </w:drawing>
      </w:r>
    </w:p>
    <w:p w14:paraId="4DA8F120" w14:textId="005C3CD8" w:rsidR="0026603E" w:rsidRDefault="0026603E" w:rsidP="00F21748">
      <w:pPr>
        <w:spacing w:line="480" w:lineRule="auto"/>
        <w:ind w:firstLine="720"/>
        <w:rPr>
          <w:color w:val="000000"/>
        </w:rPr>
      </w:pPr>
      <w:r>
        <w:rPr>
          <w:i/>
          <w:iCs/>
          <w:color w:val="000000"/>
        </w:rPr>
        <w:t>Note.</w:t>
      </w:r>
      <w:r>
        <w:rPr>
          <w:color w:val="000000"/>
        </w:rPr>
        <w:t xml:space="preserve"> This image was generated with the assistance of AI.</w:t>
      </w:r>
    </w:p>
    <w:p w14:paraId="65F8E375" w14:textId="348BB1AB" w:rsidR="00973FE8" w:rsidRDefault="004C650A" w:rsidP="00973FE8">
      <w:pPr>
        <w:spacing w:line="480" w:lineRule="auto"/>
        <w:rPr>
          <w:color w:val="000000"/>
        </w:rPr>
      </w:pPr>
      <w:r>
        <w:rPr>
          <w:color w:val="000000"/>
        </w:rPr>
        <w:t xml:space="preserve">The current approach focuses on constructing a digital twin model to accurately represent foliage in various environments, leveraging cutting-edge computer vision and machine learning techniques. Additionally, this section describes the population size, sampling approach, and </w:t>
      </w:r>
      <w:r w:rsidR="00973FE8">
        <w:rPr>
          <w:color w:val="000000"/>
        </w:rPr>
        <w:t xml:space="preserve">sample size justification. This section also describes the instruments that are going to be used, information on their origin, and evidence of their reliability and validity. Furthermore, this section explains the data collection steps and the data wrangling procedure. This section then presents the strategies used to analyze the data and develop the models to test the research and answer the research questions. Finally, this section concludes with the study’s assumptions and </w:t>
      </w:r>
      <w:r w:rsidR="00973FE8">
        <w:rPr>
          <w:color w:val="000000"/>
        </w:rPr>
        <w:lastRenderedPageBreak/>
        <w:t>summary. The flowchart below (</w:t>
      </w:r>
      <w:r w:rsidR="00973FE8">
        <w:rPr>
          <w:rStyle w:val="citation"/>
          <w:color w:val="000000"/>
        </w:rPr>
        <w:t>Figure</w:t>
      </w:r>
      <w:r w:rsidR="00973FE8">
        <w:rPr>
          <w:color w:val="000000"/>
        </w:rPr>
        <w:t xml:space="preserve"> </w:t>
      </w:r>
      <w:r w:rsidR="00973FE8">
        <w:rPr>
          <w:rStyle w:val="citation"/>
          <w:color w:val="000000"/>
        </w:rPr>
        <w:t>3</w:t>
      </w:r>
      <w:r w:rsidR="00973FE8">
        <w:rPr>
          <w:color w:val="000000"/>
        </w:rPr>
        <w:t>) outlines the process for constructing a Digital Twin model of foliage, starting with the region of interest as the initial input.</w:t>
      </w:r>
    </w:p>
    <w:p w14:paraId="64183C40" w14:textId="77777777" w:rsidR="00B512BB" w:rsidRDefault="00B512BB" w:rsidP="00B512BB">
      <w:pPr>
        <w:pStyle w:val="embeddedapa-figure-label"/>
        <w:spacing w:line="480" w:lineRule="auto"/>
        <w:rPr>
          <w:color w:val="000000"/>
        </w:rPr>
      </w:pPr>
      <w:r>
        <w:rPr>
          <w:color w:val="000000"/>
        </w:rPr>
        <w:t>Figure 3</w:t>
      </w:r>
    </w:p>
    <w:p w14:paraId="10CC5E6F" w14:textId="77777777" w:rsidR="00B512BB" w:rsidRDefault="00B512BB" w:rsidP="00B512BB">
      <w:pPr>
        <w:pStyle w:val="embeddedapa-figure-title"/>
        <w:spacing w:line="480" w:lineRule="auto"/>
        <w:rPr>
          <w:color w:val="000000"/>
        </w:rPr>
      </w:pPr>
      <w:r>
        <w:rPr>
          <w:color w:val="000000"/>
        </w:rPr>
        <w:t>Flowchart: Digital Twin Representation of Foliage (AI-Driven Foliage Detection Using Machine Learning and Computer Vision)</w:t>
      </w:r>
    </w:p>
    <w:p w14:paraId="24FC6D61" w14:textId="5F403AEC" w:rsidR="00C737DC" w:rsidRPr="005045C4" w:rsidRDefault="00B512BB" w:rsidP="005045C4">
      <w:pPr>
        <w:pStyle w:val="embeddedembedded-img"/>
        <w:spacing w:line="480" w:lineRule="auto"/>
        <w:rPr>
          <w:color w:val="000000"/>
        </w:rPr>
      </w:pPr>
      <w:r>
        <w:rPr>
          <w:noProof/>
          <w:color w:val="000000"/>
        </w:rPr>
        <w:drawing>
          <wp:inline distT="0" distB="0" distL="0" distR="0" wp14:anchorId="6380CF47" wp14:editId="418A3BF6">
            <wp:extent cx="5894689" cy="5724939"/>
            <wp:effectExtent l="0" t="0" r="0" b="3175"/>
            <wp:docPr id="100005" name="Picture 100005"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Picture 100005" descr="A diagram of a computer&#10;&#10;Description automatically generated with medium confidence"/>
                    <pic:cNvPicPr>
                      <a:picLocks noChangeAspect="1"/>
                    </pic:cNvPicPr>
                  </pic:nvPicPr>
                  <pic:blipFill>
                    <a:blip r:embed="rId18"/>
                    <a:stretch>
                      <a:fillRect/>
                    </a:stretch>
                  </pic:blipFill>
                  <pic:spPr>
                    <a:xfrm>
                      <a:off x="0" y="0"/>
                      <a:ext cx="6041208" cy="5867239"/>
                    </a:xfrm>
                    <a:prstGeom prst="rect">
                      <a:avLst/>
                    </a:prstGeom>
                  </pic:spPr>
                </pic:pic>
              </a:graphicData>
            </a:graphic>
          </wp:inline>
        </w:drawing>
      </w:r>
    </w:p>
    <w:p w14:paraId="596CCD00" w14:textId="77777777" w:rsidR="00731E55" w:rsidRDefault="00731E55">
      <w:pPr>
        <w:rPr>
          <w:b/>
          <w:bCs/>
          <w:color w:val="000000"/>
        </w:rPr>
      </w:pPr>
      <w:r>
        <w:rPr>
          <w:b/>
          <w:bCs/>
          <w:color w:val="000000"/>
        </w:rPr>
        <w:br w:type="page"/>
      </w:r>
    </w:p>
    <w:p w14:paraId="1200B3FD" w14:textId="7BF0A166" w:rsidR="00F21748" w:rsidRDefault="00F21748" w:rsidP="00F21748">
      <w:pPr>
        <w:spacing w:line="480" w:lineRule="auto"/>
        <w:jc w:val="center"/>
        <w:rPr>
          <w:b/>
          <w:bCs/>
          <w:color w:val="000000"/>
        </w:rPr>
      </w:pPr>
      <w:r>
        <w:rPr>
          <w:b/>
          <w:bCs/>
          <w:color w:val="000000"/>
        </w:rPr>
        <w:lastRenderedPageBreak/>
        <w:t>Research Method</w:t>
      </w:r>
      <w:r w:rsidR="00DC7FFC">
        <w:rPr>
          <w:b/>
          <w:bCs/>
          <w:color w:val="000000"/>
        </w:rPr>
        <w:t>ology</w:t>
      </w:r>
    </w:p>
    <w:p w14:paraId="4005AD14" w14:textId="77777777" w:rsidR="00F21748" w:rsidRDefault="00F21748" w:rsidP="00F21748">
      <w:pPr>
        <w:spacing w:line="480" w:lineRule="auto"/>
        <w:rPr>
          <w:b/>
          <w:bCs/>
          <w:color w:val="000000"/>
        </w:rPr>
      </w:pPr>
      <w:r>
        <w:rPr>
          <w:b/>
          <w:bCs/>
          <w:color w:val="000000"/>
        </w:rPr>
        <w:t>Data Collection</w:t>
      </w:r>
    </w:p>
    <w:p w14:paraId="47BC4256" w14:textId="76A577BF" w:rsidR="00EE779E" w:rsidRDefault="00EE779E" w:rsidP="00EE779E">
      <w:pPr>
        <w:spacing w:line="480" w:lineRule="auto"/>
        <w:ind w:firstLine="720"/>
        <w:rPr>
          <w:color w:val="000000"/>
        </w:rPr>
      </w:pPr>
      <w:r w:rsidRPr="00EE779E">
        <w:rPr>
          <w:color w:val="000000"/>
        </w:rPr>
        <w:t>To gather comprehensive data on foliage, high-resolution street view and aerial imagery are obtained using platforms like Google Maps, supplemented by LiDAR data for detailed three-dimensional foliage structure insights. The process involves leveraging Google's APIs to collect high-resolution street view and aerial images of the target areas</w:t>
      </w:r>
      <w:r>
        <w:rPr>
          <w:color w:val="000000"/>
        </w:rPr>
        <w:t xml:space="preserve"> (</w:t>
      </w:r>
      <w:r>
        <w:rPr>
          <w:rStyle w:val="citation"/>
          <w:color w:val="000000"/>
        </w:rPr>
        <w:t>Figure</w:t>
      </w:r>
      <w:r>
        <w:rPr>
          <w:color w:val="000000"/>
        </w:rPr>
        <w:t xml:space="preserve"> </w:t>
      </w:r>
      <w:r>
        <w:rPr>
          <w:rStyle w:val="citation"/>
          <w:color w:val="000000"/>
        </w:rPr>
        <w:t>4</w:t>
      </w:r>
      <w:r>
        <w:rPr>
          <w:color w:val="000000"/>
        </w:rPr>
        <w:t>)</w:t>
      </w:r>
      <w:r w:rsidRPr="00EE779E">
        <w:rPr>
          <w:color w:val="000000"/>
        </w:rPr>
        <w:t>, which serve as the primary data sources for identifying and analyzing foliage</w:t>
      </w:r>
      <w:r w:rsidR="005045C4">
        <w:rPr>
          <w:color w:val="000000"/>
        </w:rPr>
        <w:t xml:space="preserve"> (</w:t>
      </w:r>
      <w:r w:rsidR="005045C4">
        <w:rPr>
          <w:rStyle w:val="StyledText"/>
          <w:i w:val="0"/>
          <w:iCs w:val="0"/>
          <w:color w:val="000000"/>
        </w:rPr>
        <w:t>Google for Developers Maps Static API</w:t>
      </w:r>
      <w:r w:rsidR="005045C4">
        <w:rPr>
          <w:color w:val="000000"/>
        </w:rPr>
        <w:t xml:space="preserve">, </w:t>
      </w:r>
      <w:r w:rsidR="005045C4">
        <w:rPr>
          <w:rStyle w:val="citation"/>
          <w:color w:val="000000"/>
        </w:rPr>
        <w:t>n.d.</w:t>
      </w:r>
      <w:r w:rsidR="005045C4">
        <w:rPr>
          <w:color w:val="000000"/>
        </w:rPr>
        <w:t xml:space="preserve">; </w:t>
      </w:r>
      <w:r w:rsidR="005045C4">
        <w:rPr>
          <w:rStyle w:val="StyledText"/>
          <w:i w:val="0"/>
          <w:iCs w:val="0"/>
          <w:color w:val="000000"/>
        </w:rPr>
        <w:t>Google for Developers Street View Static API Overview</w:t>
      </w:r>
      <w:r w:rsidR="005045C4">
        <w:rPr>
          <w:color w:val="000000"/>
        </w:rPr>
        <w:t xml:space="preserve">, </w:t>
      </w:r>
      <w:r w:rsidR="005045C4">
        <w:rPr>
          <w:rStyle w:val="citation"/>
          <w:color w:val="000000"/>
        </w:rPr>
        <w:t>n.d.</w:t>
      </w:r>
      <w:r w:rsidR="005045C4">
        <w:rPr>
          <w:color w:val="000000"/>
        </w:rPr>
        <w:t>)</w:t>
      </w:r>
      <w:r w:rsidRPr="00EE779E">
        <w:rPr>
          <w:color w:val="000000"/>
        </w:rPr>
        <w:t>. Additionally, LiDAR and UAV datasets of the same areas are obtained for validation purposes, allowing for comparison against the digital twin models created from Google imagery. This multi-faceted approach ensures robust and accurate representations of foliage within the digital twin framework.</w:t>
      </w:r>
    </w:p>
    <w:p w14:paraId="0923CF11" w14:textId="77777777" w:rsidR="00B512BB" w:rsidRDefault="00B512BB" w:rsidP="00B512BB">
      <w:pPr>
        <w:pStyle w:val="embeddedapa-figure-label"/>
        <w:spacing w:line="480" w:lineRule="auto"/>
        <w:rPr>
          <w:color w:val="000000"/>
        </w:rPr>
      </w:pPr>
      <w:r>
        <w:rPr>
          <w:color w:val="000000"/>
        </w:rPr>
        <w:t>Figure 4</w:t>
      </w:r>
    </w:p>
    <w:p w14:paraId="3DCB853C" w14:textId="4FB2257B" w:rsidR="00B512BB" w:rsidRDefault="00B512BB" w:rsidP="00B512BB">
      <w:pPr>
        <w:pStyle w:val="embeddedapa-figure-title"/>
        <w:spacing w:line="480" w:lineRule="auto"/>
        <w:rPr>
          <w:color w:val="000000"/>
        </w:rPr>
      </w:pPr>
      <w:r>
        <w:rPr>
          <w:color w:val="000000"/>
        </w:rPr>
        <w:t>Data Collection Strategy</w:t>
      </w:r>
    </w:p>
    <w:p w14:paraId="380359B0" w14:textId="66978E70" w:rsidR="007A64B8" w:rsidRPr="005045C4" w:rsidRDefault="00940538" w:rsidP="005045C4">
      <w:pPr>
        <w:pStyle w:val="embeddedembedded-img"/>
        <w:spacing w:line="480" w:lineRule="auto"/>
        <w:rPr>
          <w:color w:val="000000"/>
        </w:rPr>
      </w:pPr>
      <w:r>
        <w:rPr>
          <w:noProof/>
          <w:color w:val="000000"/>
        </w:rPr>
        <w:drawing>
          <wp:inline distT="0" distB="0" distL="0" distR="0" wp14:anchorId="4D91D906" wp14:editId="5959B757">
            <wp:extent cx="6048171"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a map&#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56698" cy="2899682"/>
                    </a:xfrm>
                    <a:prstGeom prst="rect">
                      <a:avLst/>
                    </a:prstGeom>
                  </pic:spPr>
                </pic:pic>
              </a:graphicData>
            </a:graphic>
          </wp:inline>
        </w:drawing>
      </w:r>
    </w:p>
    <w:p w14:paraId="30D4EF54" w14:textId="3BBC0B1E" w:rsidR="00F21748" w:rsidRDefault="00F21748" w:rsidP="00F21748">
      <w:pPr>
        <w:spacing w:line="480" w:lineRule="auto"/>
        <w:rPr>
          <w:b/>
          <w:bCs/>
          <w:color w:val="000000"/>
        </w:rPr>
      </w:pPr>
      <w:r>
        <w:rPr>
          <w:b/>
          <w:bCs/>
          <w:color w:val="000000"/>
        </w:rPr>
        <w:lastRenderedPageBreak/>
        <w:t>Image Processing</w:t>
      </w:r>
    </w:p>
    <w:p w14:paraId="6147EFBA" w14:textId="76E5BD2E" w:rsidR="00DA4867" w:rsidRDefault="00DA4867" w:rsidP="00DA4867">
      <w:pPr>
        <w:spacing w:line="480" w:lineRule="auto"/>
        <w:ind w:firstLine="720"/>
        <w:rPr>
          <w:rFonts w:cs="Times New Roman"/>
          <w:color w:val="000000"/>
          <w:szCs w:val="24"/>
        </w:rPr>
      </w:pPr>
      <w:r w:rsidRPr="00DA4867">
        <w:rPr>
          <w:rFonts w:cs="Times New Roman"/>
          <w:color w:val="000000"/>
          <w:szCs w:val="24"/>
        </w:rPr>
        <w:t>In the realm of image processing for foliage analysis, segmentation algorithms play a crucial role in distinguishing and classifying foliage from other elements captured within images. This involves employing advanced techniques such as edge detection, color analysis, and texture classification to accurately identify vegetation. Further steps include normalization and calibration of the collected images to address variations in lighting, scale, and perspective. This process often utilizes known reference objects within the images, enabling precise calibration for distance and height measurements. Additionally, image processing techniques are applied to extract salient features relevant to foliage, including tree canopy outlines, heights, and densities, thereby providing a c</w:t>
      </w:r>
      <w:r w:rsidR="005045C4">
        <w:rPr>
          <w:rFonts w:cs="Times New Roman"/>
          <w:color w:val="000000"/>
          <w:szCs w:val="24"/>
        </w:rPr>
        <w:t>omprehensive</w:t>
      </w:r>
      <w:r w:rsidRPr="00DA4867">
        <w:rPr>
          <w:rFonts w:cs="Times New Roman"/>
          <w:color w:val="000000"/>
          <w:szCs w:val="24"/>
        </w:rPr>
        <w:t xml:space="preserve"> understanding of the vegetation in the analyzed area.</w:t>
      </w:r>
    </w:p>
    <w:p w14:paraId="1E5D7325" w14:textId="3169911B" w:rsidR="00A179C5" w:rsidRDefault="00A179C5" w:rsidP="00DA4867">
      <w:pPr>
        <w:spacing w:line="480" w:lineRule="auto"/>
        <w:ind w:firstLine="720"/>
        <w:rPr>
          <w:rFonts w:cs="Times New Roman"/>
          <w:color w:val="000000"/>
          <w:szCs w:val="24"/>
        </w:rPr>
      </w:pPr>
      <w:r w:rsidRPr="00A179C5">
        <w:rPr>
          <w:rFonts w:cs="Times New Roman"/>
          <w:color w:val="000000"/>
          <w:szCs w:val="24"/>
        </w:rPr>
        <w:t>In the current research methodology, road width will be strategically utilized as a key reference object during the calibration phase, serving a critical role in accurately measuring the dimensions of surrounding objects, notably the heights of trees</w:t>
      </w:r>
      <w:r w:rsidR="007364AC">
        <w:rPr>
          <w:rFonts w:cs="Times New Roman"/>
          <w:color w:val="000000"/>
          <w:szCs w:val="24"/>
        </w:rPr>
        <w:t xml:space="preserve"> </w:t>
      </w:r>
      <w:r w:rsidR="007364AC">
        <w:t>(</w:t>
      </w:r>
      <w:r w:rsidR="007364AC">
        <w:rPr>
          <w:rStyle w:val="contrib0"/>
        </w:rPr>
        <w:t>Wang</w:t>
      </w:r>
      <w:r w:rsidR="007364AC">
        <w:rPr>
          <w:rStyle w:val="contriblist"/>
        </w:rPr>
        <w:t xml:space="preserve"> et al.</w:t>
      </w:r>
      <w:r w:rsidR="007364AC">
        <w:t xml:space="preserve">, </w:t>
      </w:r>
      <w:r w:rsidR="007364AC">
        <w:rPr>
          <w:rStyle w:val="Date1"/>
        </w:rPr>
        <w:t>2018</w:t>
      </w:r>
      <w:r w:rsidR="007364AC">
        <w:t>)</w:t>
      </w:r>
      <w:r w:rsidRPr="00A179C5">
        <w:rPr>
          <w:rFonts w:cs="Times New Roman"/>
          <w:color w:val="000000"/>
          <w:szCs w:val="24"/>
        </w:rPr>
        <w:t>. This approach is grounded in the principle that road widths, which are typically standardized or can be accurately measured, provide a reliable scale against which the sizes of nearby objects can be gauged. By establishing the road width as a constant reference point, we can apply mathematical and imaging algorithms to extrapolate the dimensions of other entities within the image, such as trees</w:t>
      </w:r>
      <w:r w:rsidR="007A3C69">
        <w:rPr>
          <w:rFonts w:cs="Times New Roman"/>
          <w:color w:val="000000"/>
          <w:szCs w:val="24"/>
        </w:rPr>
        <w:t xml:space="preserve"> </w:t>
      </w:r>
      <w:r w:rsidR="007A3C69">
        <w:t>(</w:t>
      </w:r>
      <w:r w:rsidR="007A3C69">
        <w:rPr>
          <w:rStyle w:val="contrib0"/>
        </w:rPr>
        <w:t>Yang</w:t>
      </w:r>
      <w:r w:rsidR="007A3C69">
        <w:rPr>
          <w:rStyle w:val="contriblist"/>
        </w:rPr>
        <w:t xml:space="preserve"> et al.</w:t>
      </w:r>
      <w:r w:rsidR="007A3C69">
        <w:t xml:space="preserve">, </w:t>
      </w:r>
      <w:r w:rsidR="007A3C69">
        <w:rPr>
          <w:rStyle w:val="Date1"/>
        </w:rPr>
        <w:t>2022</w:t>
      </w:r>
      <w:r w:rsidR="007A3C69">
        <w:t>)</w:t>
      </w:r>
      <w:r w:rsidRPr="00A179C5">
        <w:rPr>
          <w:rFonts w:cs="Times New Roman"/>
          <w:color w:val="000000"/>
          <w:szCs w:val="24"/>
        </w:rP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B11BE5">
        <w:rPr>
          <w:rFonts w:cs="Times New Roman"/>
          <w:color w:val="000000"/>
          <w:szCs w:val="24"/>
        </w:rPr>
        <w:t xml:space="preserve"> </w:t>
      </w:r>
      <w:r w:rsidR="00B11BE5">
        <w:rPr>
          <w:color w:val="000000"/>
        </w:rPr>
        <w:t>(</w:t>
      </w:r>
      <w:r w:rsidR="00B11BE5">
        <w:rPr>
          <w:rStyle w:val="citation"/>
          <w:color w:val="000000"/>
        </w:rPr>
        <w:t>Figure</w:t>
      </w:r>
      <w:r w:rsidR="00B11BE5">
        <w:rPr>
          <w:color w:val="000000"/>
        </w:rPr>
        <w:t xml:space="preserve"> </w:t>
      </w:r>
      <w:r w:rsidR="00B11BE5">
        <w:rPr>
          <w:rStyle w:val="citation"/>
          <w:color w:val="000000"/>
        </w:rPr>
        <w:t>5</w:t>
      </w:r>
      <w:r w:rsidR="00B11BE5">
        <w:rPr>
          <w:color w:val="000000"/>
        </w:rPr>
        <w:t>)</w:t>
      </w:r>
      <w:r w:rsidRPr="00A179C5">
        <w:rPr>
          <w:rFonts w:cs="Times New Roman"/>
          <w:color w:val="000000"/>
          <w:szCs w:val="24"/>
        </w:rPr>
        <w:t>.</w:t>
      </w:r>
    </w:p>
    <w:p w14:paraId="7E329896" w14:textId="77777777" w:rsidR="00B11BE5" w:rsidRDefault="00B11BE5" w:rsidP="00B11BE5">
      <w:pPr>
        <w:pStyle w:val="embeddedapa-figure-label"/>
        <w:spacing w:line="480" w:lineRule="auto"/>
        <w:rPr>
          <w:color w:val="000000"/>
        </w:rPr>
      </w:pPr>
      <w:r>
        <w:rPr>
          <w:color w:val="000000"/>
        </w:rPr>
        <w:lastRenderedPageBreak/>
        <w:t>Figure 5</w:t>
      </w:r>
    </w:p>
    <w:p w14:paraId="4FB8DC41" w14:textId="0F6FD5F0" w:rsidR="003F452B" w:rsidRPr="003F452B" w:rsidRDefault="00B11BE5" w:rsidP="00B11BE5">
      <w:pPr>
        <w:pStyle w:val="embeddedapa-figure-title"/>
        <w:spacing w:line="480" w:lineRule="auto"/>
        <w:rPr>
          <w:color w:val="000000"/>
        </w:rPr>
      </w:pPr>
      <w:r>
        <w:rPr>
          <w:color w:val="000000"/>
        </w:rPr>
        <w:t xml:space="preserve">Measuring Unknown Objects </w:t>
      </w:r>
      <w:r w:rsidR="00606366">
        <w:rPr>
          <w:color w:val="000000"/>
        </w:rPr>
        <w:t>from</w:t>
      </w:r>
      <w:r>
        <w:rPr>
          <w:color w:val="000000"/>
        </w:rPr>
        <w:t xml:space="preserve"> Known Reference Objects (From a Calibrated Image)</w:t>
      </w:r>
      <w:r w:rsidR="003F452B" w:rsidRPr="003F452B">
        <w:rPr>
          <w:rFonts w:ascii="Calibri" w:hAnsi="Calibri" w:cs="Calibri"/>
          <w:sz w:val="22"/>
        </w:rPr>
        <w:t> </w:t>
      </w:r>
    </w:p>
    <w:p w14:paraId="01E697E9" w14:textId="258B579F" w:rsidR="003F452B" w:rsidRPr="003F452B" w:rsidRDefault="003F452B" w:rsidP="003F452B">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5007B96D" wp14:editId="5FF0D0A7">
            <wp:extent cx="5630926" cy="4524292"/>
            <wp:effectExtent l="0" t="0" r="0" b="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8512" cy="4658942"/>
                    </a:xfrm>
                    <a:prstGeom prst="rect">
                      <a:avLst/>
                    </a:prstGeom>
                    <a:noFill/>
                    <a:ln>
                      <a:noFill/>
                    </a:ln>
                  </pic:spPr>
                </pic:pic>
              </a:graphicData>
            </a:graphic>
          </wp:inline>
        </w:drawing>
      </w:r>
    </w:p>
    <w:p w14:paraId="053C68B7" w14:textId="0830ED68" w:rsidR="00B11BE5" w:rsidRDefault="00B11BE5" w:rsidP="00B11BE5">
      <w:pPr>
        <w:spacing w:line="480" w:lineRule="auto"/>
        <w:rPr>
          <w:i/>
          <w:iCs/>
          <w:color w:val="000000"/>
        </w:rPr>
      </w:pPr>
      <w:r>
        <w:rPr>
          <w:i/>
          <w:iCs/>
          <w:color w:val="000000"/>
        </w:rPr>
        <w:t>Note.</w:t>
      </w:r>
    </w:p>
    <w:p w14:paraId="4DB07EA6" w14:textId="680DC0BD" w:rsidR="003F452B" w:rsidRPr="00B11BE5" w:rsidRDefault="00B11BE5" w:rsidP="00B11BE5">
      <w:pPr>
        <w:spacing w:before="240" w:line="480" w:lineRule="auto"/>
        <w:rPr>
          <w:color w:val="000000"/>
        </w:rPr>
      </w:pPr>
      <w:r>
        <w:rPr>
          <w:color w:val="000000"/>
        </w:rPr>
        <w:t>Measuring the size of pills in an image by using US</w:t>
      </w:r>
      <w:r w:rsidR="00CB3BAA">
        <w:rPr>
          <w:color w:val="000000"/>
        </w:rPr>
        <w:t>A</w:t>
      </w:r>
      <w:r>
        <w:rPr>
          <w:color w:val="000000"/>
        </w:rPr>
        <w:t xml:space="preserve"> Quarter coin as</w:t>
      </w:r>
      <w:r w:rsidR="00065781">
        <w:rPr>
          <w:color w:val="000000"/>
        </w:rPr>
        <w:t xml:space="preserve"> a</w:t>
      </w:r>
      <w:r>
        <w:rPr>
          <w:color w:val="000000"/>
        </w:rPr>
        <w:t xml:space="preserve"> reference object</w:t>
      </w:r>
      <w:r w:rsidR="007628BF">
        <w:rPr>
          <w:color w:val="000000"/>
        </w:rPr>
        <w:t xml:space="preserve"> </w:t>
      </w:r>
      <w:r w:rsidR="007628BF">
        <w:t>(</w:t>
      </w:r>
      <w:r w:rsidR="007628BF">
        <w:rPr>
          <w:rStyle w:val="contrib0"/>
        </w:rPr>
        <w:t>Yang</w:t>
      </w:r>
      <w:r w:rsidR="007628BF">
        <w:rPr>
          <w:rStyle w:val="contriblist"/>
        </w:rPr>
        <w:t xml:space="preserve"> et al.</w:t>
      </w:r>
      <w:r w:rsidR="007628BF">
        <w:t xml:space="preserve">, </w:t>
      </w:r>
      <w:r w:rsidR="007628BF">
        <w:rPr>
          <w:rStyle w:val="Date1"/>
        </w:rPr>
        <w:t>2022</w:t>
      </w:r>
      <w:r w:rsidR="007628BF">
        <w:t>)</w:t>
      </w:r>
      <w:r>
        <w:rPr>
          <w:color w:val="000000"/>
        </w:rPr>
        <w:t>.</w:t>
      </w:r>
    </w:p>
    <w:p w14:paraId="21D0AF1B" w14:textId="77777777" w:rsidR="00F21748" w:rsidRDefault="00F21748" w:rsidP="00F21748">
      <w:pPr>
        <w:spacing w:line="480" w:lineRule="auto"/>
        <w:rPr>
          <w:b/>
          <w:bCs/>
          <w:color w:val="000000"/>
        </w:rPr>
      </w:pPr>
      <w:r>
        <w:rPr>
          <w:b/>
          <w:bCs/>
          <w:color w:val="000000"/>
        </w:rPr>
        <w:t>Machine Learning Model Development</w:t>
      </w:r>
    </w:p>
    <w:p w14:paraId="5A3B9617" w14:textId="49B60C96" w:rsidR="005045C4" w:rsidRDefault="00CB3BAA" w:rsidP="005045C4">
      <w:pPr>
        <w:spacing w:line="480" w:lineRule="auto"/>
        <w:ind w:firstLine="720"/>
        <w:rPr>
          <w:color w:val="000000"/>
        </w:rPr>
      </w:pPr>
      <w:r w:rsidRPr="00CB3BAA">
        <w:rPr>
          <w:color w:val="000000"/>
        </w:rPr>
        <w:t>Utilizing machine learning models, particularly deep learning frameworks like YOLOv3, YOLOv4, and Mask R-CNN, for instance, segmentation to distinguish individual trees and types of vegetation</w:t>
      </w:r>
      <w:r w:rsidRPr="00CB3BAA">
        <w:rPr>
          <w:color w:val="000000"/>
        </w:rPr>
        <w:t xml:space="preserve"> </w:t>
      </w:r>
      <w:r w:rsidR="005045C4">
        <w:rPr>
          <w:color w:val="000000"/>
        </w:rPr>
        <w:t>(</w:t>
      </w:r>
      <w:r w:rsidR="005045C4">
        <w:rPr>
          <w:rStyle w:val="Contrib"/>
          <w:color w:val="000000"/>
        </w:rPr>
        <w:t>J. Zhang</w:t>
      </w:r>
      <w:r w:rsidR="005045C4">
        <w:rPr>
          <w:rStyle w:val="citation"/>
          <w:color w:val="000000"/>
        </w:rPr>
        <w:t xml:space="preserve"> et al.</w:t>
      </w:r>
      <w:r w:rsidR="005045C4">
        <w:rPr>
          <w:color w:val="000000"/>
        </w:rPr>
        <w:t xml:space="preserve">, </w:t>
      </w:r>
      <w:r w:rsidR="005045C4">
        <w:rPr>
          <w:rStyle w:val="citation"/>
          <w:color w:val="000000"/>
        </w:rPr>
        <w:t>2021</w:t>
      </w:r>
      <w:r w:rsidR="005045C4">
        <w:rPr>
          <w:color w:val="000000"/>
        </w:rPr>
        <w:t xml:space="preserve">). Overall, Mask R-CNN achieved the highest detection </w:t>
      </w:r>
      <w:r w:rsidR="005045C4">
        <w:rPr>
          <w:color w:val="000000"/>
        </w:rPr>
        <w:lastRenderedPageBreak/>
        <w:t xml:space="preserve">performance among the three algorithms, with superior results in terms of </w:t>
      </w:r>
      <w:proofErr w:type="spellStart"/>
      <w:r w:rsidR="005045C4">
        <w:rPr>
          <w:color w:val="000000"/>
        </w:rPr>
        <w:t>mAP</w:t>
      </w:r>
      <w:proofErr w:type="spellEnd"/>
      <w:r w:rsidR="005045C4">
        <w:rPr>
          <w:color w:val="000000"/>
        </w:rPr>
        <w:t>, PBA, RR, and FLR (</w:t>
      </w:r>
      <w:r w:rsidR="005045C4">
        <w:rPr>
          <w:rStyle w:val="citation"/>
          <w:color w:val="000000"/>
        </w:rPr>
        <w:t>Table</w:t>
      </w:r>
      <w:r w:rsidR="005045C4">
        <w:rPr>
          <w:color w:val="000000"/>
        </w:rPr>
        <w:t xml:space="preserve"> </w:t>
      </w:r>
      <w:r w:rsidR="005045C4">
        <w:rPr>
          <w:rStyle w:val="citation"/>
          <w:color w:val="000000"/>
        </w:rPr>
        <w:t>1</w:t>
      </w:r>
      <w:r w:rsidR="005045C4">
        <w:rPr>
          <w:color w:val="000000"/>
        </w:rPr>
        <w:t>) (</w:t>
      </w:r>
      <w:r w:rsidR="005045C4">
        <w:rPr>
          <w:rStyle w:val="Contrib"/>
          <w:color w:val="000000"/>
        </w:rPr>
        <w:t>J. Zhang</w:t>
      </w:r>
      <w:r w:rsidR="005045C4">
        <w:rPr>
          <w:rStyle w:val="citation"/>
          <w:color w:val="000000"/>
        </w:rPr>
        <w:t xml:space="preserve"> et al.</w:t>
      </w:r>
      <w:r w:rsidR="005045C4">
        <w:rPr>
          <w:color w:val="000000"/>
        </w:rPr>
        <w:t xml:space="preserve">, </w:t>
      </w:r>
      <w:r w:rsidR="005045C4">
        <w:rPr>
          <w:rStyle w:val="citation"/>
          <w:color w:val="000000"/>
        </w:rPr>
        <w:t>2021</w:t>
      </w:r>
      <w:r w:rsidR="005045C4">
        <w:rPr>
          <w:color w:val="000000"/>
        </w:rPr>
        <w:t>).</w:t>
      </w:r>
    </w:p>
    <w:p w14:paraId="26C146C1" w14:textId="77777777" w:rsidR="005045C4" w:rsidRDefault="005045C4" w:rsidP="005045C4">
      <w:pPr>
        <w:pStyle w:val="embeddedapa-table-label"/>
        <w:spacing w:line="480" w:lineRule="auto"/>
        <w:rPr>
          <w:color w:val="000000"/>
        </w:rPr>
      </w:pPr>
      <w:r>
        <w:rPr>
          <w:color w:val="000000"/>
        </w:rPr>
        <w:t>Table 1</w:t>
      </w:r>
    </w:p>
    <w:p w14:paraId="5FC42EDB" w14:textId="0785D5B0" w:rsidR="005045C4" w:rsidRDefault="005045C4" w:rsidP="005045C4">
      <w:pPr>
        <w:pStyle w:val="embeddedapa-table-title"/>
        <w:pBdr>
          <w:right w:val="none" w:sz="0" w:space="31" w:color="auto"/>
        </w:pBdr>
        <w:spacing w:line="480" w:lineRule="auto"/>
        <w:ind w:right="720"/>
        <w:rPr>
          <w:color w:val="000000"/>
        </w:rPr>
      </w:pPr>
      <w:r>
        <w:rPr>
          <w:color w:val="000000"/>
        </w:rPr>
        <w:t>Performance Metrics Comparison Among Mask R-CNN, Yolov3, Yolov4</w:t>
      </w:r>
    </w:p>
    <w:tbl>
      <w:tblPr>
        <w:tblStyle w:val="embeddedtable"/>
        <w:tblW w:w="8968" w:type="dxa"/>
        <w:tblCellSpacing w:w="15" w:type="dxa"/>
        <w:tblInd w:w="24"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5E0" w:firstRow="1" w:lastRow="1" w:firstColumn="1" w:lastColumn="1" w:noHBand="0" w:noVBand="1"/>
      </w:tblPr>
      <w:tblGrid>
        <w:gridCol w:w="1408"/>
        <w:gridCol w:w="1606"/>
        <w:gridCol w:w="1544"/>
        <w:gridCol w:w="1530"/>
        <w:gridCol w:w="1350"/>
        <w:gridCol w:w="1530"/>
      </w:tblGrid>
      <w:tr w:rsidR="005045C4" w14:paraId="5EE6CDA6" w14:textId="77777777" w:rsidTr="005045C4">
        <w:trPr>
          <w:tblHeade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0446721C" w14:textId="6B60E4A1" w:rsidR="005045C4" w:rsidRDefault="005045C4" w:rsidP="00923A80">
            <w:pPr>
              <w:jc w:val="center"/>
              <w:rPr>
                <w:color w:val="000000"/>
                <w:sz w:val="21"/>
                <w:szCs w:val="21"/>
              </w:rPr>
            </w:pPr>
            <w:r>
              <w:rPr>
                <w:b/>
                <w:bCs/>
                <w:color w:val="000000"/>
                <w:sz w:val="21"/>
                <w:szCs w:val="21"/>
              </w:rPr>
              <w:t>Algorithm</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1D945AE4" w14:textId="77777777" w:rsidR="005045C4" w:rsidRDefault="005045C4" w:rsidP="00923A80">
            <w:pPr>
              <w:jc w:val="center"/>
              <w:rPr>
                <w:color w:val="000000"/>
                <w:sz w:val="21"/>
                <w:szCs w:val="21"/>
              </w:rPr>
            </w:pPr>
            <w:proofErr w:type="spellStart"/>
            <w:r>
              <w:rPr>
                <w:b/>
                <w:bCs/>
                <w:color w:val="000000"/>
                <w:sz w:val="21"/>
                <w:szCs w:val="21"/>
              </w:rPr>
              <w:t>mAP@</w:t>
            </w:r>
            <w:proofErr w:type="gramStart"/>
            <w:r>
              <w:rPr>
                <w:b/>
                <w:bCs/>
                <w:color w:val="000000"/>
                <w:sz w:val="21"/>
                <w:szCs w:val="21"/>
              </w:rPr>
              <w:t>IoU</w:t>
            </w:r>
            <w:proofErr w:type="spellEnd"/>
            <w:r>
              <w:rPr>
                <w:b/>
                <w:bCs/>
                <w:color w:val="000000"/>
                <w:sz w:val="21"/>
                <w:szCs w:val="21"/>
              </w:rPr>
              <w:t>(</w:t>
            </w:r>
            <w:proofErr w:type="gramEnd"/>
            <w:r>
              <w:rPr>
                <w:b/>
                <w:bCs/>
                <w:color w:val="000000"/>
                <w:sz w:val="21"/>
                <w:szCs w:val="21"/>
              </w:rPr>
              <w:t>0.5)</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5F6F9193" w14:textId="77777777" w:rsidR="005045C4" w:rsidRDefault="005045C4" w:rsidP="00923A80">
            <w:pPr>
              <w:jc w:val="center"/>
              <w:rPr>
                <w:color w:val="000000"/>
                <w:sz w:val="21"/>
                <w:szCs w:val="21"/>
              </w:rPr>
            </w:pPr>
            <w:r>
              <w:rPr>
                <w:b/>
                <w:bCs/>
                <w:color w:val="000000"/>
                <w:sz w:val="21"/>
                <w:szCs w:val="21"/>
              </w:rPr>
              <w:t>Mean Weighted Average (</w:t>
            </w:r>
            <w:proofErr w:type="spellStart"/>
            <w:r>
              <w:rPr>
                <w:b/>
                <w:bCs/>
                <w:color w:val="000000"/>
                <w:sz w:val="21"/>
                <w:szCs w:val="21"/>
              </w:rPr>
              <w:t>mWA</w:t>
            </w:r>
            <w:proofErr w:type="spellEnd"/>
            <w:r>
              <w:rPr>
                <w:b/>
                <w:bCs/>
                <w:color w:val="000000"/>
                <w:sz w:val="21"/>
                <w:szCs w:val="21"/>
              </w:rPr>
              <w:t>)</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5630AFCF" w14:textId="77777777" w:rsidR="005045C4" w:rsidRDefault="005045C4" w:rsidP="00923A80">
            <w:pPr>
              <w:jc w:val="center"/>
              <w:rPr>
                <w:color w:val="000000"/>
                <w:sz w:val="21"/>
                <w:szCs w:val="21"/>
              </w:rPr>
            </w:pPr>
            <w:r>
              <w:rPr>
                <w:b/>
                <w:bCs/>
                <w:color w:val="000000"/>
                <w:sz w:val="21"/>
                <w:szCs w:val="21"/>
              </w:rPr>
              <w:t>Prediction Box Accuracy (PBA)</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4D57842" w14:textId="77777777" w:rsidR="005045C4" w:rsidRDefault="005045C4" w:rsidP="00923A80">
            <w:pPr>
              <w:jc w:val="center"/>
              <w:rPr>
                <w:color w:val="000000"/>
                <w:sz w:val="21"/>
                <w:szCs w:val="21"/>
              </w:rPr>
            </w:pPr>
            <w:r>
              <w:rPr>
                <w:b/>
                <w:bCs/>
                <w:color w:val="000000"/>
                <w:sz w:val="21"/>
                <w:szCs w:val="21"/>
              </w:rPr>
              <w:t>Recognition Rate (RR)</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C735092" w14:textId="77777777" w:rsidR="005045C4" w:rsidRDefault="005045C4" w:rsidP="00923A80">
            <w:pPr>
              <w:jc w:val="center"/>
              <w:rPr>
                <w:color w:val="000000"/>
                <w:sz w:val="21"/>
                <w:szCs w:val="21"/>
              </w:rPr>
            </w:pPr>
            <w:r>
              <w:rPr>
                <w:b/>
                <w:bCs/>
                <w:color w:val="000000"/>
                <w:sz w:val="21"/>
                <w:szCs w:val="21"/>
              </w:rPr>
              <w:t>False Label Rate (FLR)</w:t>
            </w:r>
          </w:p>
        </w:tc>
      </w:tr>
      <w:tr w:rsidR="005045C4" w14:paraId="318A8F39" w14:textId="77777777" w:rsidTr="005045C4">
        <w:trP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576C46A0" w14:textId="77777777" w:rsidR="005045C4" w:rsidRDefault="005045C4" w:rsidP="00923A80">
            <w:pPr>
              <w:rPr>
                <w:color w:val="000000"/>
                <w:sz w:val="21"/>
                <w:szCs w:val="21"/>
              </w:rPr>
            </w:pPr>
            <w:r>
              <w:rPr>
                <w:color w:val="000000"/>
                <w:sz w:val="21"/>
                <w:szCs w:val="21"/>
              </w:rPr>
              <w:t>Mask R-CNN</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6FDE427C" w14:textId="77777777" w:rsidR="005045C4" w:rsidRDefault="005045C4" w:rsidP="00923A80">
            <w:pPr>
              <w:rPr>
                <w:color w:val="000000"/>
                <w:sz w:val="21"/>
                <w:szCs w:val="21"/>
              </w:rPr>
            </w:pPr>
            <w:r>
              <w:rPr>
                <w:color w:val="000000"/>
                <w:sz w:val="21"/>
                <w:szCs w:val="21"/>
              </w:rPr>
              <w:t>84.21%</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CA9917F" w14:textId="77777777" w:rsidR="005045C4" w:rsidRDefault="005045C4" w:rsidP="00923A80">
            <w:pPr>
              <w:rPr>
                <w:color w:val="000000"/>
                <w:sz w:val="21"/>
                <w:szCs w:val="21"/>
              </w:rPr>
            </w:pPr>
            <w:r>
              <w:rPr>
                <w:color w:val="000000"/>
                <w:sz w:val="21"/>
                <w:szCs w:val="21"/>
              </w:rPr>
              <w:t>86.82%</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503F981E" w14:textId="77777777" w:rsidR="005045C4" w:rsidRDefault="005045C4" w:rsidP="00923A80">
            <w:pPr>
              <w:rPr>
                <w:color w:val="000000"/>
                <w:sz w:val="21"/>
                <w:szCs w:val="21"/>
              </w:rPr>
            </w:pPr>
            <w:r>
              <w:rPr>
                <w:color w:val="000000"/>
                <w:sz w:val="21"/>
                <w:szCs w:val="21"/>
              </w:rPr>
              <w:t>88.76%</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2BB8EB7" w14:textId="77777777" w:rsidR="005045C4" w:rsidRDefault="005045C4" w:rsidP="00923A80">
            <w:pPr>
              <w:rPr>
                <w:color w:val="000000"/>
                <w:sz w:val="21"/>
                <w:szCs w:val="21"/>
              </w:rPr>
            </w:pPr>
            <w:r>
              <w:rPr>
                <w:color w:val="000000"/>
                <w:sz w:val="21"/>
                <w:szCs w:val="21"/>
              </w:rPr>
              <w:t>84.97%</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605ED7D2" w14:textId="77777777" w:rsidR="005045C4" w:rsidRDefault="005045C4" w:rsidP="00923A80">
            <w:pPr>
              <w:rPr>
                <w:color w:val="000000"/>
                <w:sz w:val="21"/>
                <w:szCs w:val="21"/>
              </w:rPr>
            </w:pPr>
            <w:r>
              <w:rPr>
                <w:color w:val="000000"/>
                <w:sz w:val="21"/>
                <w:szCs w:val="21"/>
              </w:rPr>
              <w:t>3.6%</w:t>
            </w:r>
          </w:p>
        </w:tc>
      </w:tr>
      <w:tr w:rsidR="005045C4" w14:paraId="67A0F853" w14:textId="77777777" w:rsidTr="005045C4">
        <w:trP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BA541D2" w14:textId="77777777" w:rsidR="005045C4" w:rsidRDefault="005045C4" w:rsidP="00923A80">
            <w:pPr>
              <w:rPr>
                <w:color w:val="000000"/>
                <w:sz w:val="21"/>
                <w:szCs w:val="21"/>
              </w:rPr>
            </w:pPr>
            <w:r>
              <w:rPr>
                <w:color w:val="000000"/>
                <w:sz w:val="21"/>
                <w:szCs w:val="21"/>
              </w:rPr>
              <w:t>YOLOv3</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7DDACD08" w14:textId="77777777" w:rsidR="005045C4" w:rsidRDefault="005045C4" w:rsidP="00923A80">
            <w:pPr>
              <w:rPr>
                <w:color w:val="000000"/>
                <w:sz w:val="21"/>
                <w:szCs w:val="21"/>
              </w:rPr>
            </w:pPr>
            <w:r>
              <w:rPr>
                <w:color w:val="000000"/>
                <w:sz w:val="21"/>
                <w:szCs w:val="21"/>
              </w:rPr>
              <w:t>70.08%</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4DF8B181" w14:textId="77777777" w:rsidR="005045C4" w:rsidRDefault="005045C4" w:rsidP="00923A80">
            <w:pPr>
              <w:rPr>
                <w:color w:val="000000"/>
                <w:sz w:val="21"/>
                <w:szCs w:val="21"/>
              </w:rPr>
            </w:pPr>
            <w:r>
              <w:rPr>
                <w:color w:val="000000"/>
                <w:sz w:val="21"/>
                <w:szCs w:val="21"/>
              </w:rPr>
              <w:t>Not specified</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58BE769B" w14:textId="77777777" w:rsidR="005045C4" w:rsidRDefault="005045C4" w:rsidP="00923A80">
            <w:pPr>
              <w:rPr>
                <w:color w:val="000000"/>
                <w:sz w:val="21"/>
                <w:szCs w:val="21"/>
              </w:rPr>
            </w:pPr>
            <w:r>
              <w:rPr>
                <w:color w:val="000000"/>
                <w:sz w:val="21"/>
                <w:szCs w:val="21"/>
              </w:rPr>
              <w:t>Not specified</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1DD902DC" w14:textId="77777777" w:rsidR="005045C4" w:rsidRDefault="005045C4" w:rsidP="00923A80">
            <w:pPr>
              <w:rPr>
                <w:color w:val="000000"/>
                <w:sz w:val="21"/>
                <w:szCs w:val="21"/>
              </w:rPr>
            </w:pPr>
            <w:r>
              <w:rPr>
                <w:color w:val="000000"/>
                <w:sz w:val="21"/>
                <w:szCs w:val="21"/>
              </w:rPr>
              <w:t>Not specified</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94F70A3" w14:textId="77777777" w:rsidR="005045C4" w:rsidRDefault="005045C4" w:rsidP="00923A80">
            <w:pPr>
              <w:rPr>
                <w:color w:val="000000"/>
                <w:sz w:val="21"/>
                <w:szCs w:val="21"/>
              </w:rPr>
            </w:pPr>
            <w:r>
              <w:rPr>
                <w:color w:val="000000"/>
                <w:sz w:val="21"/>
                <w:szCs w:val="21"/>
              </w:rPr>
              <w:t>Not specified</w:t>
            </w:r>
          </w:p>
        </w:tc>
      </w:tr>
      <w:tr w:rsidR="005045C4" w14:paraId="4AB88F73" w14:textId="77777777" w:rsidTr="005045C4">
        <w:trPr>
          <w:tblCellSpacing w:w="15" w:type="dxa"/>
        </w:trPr>
        <w:tc>
          <w:tcPr>
            <w:tcW w:w="1363"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5638390" w14:textId="77777777" w:rsidR="005045C4" w:rsidRDefault="005045C4" w:rsidP="00923A80">
            <w:pPr>
              <w:rPr>
                <w:color w:val="000000"/>
                <w:sz w:val="21"/>
                <w:szCs w:val="21"/>
              </w:rPr>
            </w:pPr>
            <w:r>
              <w:rPr>
                <w:color w:val="000000"/>
                <w:sz w:val="21"/>
                <w:szCs w:val="21"/>
              </w:rPr>
              <w:t>YOLOv4</w:t>
            </w:r>
          </w:p>
        </w:tc>
        <w:tc>
          <w:tcPr>
            <w:tcW w:w="1576"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75BAE501" w14:textId="77777777" w:rsidR="005045C4" w:rsidRDefault="005045C4" w:rsidP="00923A80">
            <w:pPr>
              <w:rPr>
                <w:color w:val="000000"/>
                <w:sz w:val="21"/>
                <w:szCs w:val="21"/>
              </w:rPr>
            </w:pPr>
            <w:r>
              <w:rPr>
                <w:color w:val="000000"/>
                <w:sz w:val="21"/>
                <w:szCs w:val="21"/>
              </w:rPr>
              <w:t>78.28%</w:t>
            </w:r>
          </w:p>
        </w:tc>
        <w:tc>
          <w:tcPr>
            <w:tcW w:w="1514"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1DF05253" w14:textId="77777777" w:rsidR="005045C4" w:rsidRDefault="005045C4" w:rsidP="00923A80">
            <w:pPr>
              <w:rPr>
                <w:color w:val="000000"/>
                <w:sz w:val="21"/>
                <w:szCs w:val="21"/>
              </w:rPr>
            </w:pPr>
            <w:r>
              <w:rPr>
                <w:color w:val="000000"/>
                <w:sz w:val="21"/>
                <w:szCs w:val="21"/>
              </w:rPr>
              <w:t>Not specified</w:t>
            </w:r>
          </w:p>
        </w:tc>
        <w:tc>
          <w:tcPr>
            <w:tcW w:w="150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2792F07A" w14:textId="77777777" w:rsidR="005045C4" w:rsidRDefault="005045C4" w:rsidP="00923A80">
            <w:pPr>
              <w:rPr>
                <w:color w:val="000000"/>
                <w:sz w:val="21"/>
                <w:szCs w:val="21"/>
              </w:rPr>
            </w:pPr>
            <w:r>
              <w:rPr>
                <w:color w:val="000000"/>
                <w:sz w:val="21"/>
                <w:szCs w:val="21"/>
              </w:rPr>
              <w:t>Not specified</w:t>
            </w:r>
          </w:p>
        </w:tc>
        <w:tc>
          <w:tcPr>
            <w:tcW w:w="1320"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4B20463F" w14:textId="77777777" w:rsidR="005045C4" w:rsidRDefault="005045C4" w:rsidP="00923A80">
            <w:pPr>
              <w:rPr>
                <w:color w:val="000000"/>
                <w:sz w:val="21"/>
                <w:szCs w:val="21"/>
              </w:rPr>
            </w:pPr>
            <w:r>
              <w:rPr>
                <w:color w:val="000000"/>
                <w:sz w:val="21"/>
                <w:szCs w:val="21"/>
              </w:rPr>
              <w:t>Not specified</w:t>
            </w:r>
          </w:p>
        </w:tc>
        <w:tc>
          <w:tcPr>
            <w:tcW w:w="1485" w:type="dxa"/>
            <w:tcBorders>
              <w:top w:val="single" w:sz="6" w:space="0" w:color="000000"/>
              <w:left w:val="single" w:sz="6" w:space="0" w:color="000000"/>
              <w:bottom w:val="single" w:sz="6" w:space="0" w:color="000000"/>
              <w:right w:val="single" w:sz="6" w:space="0" w:color="000000"/>
            </w:tcBorders>
            <w:shd w:val="clear" w:color="auto" w:fill="F9F9FE"/>
            <w:tcMar>
              <w:top w:w="16" w:type="dxa"/>
              <w:left w:w="16" w:type="dxa"/>
              <w:bottom w:w="16" w:type="dxa"/>
              <w:right w:w="16" w:type="dxa"/>
            </w:tcMar>
            <w:vAlign w:val="center"/>
            <w:hideMark/>
          </w:tcPr>
          <w:p w14:paraId="3033B521" w14:textId="77777777" w:rsidR="005045C4" w:rsidRDefault="005045C4" w:rsidP="00923A80">
            <w:pPr>
              <w:rPr>
                <w:color w:val="000000"/>
                <w:sz w:val="21"/>
                <w:szCs w:val="21"/>
              </w:rPr>
            </w:pPr>
            <w:r>
              <w:rPr>
                <w:color w:val="000000"/>
                <w:sz w:val="21"/>
                <w:szCs w:val="21"/>
              </w:rPr>
              <w:t>Not specified</w:t>
            </w:r>
          </w:p>
        </w:tc>
      </w:tr>
    </w:tbl>
    <w:p w14:paraId="2535486E" w14:textId="77777777" w:rsidR="00390822" w:rsidRDefault="00390822" w:rsidP="00390822">
      <w:pPr>
        <w:pBdr>
          <w:right w:val="none" w:sz="0" w:space="31" w:color="auto"/>
        </w:pBdr>
        <w:spacing w:line="480" w:lineRule="auto"/>
        <w:ind w:right="2340"/>
        <w:rPr>
          <w:color w:val="000000"/>
        </w:rPr>
      </w:pPr>
      <w:r>
        <w:rPr>
          <w:i/>
          <w:iCs/>
          <w:color w:val="000000"/>
        </w:rPr>
        <w:t>Note.</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5F406DD7" w14:textId="0B2AE452" w:rsidR="003F452B" w:rsidRDefault="003F452B" w:rsidP="003F452B">
      <w:pPr>
        <w:spacing w:line="480" w:lineRule="auto"/>
        <w:ind w:firstLine="720"/>
        <w:rPr>
          <w:color w:val="000000"/>
        </w:rPr>
      </w:pPr>
      <w:r w:rsidRPr="003F452B">
        <w:rPr>
          <w:color w:val="000000"/>
        </w:rPr>
        <w:t>The process begins with the preparation of training data, where images are annotated using tools like VGG Image Annotator (VIA)</w:t>
      </w:r>
      <w:r w:rsidR="005045C4">
        <w:rPr>
          <w:color w:val="000000"/>
        </w:rPr>
        <w:t xml:space="preserve"> (</w:t>
      </w:r>
      <w:r w:rsidR="005045C4">
        <w:rPr>
          <w:rStyle w:val="Contrib"/>
          <w:color w:val="000000"/>
        </w:rPr>
        <w:t>Dutta</w:t>
      </w:r>
      <w:r w:rsidR="005045C4">
        <w:rPr>
          <w:rStyle w:val="citation"/>
          <w:color w:val="000000"/>
        </w:rPr>
        <w:t xml:space="preserve"> &amp; </w:t>
      </w:r>
      <w:r w:rsidR="005045C4">
        <w:rPr>
          <w:rStyle w:val="Contrib"/>
          <w:color w:val="000000"/>
        </w:rPr>
        <w:t>Zisserman</w:t>
      </w:r>
      <w:r w:rsidR="005045C4">
        <w:rPr>
          <w:color w:val="000000"/>
        </w:rPr>
        <w:t xml:space="preserve">, </w:t>
      </w:r>
      <w:r w:rsidR="005045C4">
        <w:rPr>
          <w:rStyle w:val="citation"/>
          <w:color w:val="000000"/>
        </w:rPr>
        <w:t>2019</w:t>
      </w:r>
      <w:r w:rsidR="005045C4">
        <w:rPr>
          <w:color w:val="000000"/>
        </w:rPr>
        <w:t>)</w:t>
      </w:r>
      <w:r w:rsidRPr="003F452B">
        <w:rPr>
          <w:color w:val="000000"/>
        </w:rPr>
        <w:t xml:space="preserve"> to identify both foliage and non-foliage elements, thereby creating a labeled dataset essential for the training of the model. Following this, an appropriate computer vision model is selected</w:t>
      </w:r>
      <w:r w:rsidR="00CB3BAA">
        <w:rPr>
          <w:color w:val="000000"/>
        </w:rPr>
        <w:t>;</w:t>
      </w:r>
      <w:r w:rsidR="00B11BE5">
        <w:rPr>
          <w:color w:val="000000"/>
        </w:rPr>
        <w:t xml:space="preserve"> </w:t>
      </w:r>
      <w:r w:rsidRPr="003F452B">
        <w:rPr>
          <w:color w:val="000000"/>
        </w:rPr>
        <w:t xml:space="preserve">options </w:t>
      </w:r>
      <w:r w:rsidR="003B79AE" w:rsidRPr="003F452B">
        <w:rPr>
          <w:color w:val="000000"/>
        </w:rPr>
        <w:t>include</w:t>
      </w:r>
      <w:r w:rsidRPr="003F452B">
        <w:rPr>
          <w:color w:val="000000"/>
        </w:rPr>
        <w:t xml:space="preserve"> Convolutional Neural Networks (CNNs) and Mask R-CNN, which are particularly adept at detecting and segmenting foliage from the surrounding urban landscape</w:t>
      </w:r>
      <w:r w:rsidR="003B79AE">
        <w:rPr>
          <w:color w:val="000000"/>
        </w:rPr>
        <w:t xml:space="preserve"> (</w:t>
      </w:r>
      <w:r w:rsidR="003B79AE">
        <w:rPr>
          <w:rStyle w:val="Contrib"/>
          <w:color w:val="000000"/>
        </w:rPr>
        <w:t>J. Zhang</w:t>
      </w:r>
      <w:r w:rsidR="003B79AE">
        <w:rPr>
          <w:rStyle w:val="citation"/>
          <w:color w:val="000000"/>
        </w:rPr>
        <w:t xml:space="preserve"> et al.</w:t>
      </w:r>
      <w:r w:rsidR="003B79AE">
        <w:rPr>
          <w:color w:val="000000"/>
        </w:rPr>
        <w:t xml:space="preserve">, </w:t>
      </w:r>
      <w:r w:rsidR="003B79AE">
        <w:rPr>
          <w:rStyle w:val="citation"/>
          <w:color w:val="000000"/>
        </w:rPr>
        <w:t>2021</w:t>
      </w:r>
      <w:r w:rsidR="003B79AE">
        <w:rPr>
          <w:color w:val="000000"/>
        </w:rPr>
        <w:t>)</w:t>
      </w:r>
      <w:r w:rsidRPr="003F452B">
        <w:rPr>
          <w:color w:val="000000"/>
        </w:rPr>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56B18FC0" w14:textId="77777777" w:rsidR="00F21748" w:rsidRDefault="00F21748" w:rsidP="00F21748">
      <w:pPr>
        <w:spacing w:line="480" w:lineRule="auto"/>
        <w:rPr>
          <w:b/>
          <w:bCs/>
          <w:color w:val="000000"/>
        </w:rPr>
      </w:pPr>
      <w:r>
        <w:rPr>
          <w:b/>
          <w:bCs/>
          <w:color w:val="000000"/>
        </w:rPr>
        <w:t>Digital Twin Construction</w:t>
      </w:r>
    </w:p>
    <w:p w14:paraId="1853336B" w14:textId="5B5E3B8E" w:rsidR="00E6240D" w:rsidRPr="00E6240D" w:rsidRDefault="00E6240D" w:rsidP="00E6240D">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sidR="003B79AE">
        <w:rPr>
          <w:rFonts w:cs="Times New Roman"/>
          <w:color w:val="000000"/>
          <w:szCs w:val="24"/>
        </w:rPr>
        <w:t xml:space="preserve"> </w:t>
      </w:r>
      <w:r w:rsidR="003B79AE">
        <w:rPr>
          <w:color w:val="000000"/>
        </w:rPr>
        <w:t>(</w:t>
      </w:r>
      <w:r w:rsidR="003B79AE">
        <w:rPr>
          <w:rStyle w:val="Contrib"/>
          <w:color w:val="000000"/>
        </w:rPr>
        <w:t>Cureton</w:t>
      </w:r>
      <w:r w:rsidR="003B79AE">
        <w:rPr>
          <w:rStyle w:val="citation"/>
          <w:color w:val="000000"/>
        </w:rPr>
        <w:t xml:space="preserve"> &amp; </w:t>
      </w:r>
      <w:r w:rsidR="003B79AE">
        <w:rPr>
          <w:rStyle w:val="Contrib"/>
          <w:color w:val="000000"/>
        </w:rPr>
        <w:t>Hartley</w:t>
      </w:r>
      <w:r w:rsidR="003B79AE">
        <w:rPr>
          <w:color w:val="000000"/>
        </w:rPr>
        <w:t xml:space="preserve">, </w:t>
      </w:r>
      <w:r w:rsidR="003B79AE">
        <w:rPr>
          <w:rStyle w:val="citation"/>
          <w:color w:val="000000"/>
        </w:rPr>
        <w:t>2023</w:t>
      </w:r>
      <w:r w:rsidR="003B79AE">
        <w:rPr>
          <w:color w:val="000000"/>
        </w:rPr>
        <w:t xml:space="preserve">; </w:t>
      </w:r>
      <w:r w:rsidR="003B79AE">
        <w:rPr>
          <w:rStyle w:val="Contrib"/>
          <w:color w:val="000000"/>
        </w:rPr>
        <w:t>Somanath</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w:t>
      </w:r>
      <w:r w:rsidRPr="00E6240D">
        <w:rPr>
          <w:rFonts w:cs="Times New Roman"/>
          <w:color w:val="000000"/>
          <w:szCs w:val="24"/>
        </w:rPr>
        <w:t xml:space="preserve">. This process entails merging the </w:t>
      </w:r>
      <w:r w:rsidRPr="00E6240D">
        <w:rPr>
          <w:rFonts w:cs="Times New Roman"/>
          <w:color w:val="000000"/>
          <w:szCs w:val="24"/>
        </w:rPr>
        <w:lastRenderedPageBreak/>
        <w:t>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sidR="003B79AE">
        <w:rPr>
          <w:rFonts w:cs="Times New Roman"/>
          <w:color w:val="000000"/>
          <w:szCs w:val="24"/>
        </w:rPr>
        <w:t xml:space="preserve"> </w:t>
      </w:r>
      <w:r w:rsidR="003B79AE">
        <w:rPr>
          <w:color w:val="000000"/>
        </w:rPr>
        <w:t>(</w:t>
      </w:r>
      <w:r w:rsidR="003B79AE">
        <w:rPr>
          <w:rStyle w:val="Contrib"/>
          <w:color w:val="000000"/>
        </w:rPr>
        <w:t>Z. Li</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 xml:space="preserve">; </w:t>
      </w:r>
      <w:r w:rsidR="003B79AE">
        <w:rPr>
          <w:rStyle w:val="Contrib"/>
          <w:color w:val="000000"/>
        </w:rPr>
        <w:t>S. Song</w:t>
      </w:r>
      <w:r w:rsidR="003B79AE">
        <w:rPr>
          <w:rStyle w:val="citation"/>
          <w:color w:val="000000"/>
        </w:rPr>
        <w:t xml:space="preserve"> &amp; </w:t>
      </w:r>
      <w:r w:rsidR="003B79AE">
        <w:rPr>
          <w:rStyle w:val="Contrib"/>
          <w:color w:val="000000"/>
        </w:rPr>
        <w:t>Qin</w:t>
      </w:r>
      <w:r w:rsidR="003B79AE">
        <w:rPr>
          <w:color w:val="000000"/>
        </w:rPr>
        <w:t xml:space="preserve">, </w:t>
      </w:r>
      <w:r w:rsidR="003B79AE">
        <w:rPr>
          <w:rStyle w:val="citation"/>
          <w:color w:val="000000"/>
        </w:rPr>
        <w:t>2022</w:t>
      </w:r>
      <w:r w:rsidR="003B79AE">
        <w:rPr>
          <w:color w:val="000000"/>
        </w:rPr>
        <w:t xml:space="preserve">; </w:t>
      </w:r>
      <w:r w:rsidR="003B79AE">
        <w:rPr>
          <w:rStyle w:val="Contrib"/>
          <w:color w:val="000000"/>
        </w:rPr>
        <w:t>Wilk</w:t>
      </w:r>
      <w:r w:rsidR="003B79AE">
        <w:rPr>
          <w:rStyle w:val="citation"/>
          <w:color w:val="000000"/>
        </w:rPr>
        <w:t xml:space="preserve"> et al.</w:t>
      </w:r>
      <w:r w:rsidR="003B79AE">
        <w:rPr>
          <w:color w:val="000000"/>
        </w:rPr>
        <w:t xml:space="preserve">, </w:t>
      </w:r>
      <w:r w:rsidR="003B79AE">
        <w:rPr>
          <w:rStyle w:val="citation"/>
          <w:color w:val="000000"/>
        </w:rPr>
        <w:t>2022</w:t>
      </w:r>
      <w:r w:rsidR="003B79AE">
        <w:rPr>
          <w:color w:val="000000"/>
        </w:rPr>
        <w:t>)</w:t>
      </w:r>
      <w:r w:rsidRPr="00E6240D">
        <w:rPr>
          <w:rFonts w:cs="Times New Roman"/>
          <w:color w:val="000000"/>
          <w:szCs w:val="24"/>
        </w:rPr>
        <w:t>.</w:t>
      </w:r>
    </w:p>
    <w:p w14:paraId="7955C6A1" w14:textId="77777777" w:rsidR="00F21748" w:rsidRDefault="00F21748" w:rsidP="00F21748">
      <w:pPr>
        <w:spacing w:line="480" w:lineRule="auto"/>
        <w:rPr>
          <w:b/>
          <w:bCs/>
          <w:color w:val="000000"/>
        </w:rPr>
      </w:pPr>
      <w:r>
        <w:rPr>
          <w:b/>
          <w:bCs/>
          <w:color w:val="000000"/>
        </w:rPr>
        <w:t>Validation and Benchmarking</w:t>
      </w:r>
    </w:p>
    <w:p w14:paraId="4B82B71F" w14:textId="77777777" w:rsidR="00E81BF2" w:rsidRDefault="00DC7FFC" w:rsidP="00E81BF2">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2B43485C" w14:textId="1B2B27FE" w:rsidR="00E81BF2" w:rsidRDefault="00DC7FFC" w:rsidP="00E81BF2">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sidR="003B79AE">
        <w:rPr>
          <w:color w:val="000000"/>
        </w:rPr>
        <w:t xml:space="preserve"> (</w:t>
      </w:r>
      <w:r w:rsidR="003B79AE">
        <w:rPr>
          <w:rStyle w:val="Contrib"/>
          <w:color w:val="000000"/>
        </w:rPr>
        <w:t>Q. Chen</w:t>
      </w:r>
      <w:r w:rsidR="003B79AE">
        <w:rPr>
          <w:rStyle w:val="citation"/>
          <w:color w:val="000000"/>
        </w:rPr>
        <w:t xml:space="preserve"> et al.</w:t>
      </w:r>
      <w:r w:rsidR="003B79AE">
        <w:rPr>
          <w:color w:val="000000"/>
        </w:rPr>
        <w:t xml:space="preserve">, </w:t>
      </w:r>
      <w:r w:rsidR="003B79AE">
        <w:rPr>
          <w:rStyle w:val="citation"/>
          <w:color w:val="000000"/>
        </w:rPr>
        <w:t>2022</w:t>
      </w:r>
      <w:r w:rsidR="003B79AE">
        <w:rPr>
          <w:color w:val="000000"/>
        </w:rPr>
        <w:t xml:space="preserve">; </w:t>
      </w:r>
      <w:proofErr w:type="spellStart"/>
      <w:r w:rsidR="003B79AE">
        <w:rPr>
          <w:rStyle w:val="Contrib"/>
          <w:color w:val="000000"/>
        </w:rPr>
        <w:t>Hematang</w:t>
      </w:r>
      <w:proofErr w:type="spellEnd"/>
      <w:r w:rsidR="003B79AE">
        <w:rPr>
          <w:rStyle w:val="citation"/>
          <w:color w:val="000000"/>
        </w:rPr>
        <w:t xml:space="preserve"> et al.</w:t>
      </w:r>
      <w:r w:rsidR="003B79AE">
        <w:rPr>
          <w:color w:val="000000"/>
        </w:rPr>
        <w:t xml:space="preserve">, </w:t>
      </w:r>
      <w:r w:rsidR="003B79AE">
        <w:rPr>
          <w:rStyle w:val="citation"/>
          <w:color w:val="000000"/>
        </w:rPr>
        <w:t>2022</w:t>
      </w:r>
      <w:r w:rsidR="003B79AE">
        <w:rPr>
          <w:color w:val="000000"/>
        </w:rPr>
        <w:t xml:space="preserve">; </w:t>
      </w:r>
      <w:r w:rsidR="003B79AE">
        <w:rPr>
          <w:rStyle w:val="Contrib"/>
          <w:color w:val="000000"/>
        </w:rPr>
        <w:t>J. Zhang</w:t>
      </w:r>
      <w:r w:rsidR="003B79AE">
        <w:rPr>
          <w:rStyle w:val="citation"/>
          <w:color w:val="000000"/>
        </w:rPr>
        <w:t xml:space="preserve"> et al.</w:t>
      </w:r>
      <w:r w:rsidR="003B79AE">
        <w:rPr>
          <w:color w:val="000000"/>
        </w:rPr>
        <w:t xml:space="preserve">, </w:t>
      </w:r>
      <w:r w:rsidR="003B79AE">
        <w:rPr>
          <w:rStyle w:val="citation"/>
          <w:color w:val="000000"/>
        </w:rPr>
        <w:t xml:space="preserve">2021; </w:t>
      </w:r>
      <w:proofErr w:type="spellStart"/>
      <w:r w:rsidR="003B79AE">
        <w:rPr>
          <w:rStyle w:val="Contrib"/>
          <w:color w:val="000000"/>
        </w:rPr>
        <w:t>Rezatofighi</w:t>
      </w:r>
      <w:proofErr w:type="spellEnd"/>
      <w:r w:rsidR="003B79AE">
        <w:rPr>
          <w:rStyle w:val="citation"/>
          <w:color w:val="000000"/>
        </w:rPr>
        <w:t xml:space="preserve"> et al.</w:t>
      </w:r>
      <w:r w:rsidR="003B79AE">
        <w:rPr>
          <w:color w:val="000000"/>
        </w:rPr>
        <w:t xml:space="preserve">, </w:t>
      </w:r>
      <w:r w:rsidR="003B79AE">
        <w:rPr>
          <w:rStyle w:val="citation"/>
          <w:color w:val="000000"/>
        </w:rPr>
        <w:t xml:space="preserve">2019; </w:t>
      </w:r>
      <w:r w:rsidR="003B79AE">
        <w:rPr>
          <w:rStyle w:val="Contrib"/>
          <w:color w:val="000000"/>
        </w:rPr>
        <w:t>Rogers</w:t>
      </w:r>
      <w:r w:rsidR="003B79AE">
        <w:rPr>
          <w:rStyle w:val="citation"/>
          <w:color w:val="000000"/>
        </w:rPr>
        <w:t xml:space="preserve"> et al.</w:t>
      </w:r>
      <w:r w:rsidR="003B79AE">
        <w:rPr>
          <w:color w:val="000000"/>
        </w:rPr>
        <w:t xml:space="preserve">, </w:t>
      </w:r>
      <w:r w:rsidR="003B79AE">
        <w:rPr>
          <w:rStyle w:val="citation"/>
          <w:color w:val="000000"/>
        </w:rPr>
        <w:t>2020</w:t>
      </w:r>
      <w:r w:rsidR="003B79AE">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w:t>
      </w:r>
      <w:proofErr w:type="spellStart"/>
      <w:r w:rsidRPr="00DC7FFC">
        <w:rPr>
          <w:color w:val="000000"/>
        </w:rPr>
        <w:t>IoU</w:t>
      </w:r>
      <w:proofErr w:type="spellEnd"/>
      <w:r w:rsidRPr="00DC7FFC">
        <w:rPr>
          <w:color w:val="000000"/>
        </w:rPr>
        <w:t>) are employed to assess the success criteria</w:t>
      </w:r>
      <w:r w:rsidR="00E81BF2">
        <w:rPr>
          <w:color w:val="000000"/>
        </w:rPr>
        <w:t xml:space="preserve"> (</w:t>
      </w:r>
      <w:proofErr w:type="spellStart"/>
      <w:r w:rsidR="00E81BF2">
        <w:rPr>
          <w:rStyle w:val="Contrib"/>
          <w:color w:val="000000"/>
        </w:rPr>
        <w:t>Rezatofighi</w:t>
      </w:r>
      <w:proofErr w:type="spellEnd"/>
      <w:r w:rsidR="00E81BF2">
        <w:rPr>
          <w:rStyle w:val="citation"/>
          <w:color w:val="000000"/>
        </w:rPr>
        <w:t xml:space="preserve"> et al.</w:t>
      </w:r>
      <w:r w:rsidR="00E81BF2">
        <w:rPr>
          <w:color w:val="000000"/>
        </w:rPr>
        <w:t xml:space="preserve">, </w:t>
      </w:r>
      <w:r w:rsidR="00E81BF2">
        <w:rPr>
          <w:rStyle w:val="citation"/>
          <w:color w:val="000000"/>
        </w:rPr>
        <w:t>2019</w:t>
      </w:r>
      <w:r w:rsidR="00E81BF2">
        <w:rPr>
          <w:color w:val="000000"/>
        </w:rPr>
        <w:t>)</w:t>
      </w:r>
      <w:r w:rsidRPr="00DC7FFC">
        <w:rPr>
          <w:color w:val="000000"/>
        </w:rPr>
        <w:t xml:space="preserve">, with the </w:t>
      </w:r>
      <w:proofErr w:type="spellStart"/>
      <w:r w:rsidRPr="00DC7FFC">
        <w:rPr>
          <w:color w:val="000000"/>
        </w:rPr>
        <w:t>IoU</w:t>
      </w:r>
      <w:proofErr w:type="spellEnd"/>
      <w:r w:rsidRPr="00DC7FFC">
        <w:rPr>
          <w:color w:val="000000"/>
        </w:rPr>
        <w:t xml:space="preserve"> method being particularly instrumental in evaluating model inference results for foliage identification</w:t>
      </w:r>
      <w:r w:rsidR="003B79AE">
        <w:rPr>
          <w:color w:val="000000"/>
        </w:rPr>
        <w:t xml:space="preserve"> (</w:t>
      </w:r>
      <w:r w:rsidR="003B79AE">
        <w:rPr>
          <w:rStyle w:val="Contrib"/>
          <w:color w:val="000000"/>
        </w:rPr>
        <w:t>J. Chen</w:t>
      </w:r>
      <w:r w:rsidR="003B79AE">
        <w:rPr>
          <w:rStyle w:val="citation"/>
          <w:color w:val="000000"/>
        </w:rPr>
        <w:t xml:space="preserve"> et al.</w:t>
      </w:r>
      <w:r w:rsidR="003B79AE">
        <w:rPr>
          <w:color w:val="000000"/>
        </w:rPr>
        <w:t xml:space="preserve">, </w:t>
      </w:r>
      <w:r w:rsidR="003B79AE">
        <w:rPr>
          <w:rStyle w:val="citation"/>
          <w:color w:val="000000"/>
        </w:rPr>
        <w:t>2021</w:t>
      </w:r>
      <w:r w:rsidR="003B79AE">
        <w:rPr>
          <w:color w:val="000000"/>
        </w:rPr>
        <w:t xml:space="preserve">; </w:t>
      </w:r>
      <w:r w:rsidR="003B79AE">
        <w:rPr>
          <w:rStyle w:val="Contrib"/>
          <w:color w:val="000000"/>
        </w:rPr>
        <w:t>Sun</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 xml:space="preserve">; </w:t>
      </w:r>
      <w:r w:rsidR="003B79AE">
        <w:rPr>
          <w:rStyle w:val="Contrib"/>
          <w:color w:val="000000"/>
        </w:rPr>
        <w:t>J. Zhang</w:t>
      </w:r>
      <w:r w:rsidR="003B79AE">
        <w:rPr>
          <w:rStyle w:val="citation"/>
          <w:color w:val="000000"/>
        </w:rPr>
        <w:t xml:space="preserve"> et al.</w:t>
      </w:r>
      <w:r w:rsidR="003B79AE">
        <w:rPr>
          <w:color w:val="000000"/>
        </w:rPr>
        <w:t xml:space="preserve">, </w:t>
      </w:r>
      <w:r w:rsidR="003B79AE">
        <w:rPr>
          <w:rStyle w:val="citation"/>
          <w:color w:val="000000"/>
        </w:rPr>
        <w:t>2021</w:t>
      </w:r>
      <w:r w:rsidR="003B79AE">
        <w:rPr>
          <w:color w:val="000000"/>
        </w:rPr>
        <w:t xml:space="preserve">; </w:t>
      </w:r>
      <w:r w:rsidR="003B79AE">
        <w:rPr>
          <w:rStyle w:val="Contrib"/>
          <w:color w:val="000000"/>
        </w:rPr>
        <w:t>Y. Zhao</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w:t>
      </w:r>
      <w:r w:rsidRPr="00DC7FFC">
        <w:rPr>
          <w:color w:val="000000"/>
        </w:rPr>
        <w:t>.</w:t>
      </w:r>
    </w:p>
    <w:p w14:paraId="29E1AAC5" w14:textId="6A1DC13F" w:rsidR="00B11BE5" w:rsidRDefault="00DC7FFC" w:rsidP="003B79AE">
      <w:pPr>
        <w:spacing w:line="480" w:lineRule="auto"/>
        <w:ind w:firstLine="720"/>
        <w:rPr>
          <w:color w:val="000000"/>
        </w:rPr>
      </w:pPr>
      <w:r w:rsidRPr="00DC7FFC">
        <w:rPr>
          <w:color w:val="000000"/>
        </w:rPr>
        <w:lastRenderedPageBreak/>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sidR="00CB3BAA">
        <w:rPr>
          <w:color w:val="000000"/>
        </w:rPr>
        <w:t>8</w:t>
      </w:r>
      <w:r w:rsidRPr="00DC7FFC">
        <w:rPr>
          <w:color w:val="000000"/>
        </w:rPr>
        <w:t>0%</w:t>
      </w:r>
      <w:r w:rsidR="00CB3BAA">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sidR="00E81BF2">
        <w:rPr>
          <w:color w:val="000000"/>
        </w:rPr>
        <w:t xml:space="preserve"> </w:t>
      </w:r>
      <w:r w:rsidR="00A1322F">
        <w:rPr>
          <w:color w:val="000000"/>
        </w:rPr>
        <w:t>(</w:t>
      </w:r>
      <w:r w:rsidR="00A1322F">
        <w:rPr>
          <w:rStyle w:val="citation"/>
          <w:color w:val="000000"/>
        </w:rPr>
        <w:t>Figure</w:t>
      </w:r>
      <w:r w:rsidR="00A1322F">
        <w:rPr>
          <w:color w:val="000000"/>
        </w:rPr>
        <w:t xml:space="preserve"> </w:t>
      </w:r>
      <w:r w:rsidR="00606366">
        <w:rPr>
          <w:color w:val="000000"/>
        </w:rPr>
        <w:t>6</w:t>
      </w:r>
      <w:r w:rsidR="00A1322F">
        <w:rPr>
          <w:color w:val="000000"/>
        </w:rPr>
        <w:t>).</w:t>
      </w:r>
    </w:p>
    <w:p w14:paraId="1D61064D" w14:textId="4D302F36" w:rsidR="00A1322F" w:rsidRDefault="00A1322F" w:rsidP="00734B11">
      <w:pPr>
        <w:pStyle w:val="embeddedapa-figure-label"/>
        <w:spacing w:line="480" w:lineRule="auto"/>
        <w:rPr>
          <w:color w:val="000000"/>
        </w:rPr>
      </w:pPr>
      <w:r>
        <w:rPr>
          <w:color w:val="000000"/>
        </w:rPr>
        <w:t>Figure</w:t>
      </w:r>
      <w:r w:rsidR="00940538">
        <w:rPr>
          <w:color w:val="000000"/>
        </w:rPr>
        <w:t xml:space="preserve"> </w:t>
      </w:r>
      <w:r w:rsidR="00606366">
        <w:rPr>
          <w:color w:val="000000"/>
        </w:rPr>
        <w:t>6</w:t>
      </w:r>
    </w:p>
    <w:p w14:paraId="2E3B78B6" w14:textId="77777777" w:rsidR="00A1322F" w:rsidRDefault="00A1322F" w:rsidP="00734B11">
      <w:pPr>
        <w:pStyle w:val="embeddedapa-figure-title"/>
        <w:spacing w:line="480" w:lineRule="auto"/>
        <w:rPr>
          <w:color w:val="000000"/>
        </w:rPr>
      </w:pPr>
      <w:r>
        <w:rPr>
          <w:color w:val="000000"/>
        </w:rPr>
        <w:t>Digital Twin Representation of Foliage Success Criteria</w:t>
      </w:r>
    </w:p>
    <w:p w14:paraId="206112F5" w14:textId="1979CFF5" w:rsidR="00DC7FFC" w:rsidRDefault="00A1322F" w:rsidP="00DC7FFC">
      <w:pPr>
        <w:pStyle w:val="li"/>
        <w:spacing w:line="480" w:lineRule="auto"/>
        <w:ind w:left="720"/>
        <w:rPr>
          <w:color w:val="000000"/>
        </w:rPr>
      </w:pPr>
      <w:r>
        <w:rPr>
          <w:noProof/>
          <w:color w:val="000000"/>
        </w:rPr>
        <w:drawing>
          <wp:inline distT="0" distB="0" distL="0" distR="0" wp14:anchorId="7210DCBB" wp14:editId="160E6D93">
            <wp:extent cx="5973444" cy="3248025"/>
            <wp:effectExtent l="0" t="0" r="8890" b="0"/>
            <wp:docPr id="2" name="Picture 2" descr="A diagram of a diagram of a variety of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diagram of a variety of circles&#10;&#10;Description automatically generated with medium confidence"/>
                    <pic:cNvPicPr>
                      <a:picLocks noChangeAspect="1"/>
                    </pic:cNvPicPr>
                  </pic:nvPicPr>
                  <pic:blipFill>
                    <a:blip r:embed="rId21"/>
                    <a:stretch>
                      <a:fillRect/>
                    </a:stretch>
                  </pic:blipFill>
                  <pic:spPr>
                    <a:xfrm>
                      <a:off x="0" y="0"/>
                      <a:ext cx="6168455" cy="3354061"/>
                    </a:xfrm>
                    <a:prstGeom prst="rect">
                      <a:avLst/>
                    </a:prstGeom>
                  </pic:spPr>
                </pic:pic>
              </a:graphicData>
            </a:graphic>
          </wp:inline>
        </w:drawing>
      </w:r>
    </w:p>
    <w:p w14:paraId="00385A2E" w14:textId="77777777" w:rsidR="003B79AE" w:rsidRDefault="003B79AE" w:rsidP="00F21748">
      <w:pPr>
        <w:spacing w:line="480" w:lineRule="auto"/>
        <w:rPr>
          <w:b/>
          <w:bCs/>
          <w:color w:val="000000"/>
        </w:rPr>
      </w:pPr>
    </w:p>
    <w:p w14:paraId="518031FC" w14:textId="77777777" w:rsidR="00734B11" w:rsidRDefault="00734B11" w:rsidP="00F21748">
      <w:pPr>
        <w:spacing w:line="480" w:lineRule="auto"/>
        <w:rPr>
          <w:b/>
          <w:bCs/>
          <w:color w:val="000000"/>
        </w:rPr>
      </w:pPr>
    </w:p>
    <w:p w14:paraId="31EE88C3" w14:textId="3A405817" w:rsidR="00F21748" w:rsidRDefault="00F21748" w:rsidP="00F21748">
      <w:pPr>
        <w:spacing w:line="480" w:lineRule="auto"/>
        <w:rPr>
          <w:b/>
          <w:bCs/>
          <w:color w:val="000000"/>
        </w:rPr>
      </w:pPr>
      <w:r>
        <w:rPr>
          <w:b/>
          <w:bCs/>
          <w:color w:val="000000"/>
        </w:rPr>
        <w:t>Population and Sample</w:t>
      </w:r>
    </w:p>
    <w:p w14:paraId="114C649E" w14:textId="63059B0D" w:rsidR="00EE779E" w:rsidRDefault="00EE779E" w:rsidP="00EE779E">
      <w:pPr>
        <w:spacing w:line="480" w:lineRule="auto"/>
        <w:ind w:firstLine="720"/>
        <w:rPr>
          <w:color w:val="000000"/>
        </w:rPr>
      </w:pPr>
      <w:r w:rsidRPr="00EE779E">
        <w:rPr>
          <w:color w:val="000000"/>
        </w:rPr>
        <w:t>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as well as LiDAR data. These selected sites within cities renowned for their substantial foliage diversity guarantee the inclusion of various vegetation densities and types in the study's analysis</w:t>
      </w:r>
      <w:r w:rsidR="003B79AE">
        <w:rPr>
          <w:color w:val="000000"/>
        </w:rPr>
        <w:t xml:space="preserve"> (</w:t>
      </w:r>
      <w:r w:rsidR="003B79AE">
        <w:rPr>
          <w:rStyle w:val="StyledText"/>
          <w:i w:val="0"/>
          <w:iCs w:val="0"/>
          <w:color w:val="000000"/>
        </w:rPr>
        <w:t>OCM Partners</w:t>
      </w:r>
      <w:r w:rsidR="003B79AE">
        <w:rPr>
          <w:color w:val="000000"/>
        </w:rPr>
        <w:t xml:space="preserve">, </w:t>
      </w:r>
      <w:r w:rsidR="003B79AE">
        <w:rPr>
          <w:rStyle w:val="citation"/>
          <w:color w:val="000000"/>
        </w:rPr>
        <w:t>2024</w:t>
      </w:r>
      <w:r w:rsidR="003B79AE">
        <w:rPr>
          <w:color w:val="000000"/>
        </w:rPr>
        <w:t xml:space="preserve">; </w:t>
      </w:r>
      <w:r w:rsidR="003B79AE">
        <w:rPr>
          <w:rStyle w:val="StyledText"/>
          <w:i w:val="0"/>
          <w:iCs w:val="0"/>
          <w:color w:val="000000"/>
        </w:rPr>
        <w:t>Philadelphia Lidar - LAS Files 2022 {2022} - Big Ten Academic Alliance Geoportal</w:t>
      </w:r>
      <w:r w:rsidR="003B79AE">
        <w:rPr>
          <w:color w:val="000000"/>
        </w:rPr>
        <w:t xml:space="preserve">, </w:t>
      </w:r>
      <w:r w:rsidR="003B79AE">
        <w:rPr>
          <w:rStyle w:val="citation"/>
          <w:color w:val="000000"/>
        </w:rPr>
        <w:t>2022</w:t>
      </w:r>
      <w:r w:rsidR="003B79AE">
        <w:rPr>
          <w:color w:val="000000"/>
        </w:rPr>
        <w:t>)</w:t>
      </w:r>
      <w:r w:rsidRPr="00EE779E">
        <w:rPr>
          <w:color w:val="000000"/>
        </w:rPr>
        <w:t>.</w:t>
      </w:r>
    </w:p>
    <w:p w14:paraId="66E71786" w14:textId="77777777" w:rsidR="00F21748" w:rsidRDefault="00F21748" w:rsidP="00F21748">
      <w:pPr>
        <w:spacing w:line="480" w:lineRule="auto"/>
        <w:rPr>
          <w:b/>
          <w:bCs/>
          <w:color w:val="000000"/>
        </w:rPr>
      </w:pPr>
      <w:r>
        <w:rPr>
          <w:b/>
          <w:bCs/>
          <w:color w:val="000000"/>
        </w:rPr>
        <w:t>Materials and Instruments</w:t>
      </w:r>
    </w:p>
    <w:p w14:paraId="4A7E5821" w14:textId="7FF5A015" w:rsidR="00F21748" w:rsidRDefault="00F21748" w:rsidP="003B2F3A">
      <w:pPr>
        <w:pStyle w:val="li"/>
        <w:numPr>
          <w:ilvl w:val="0"/>
          <w:numId w:val="9"/>
        </w:numPr>
        <w:spacing w:line="480" w:lineRule="auto"/>
        <w:ind w:hanging="210"/>
        <w:rPr>
          <w:color w:val="000000"/>
        </w:rPr>
      </w:pPr>
      <w:r>
        <w:rPr>
          <w:color w:val="000000"/>
        </w:rPr>
        <w:t>Imagery Sources: High-resolution Google Street View and aerial images</w:t>
      </w:r>
      <w:r w:rsidR="003B79AE">
        <w:rPr>
          <w:color w:val="000000"/>
        </w:rPr>
        <w:t xml:space="preserve"> (</w:t>
      </w:r>
      <w:r w:rsidR="003B79AE">
        <w:rPr>
          <w:rStyle w:val="StyledText"/>
          <w:i w:val="0"/>
          <w:iCs w:val="0"/>
          <w:color w:val="000000"/>
        </w:rPr>
        <w:t>Google for Developers Maps Static API</w:t>
      </w:r>
      <w:r w:rsidR="003B79AE">
        <w:rPr>
          <w:color w:val="000000"/>
        </w:rPr>
        <w:t xml:space="preserve">, </w:t>
      </w:r>
      <w:r w:rsidR="003B79AE">
        <w:rPr>
          <w:rStyle w:val="citation"/>
          <w:color w:val="000000"/>
        </w:rPr>
        <w:t>n.d.</w:t>
      </w:r>
      <w:r w:rsidR="003B79AE">
        <w:rPr>
          <w:color w:val="000000"/>
        </w:rPr>
        <w:t xml:space="preserve">; </w:t>
      </w:r>
      <w:r w:rsidR="003B79AE">
        <w:rPr>
          <w:rStyle w:val="StyledText"/>
          <w:i w:val="0"/>
          <w:iCs w:val="0"/>
          <w:color w:val="000000"/>
        </w:rPr>
        <w:t>Google for Developers Street View Static API Overview</w:t>
      </w:r>
      <w:r w:rsidR="003B79AE">
        <w:rPr>
          <w:color w:val="000000"/>
        </w:rPr>
        <w:t xml:space="preserve">, </w:t>
      </w:r>
      <w:r w:rsidR="003B79AE">
        <w:rPr>
          <w:rStyle w:val="citation"/>
          <w:color w:val="000000"/>
        </w:rPr>
        <w:t>n.d.</w:t>
      </w:r>
      <w:r w:rsidR="003B79AE">
        <w:rPr>
          <w:color w:val="000000"/>
        </w:rPr>
        <w:t>)</w:t>
      </w:r>
      <w:r>
        <w:rPr>
          <w:color w:val="000000"/>
        </w:rPr>
        <w:t>.</w:t>
      </w:r>
    </w:p>
    <w:p w14:paraId="6C07CBC4" w14:textId="6CD33EE7" w:rsidR="00F21748" w:rsidRDefault="00F21748" w:rsidP="003B2F3A">
      <w:pPr>
        <w:pStyle w:val="li"/>
        <w:numPr>
          <w:ilvl w:val="0"/>
          <w:numId w:val="9"/>
        </w:numPr>
        <w:spacing w:line="480" w:lineRule="auto"/>
        <w:ind w:hanging="210"/>
        <w:rPr>
          <w:color w:val="000000"/>
        </w:rPr>
      </w:pPr>
      <w:r>
        <w:rPr>
          <w:color w:val="000000"/>
        </w:rPr>
        <w:t>Google Maps API for collecting street view</w:t>
      </w:r>
      <w:r w:rsidR="007C4F19">
        <w:rPr>
          <w:color w:val="000000"/>
        </w:rPr>
        <w:t>s</w:t>
      </w:r>
      <w:r>
        <w:rPr>
          <w:color w:val="000000"/>
        </w:rPr>
        <w:t xml:space="preserve"> and aerial imagery</w:t>
      </w:r>
      <w:r w:rsidR="003B79AE">
        <w:rPr>
          <w:color w:val="000000"/>
        </w:rPr>
        <w:t xml:space="preserve"> (</w:t>
      </w:r>
      <w:r w:rsidR="003B79AE">
        <w:rPr>
          <w:rStyle w:val="StyledText"/>
          <w:i w:val="0"/>
          <w:iCs w:val="0"/>
          <w:color w:val="000000"/>
        </w:rPr>
        <w:t>Google for Developers Maps Static API</w:t>
      </w:r>
      <w:r w:rsidR="003B79AE">
        <w:rPr>
          <w:color w:val="000000"/>
        </w:rPr>
        <w:t xml:space="preserve">, </w:t>
      </w:r>
      <w:r w:rsidR="003B79AE">
        <w:rPr>
          <w:rStyle w:val="citation"/>
          <w:color w:val="000000"/>
        </w:rPr>
        <w:t>n.d.</w:t>
      </w:r>
      <w:r w:rsidR="003B79AE">
        <w:rPr>
          <w:color w:val="000000"/>
        </w:rPr>
        <w:t xml:space="preserve">; </w:t>
      </w:r>
      <w:r w:rsidR="003B79AE">
        <w:rPr>
          <w:rStyle w:val="StyledText"/>
          <w:i w:val="0"/>
          <w:iCs w:val="0"/>
          <w:color w:val="000000"/>
        </w:rPr>
        <w:t>Google for Developers Street View Static API Overview</w:t>
      </w:r>
      <w:r w:rsidR="003B79AE">
        <w:rPr>
          <w:color w:val="000000"/>
        </w:rPr>
        <w:t xml:space="preserve">, </w:t>
      </w:r>
      <w:r w:rsidR="003B79AE">
        <w:rPr>
          <w:rStyle w:val="citation"/>
          <w:color w:val="000000"/>
        </w:rPr>
        <w:t>n.d.</w:t>
      </w:r>
      <w:r w:rsidR="003B79AE">
        <w:rPr>
          <w:color w:val="000000"/>
        </w:rPr>
        <w:t>)</w:t>
      </w:r>
      <w:r>
        <w:rPr>
          <w:color w:val="000000"/>
        </w:rPr>
        <w:t>.</w:t>
      </w:r>
    </w:p>
    <w:p w14:paraId="02211FFC" w14:textId="6666D537" w:rsidR="00F21748" w:rsidRDefault="00F21748" w:rsidP="003B2F3A">
      <w:pPr>
        <w:pStyle w:val="li"/>
        <w:numPr>
          <w:ilvl w:val="0"/>
          <w:numId w:val="9"/>
        </w:numPr>
        <w:spacing w:line="480" w:lineRule="auto"/>
        <w:ind w:hanging="210"/>
        <w:rPr>
          <w:color w:val="000000"/>
        </w:rPr>
      </w:pPr>
      <w:r>
        <w:rPr>
          <w:color w:val="000000"/>
        </w:rPr>
        <w:t>LiDAR and UAV datasets for benchmarking and validation purposes</w:t>
      </w:r>
      <w:r w:rsidR="003B79AE">
        <w:rPr>
          <w:color w:val="000000"/>
        </w:rPr>
        <w:t xml:space="preserve"> (</w:t>
      </w:r>
      <w:r w:rsidR="003B79AE">
        <w:rPr>
          <w:rStyle w:val="StyledText"/>
          <w:i w:val="0"/>
          <w:iCs w:val="0"/>
          <w:color w:val="000000"/>
        </w:rPr>
        <w:t>OCM Partners</w:t>
      </w:r>
      <w:r w:rsidR="003B79AE">
        <w:rPr>
          <w:color w:val="000000"/>
        </w:rPr>
        <w:t xml:space="preserve">, </w:t>
      </w:r>
      <w:r w:rsidR="003B79AE">
        <w:rPr>
          <w:rStyle w:val="citation"/>
          <w:color w:val="000000"/>
        </w:rPr>
        <w:t>2024</w:t>
      </w:r>
      <w:r w:rsidR="003B79AE">
        <w:rPr>
          <w:color w:val="000000"/>
        </w:rPr>
        <w:t xml:space="preserve">; </w:t>
      </w:r>
      <w:r w:rsidR="003B79AE">
        <w:rPr>
          <w:rStyle w:val="StyledText"/>
          <w:i w:val="0"/>
          <w:iCs w:val="0"/>
          <w:color w:val="000000"/>
        </w:rPr>
        <w:t>Philadelphia Lidar - LAS Files 2022 {2022} - Big Ten Academic Alliance Geoportal</w:t>
      </w:r>
      <w:r w:rsidR="003B79AE">
        <w:rPr>
          <w:color w:val="000000"/>
        </w:rPr>
        <w:t xml:space="preserve">, </w:t>
      </w:r>
      <w:r w:rsidR="003B79AE">
        <w:rPr>
          <w:rStyle w:val="citation"/>
          <w:color w:val="000000"/>
        </w:rPr>
        <w:t>2022</w:t>
      </w:r>
      <w:r w:rsidR="003B79AE">
        <w:rPr>
          <w:color w:val="000000"/>
        </w:rPr>
        <w:t>)</w:t>
      </w:r>
      <w:r>
        <w:rPr>
          <w:color w:val="000000"/>
        </w:rPr>
        <w:t>.</w:t>
      </w:r>
    </w:p>
    <w:p w14:paraId="4BD4AABD" w14:textId="77777777" w:rsidR="00F21748" w:rsidRDefault="00F21748" w:rsidP="003B2F3A">
      <w:pPr>
        <w:pStyle w:val="li"/>
        <w:numPr>
          <w:ilvl w:val="0"/>
          <w:numId w:val="9"/>
        </w:numPr>
        <w:spacing w:line="480" w:lineRule="auto"/>
        <w:ind w:hanging="210"/>
        <w:rPr>
          <w:color w:val="000000"/>
        </w:rPr>
      </w:pPr>
      <w:r>
        <w:rPr>
          <w:color w:val="000000"/>
        </w:rPr>
        <w:t xml:space="preserve">Machine Learning Tools: Software libraries, Neural Network models for developing instance segmentation models, image processing (e.g., TensorFlow, </w:t>
      </w:r>
      <w:proofErr w:type="spellStart"/>
      <w:r>
        <w:rPr>
          <w:color w:val="000000"/>
        </w:rPr>
        <w:t>PyTorch</w:t>
      </w:r>
      <w:proofErr w:type="spellEnd"/>
      <w:r>
        <w:rPr>
          <w:color w:val="000000"/>
        </w:rPr>
        <w:t xml:space="preserve"> with Mask R-CNN).</w:t>
      </w:r>
    </w:p>
    <w:p w14:paraId="2264BA6E" w14:textId="31E82355" w:rsidR="007A64B8" w:rsidRPr="00EE779E" w:rsidRDefault="00F21748" w:rsidP="00F21748">
      <w:pPr>
        <w:pStyle w:val="li"/>
        <w:numPr>
          <w:ilvl w:val="0"/>
          <w:numId w:val="9"/>
        </w:numPr>
        <w:spacing w:line="480" w:lineRule="auto"/>
        <w:ind w:hanging="210"/>
        <w:rPr>
          <w:color w:val="000000"/>
        </w:rPr>
      </w:pPr>
      <w:r>
        <w:rPr>
          <w:color w:val="000000"/>
        </w:rPr>
        <w:lastRenderedPageBreak/>
        <w:t xml:space="preserve">GIS Software: For spatial analysis and comparison with traditional data sources. (e.g., </w:t>
      </w:r>
      <w:r w:rsidR="00DD0F61">
        <w:rPr>
          <w:color w:val="000000"/>
        </w:rPr>
        <w:t>Quantum Geographic Information System (QGIS)</w:t>
      </w:r>
      <w:r w:rsidR="005F3874">
        <w:rPr>
          <w:color w:val="000000"/>
        </w:rPr>
        <w:t xml:space="preserve"> (</w:t>
      </w:r>
      <w:r w:rsidR="005F3874">
        <w:rPr>
          <w:rStyle w:val="Contrib"/>
          <w:color w:val="000000"/>
        </w:rPr>
        <w:t>QGIS Development Team</w:t>
      </w:r>
      <w:r w:rsidR="005F3874">
        <w:rPr>
          <w:color w:val="000000"/>
        </w:rPr>
        <w:t xml:space="preserve">, </w:t>
      </w:r>
      <w:r w:rsidR="005F3874">
        <w:rPr>
          <w:rStyle w:val="citation"/>
          <w:color w:val="000000"/>
        </w:rPr>
        <w:t>2021</w:t>
      </w:r>
      <w:r w:rsidR="005F3874">
        <w:rPr>
          <w:color w:val="000000"/>
        </w:rPr>
        <w:t>)</w:t>
      </w:r>
      <w:r>
        <w:rPr>
          <w:color w:val="000000"/>
        </w:rPr>
        <w:t xml:space="preserve">, Google </w:t>
      </w:r>
      <w:r w:rsidR="007C4F19">
        <w:rPr>
          <w:color w:val="000000"/>
        </w:rPr>
        <w:t>E</w:t>
      </w:r>
      <w:r>
        <w:rPr>
          <w:color w:val="000000"/>
        </w:rPr>
        <w:t>arth engine for data analysis and mapping).</w:t>
      </w:r>
    </w:p>
    <w:p w14:paraId="3BE31A87" w14:textId="73947BF7" w:rsidR="00F21748" w:rsidRDefault="00F21748" w:rsidP="00F21748">
      <w:pPr>
        <w:spacing w:line="480" w:lineRule="auto"/>
        <w:rPr>
          <w:b/>
          <w:bCs/>
          <w:color w:val="000000"/>
        </w:rPr>
      </w:pPr>
      <w:r>
        <w:rPr>
          <w:b/>
          <w:bCs/>
          <w:color w:val="000000"/>
        </w:rPr>
        <w:t>Summary</w:t>
      </w:r>
    </w:p>
    <w:p w14:paraId="5A589FE7" w14:textId="77777777" w:rsidR="006C04DC" w:rsidRDefault="006C04DC" w:rsidP="006C04DC">
      <w:pPr>
        <w:spacing w:line="480" w:lineRule="auto"/>
        <w:ind w:firstLine="720"/>
        <w:rPr>
          <w:color w:val="000000"/>
        </w:rPr>
      </w:pPr>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14FB4DCB" w14:textId="3853B6B6" w:rsidR="006C04DC" w:rsidRDefault="006C04DC" w:rsidP="006C04DC">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i</w:t>
      </w:r>
      <w:r>
        <w:rPr>
          <w:rStyle w:val="citation"/>
          <w:color w:val="000000"/>
        </w:rPr>
        <w:t xml:space="preserve"> et al.</w:t>
      </w:r>
      <w:r>
        <w:rPr>
          <w:color w:val="000000"/>
        </w:rPr>
        <w:t xml:space="preserve">, </w:t>
      </w:r>
      <w:r>
        <w:rPr>
          <w:rStyle w:val="citation"/>
          <w:color w:val="000000"/>
        </w:rPr>
        <w:t>2021</w:t>
      </w:r>
      <w:r>
        <w:rPr>
          <w:color w:val="000000"/>
        </w:rPr>
        <w:t xml:space="preserve">). Moreover, these methods are limited in their coverage, resolution, and ability to maintain up-to-date information. In contrast, </w:t>
      </w:r>
      <w:r w:rsidR="00CB3BAA">
        <w:rPr>
          <w:color w:val="000000"/>
        </w:rPr>
        <w:t xml:space="preserve">the </w:t>
      </w:r>
      <w:r>
        <w:rPr>
          <w:color w:val="000000"/>
        </w:rPr>
        <w:t xml:space="preserve">digital twin representation of foliage harnesses advanced computer vision, AI, and </w:t>
      </w:r>
      <w:r>
        <w:rPr>
          <w:color w:val="000000"/>
        </w:rPr>
        <w:lastRenderedPageBreak/>
        <w:t>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07E4154E" w14:textId="157A0C6D" w:rsidR="006C04DC" w:rsidRDefault="006C04DC" w:rsidP="006C04DC">
      <w:pPr>
        <w:spacing w:line="480" w:lineRule="auto"/>
        <w:ind w:firstLine="720"/>
        <w:rPr>
          <w:color w:val="000000"/>
        </w:rPr>
      </w:pPr>
      <w:r>
        <w:rPr>
          <w:color w:val="000000"/>
        </w:rPr>
        <w:t>By automating foliage detection and analysis, digital twin representation enables swift and accurate data collection, facilitating more efficient network planning, urban development, and other applications. The impetus behind the development of digital twin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Additionally, government initiatives aimed at sustainable urbanization and environmental stewardship emphasize the value of digital twins in informing data-driven decision-making processes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C5C95D6" w14:textId="216CC642" w:rsidR="003B79AE" w:rsidRDefault="006C04DC" w:rsidP="003B79AE">
      <w:pPr>
        <w:spacing w:line="480" w:lineRule="auto"/>
        <w:ind w:firstLine="720"/>
        <w:rPr>
          <w:b/>
          <w:bCs/>
          <w:color w:val="000000"/>
        </w:rPr>
      </w:pPr>
      <w:r>
        <w:rPr>
          <w:color w:val="000000"/>
        </w:rPr>
        <w:t>In summary, digital twins represent a significant advancement over traditional methods like LiDAR and UAVs in urban and city planning. They offer improved data integration, faster iterations, sustainability, and smart city applications. The development of digital twins, driven by AI and computer vision, is a response to the challenges and limitations of traditional methods, promising more efficient, cost-effective, and scalable solutions for urban planning and development.</w:t>
      </w:r>
      <w:bookmarkStart w:id="32" w:name="_Toc251423653"/>
      <w:bookmarkEnd w:id="30"/>
      <w:bookmarkEnd w:id="31"/>
    </w:p>
    <w:p w14:paraId="13F09DB4" w14:textId="77777777" w:rsidR="003B79AE" w:rsidRDefault="003B79AE">
      <w:pPr>
        <w:rPr>
          <w:b/>
          <w:bCs/>
          <w:color w:val="000000"/>
        </w:rPr>
      </w:pPr>
      <w:r>
        <w:rPr>
          <w:b/>
          <w:bCs/>
          <w:color w:val="000000"/>
        </w:rPr>
        <w:br w:type="page"/>
      </w:r>
    </w:p>
    <w:p w14:paraId="2F94D99E" w14:textId="64FE8992" w:rsidR="003B79AE" w:rsidRDefault="003B79AE" w:rsidP="003B79AE">
      <w:pPr>
        <w:spacing w:line="480" w:lineRule="auto"/>
        <w:jc w:val="center"/>
        <w:rPr>
          <w:b/>
          <w:bCs/>
          <w:color w:val="000000"/>
        </w:rPr>
      </w:pPr>
      <w:r>
        <w:rPr>
          <w:b/>
          <w:bCs/>
          <w:color w:val="000000"/>
        </w:rPr>
        <w:lastRenderedPageBreak/>
        <w:t>References</w:t>
      </w:r>
    </w:p>
    <w:p w14:paraId="3A9995AA" w14:textId="24DB283D" w:rsidR="003B79AE" w:rsidRDefault="003B79AE" w:rsidP="00D60766">
      <w:pPr>
        <w:pBdr>
          <w:left w:val="none" w:sz="0" w:space="31" w:color="auto"/>
        </w:pBd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color w:val="000000"/>
        </w:rPr>
        <w:t>Comparing conventional manual measurement of the green view index with modern automatic methods using Google Street View and semantic segmentation.</w:t>
      </w:r>
      <w:r w:rsidR="00D60766">
        <w:rPr>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365E0142" w14:textId="77777777" w:rsidR="003B79AE" w:rsidRDefault="003B79AE" w:rsidP="003B79AE">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4F63175E" w14:textId="77777777"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27845B8C" w14:textId="515E1777" w:rsidR="003B79AE" w:rsidRDefault="003B79AE" w:rsidP="003B79AE">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1BB8E101" w14:textId="77777777" w:rsidR="003B79AE" w:rsidRDefault="003B79AE" w:rsidP="003B79AE">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1E9CA05B" w14:textId="21B70DBE" w:rsidR="003B79AE" w:rsidRDefault="003B79AE" w:rsidP="003B79AE">
      <w:pPr>
        <w:pBdr>
          <w:left w:val="none" w:sz="0" w:space="31" w:color="auto"/>
        </w:pBd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79C0975A" w14:textId="77777777" w:rsidR="003B79AE" w:rsidRDefault="003B79AE" w:rsidP="003B79AE">
      <w:pPr>
        <w:pBdr>
          <w:left w:val="none" w:sz="0" w:space="31" w:color="auto"/>
        </w:pBdr>
        <w:spacing w:line="480" w:lineRule="auto"/>
        <w:ind w:left="720" w:hanging="720"/>
        <w:rPr>
          <w:color w:val="000000"/>
        </w:rPr>
      </w:pPr>
      <w:r>
        <w:rPr>
          <w:rStyle w:val="Surname"/>
          <w:color w:val="000000"/>
        </w:rPr>
        <w:lastRenderedPageBreak/>
        <w:t>Chang</w:t>
      </w:r>
      <w:r>
        <w:rPr>
          <w:rStyle w:val="Person"/>
          <w:color w:val="000000"/>
        </w:rPr>
        <w:t xml:space="preserve">, </w:t>
      </w:r>
      <w:r>
        <w:rPr>
          <w:rStyle w:val="Initials"/>
          <w:color w:val="000000"/>
        </w:rPr>
        <w:t>T. H.</w:t>
      </w:r>
      <w:r>
        <w:rPr>
          <w:rStyle w:val="PrimaryContribGroup"/>
          <w:color w:val="000000"/>
        </w:rPr>
        <w:t xml:space="preserve">, </w:t>
      </w:r>
      <w:proofErr w:type="spellStart"/>
      <w:r>
        <w:rPr>
          <w:rStyle w:val="Surname"/>
          <w:color w:val="000000"/>
        </w:rPr>
        <w:t>Chunho</w:t>
      </w:r>
      <w:proofErr w:type="spellEnd"/>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Ehab</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City Digital Twin Potentials: A Review and Research Agenda</w:t>
      </w:r>
      <w:r>
        <w:rPr>
          <w:rStyle w:val="ReferenceBody"/>
          <w:color w:val="000000"/>
        </w:rPr>
        <w:t xml:space="preserve">. </w:t>
      </w:r>
      <w:r>
        <w:rPr>
          <w:rStyle w:val="Url"/>
          <w:color w:val="000000"/>
        </w:rPr>
        <w:t>https://doi.org/10.3390/su13063386</w:t>
      </w:r>
    </w:p>
    <w:p w14:paraId="6C7B3ECB" w14:textId="77777777" w:rsidR="003B79AE" w:rsidRDefault="003B79AE" w:rsidP="003B79AE">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4F24EF8D" w14:textId="0696FFE1" w:rsidR="003B79AE" w:rsidRDefault="003B79AE" w:rsidP="003B79AE">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 rs14122787</w:t>
      </w:r>
    </w:p>
    <w:p w14:paraId="5706CD29" w14:textId="69E303A6"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Chiehping</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Dami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millo</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Jelen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Nada</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3AF98F09" w14:textId="450FD7E3"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Atmospheric Effects and </w:t>
      </w:r>
      <w:proofErr w:type="spellStart"/>
      <w:r>
        <w:rPr>
          <w:rStyle w:val="TitleName"/>
          <w:color w:val="000000"/>
        </w:rPr>
        <w:t>Behaviour</w:t>
      </w:r>
      <w:proofErr w:type="spellEnd"/>
      <w:r>
        <w:rPr>
          <w:rStyle w:val="TitleName"/>
          <w:color w:val="000000"/>
        </w:rPr>
        <w:t xml:space="preserve">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12F130C0" w14:textId="77777777" w:rsidR="003B79AE" w:rsidRDefault="003B79AE" w:rsidP="003B79AE">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49E7FF7B" w14:textId="77777777" w:rsidR="003B79AE" w:rsidRDefault="003B79AE" w:rsidP="003B79AE">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6440E155" w14:textId="77777777" w:rsidR="003B79AE" w:rsidRDefault="003B79AE" w:rsidP="003B79AE">
      <w:pPr>
        <w:pBdr>
          <w:left w:val="none" w:sz="0" w:space="31" w:color="auto"/>
        </w:pBd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281156F1" w14:textId="77777777" w:rsidR="003B79AE" w:rsidRDefault="003B79AE" w:rsidP="003B79AE">
      <w:pPr>
        <w:pBdr>
          <w:left w:val="none" w:sz="0" w:space="31" w:color="auto"/>
        </w:pBd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3C4125F5" w14:textId="0BD9FE7A" w:rsidR="003B79AE" w:rsidRDefault="003B79AE" w:rsidP="003B79AE">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2A59E9A5" w14:textId="77777777" w:rsidR="003B79AE" w:rsidRDefault="003B79AE" w:rsidP="003B79AE">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66516E9" w14:textId="4770012B" w:rsidR="003B79AE" w:rsidRDefault="003B79AE" w:rsidP="003B79AE">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7F2CDCC8" w14:textId="77777777" w:rsidR="003B79AE" w:rsidRDefault="003B79AE" w:rsidP="003B79AE">
      <w:pPr>
        <w:pBdr>
          <w:left w:val="none" w:sz="0" w:space="31" w:color="auto"/>
        </w:pBd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71ED353" w14:textId="77777777" w:rsidR="003B79AE" w:rsidRDefault="003B79AE" w:rsidP="003B79AE">
      <w:pPr>
        <w:pBdr>
          <w:left w:val="none" w:sz="0" w:space="31" w:color="auto"/>
        </w:pBdr>
        <w:spacing w:line="480" w:lineRule="auto"/>
        <w:ind w:left="720" w:hanging="720"/>
        <w:rPr>
          <w:color w:val="000000"/>
        </w:rPr>
      </w:pPr>
      <w:r>
        <w:rPr>
          <w:rStyle w:val="TitleName"/>
          <w:i/>
          <w:iCs/>
          <w:color w:val="000000"/>
        </w:rPr>
        <w:lastRenderedPageBreak/>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749DFBEE" w14:textId="77777777" w:rsidR="003B79AE" w:rsidRDefault="003B79AE" w:rsidP="003B79AE">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6BD6BF23" w14:textId="45044E16"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286F8E4A" w14:textId="51346B92" w:rsidR="003B79AE" w:rsidRDefault="003B79AE" w:rsidP="003B79AE">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AB26800" w14:textId="77777777" w:rsidR="003B79AE" w:rsidRDefault="003B79AE" w:rsidP="003B79AE">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94CADE8" w14:textId="77777777" w:rsidR="003B79AE" w:rsidRDefault="003B79AE" w:rsidP="003B79AE">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5DB851F4" w14:textId="77777777"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Empowering 6G Communication Systems </w:t>
      </w:r>
      <w:proofErr w:type="gramStart"/>
      <w:r>
        <w:rPr>
          <w:rStyle w:val="TitleName"/>
          <w:color w:val="000000"/>
        </w:rPr>
        <w:t>With</w:t>
      </w:r>
      <w:proofErr w:type="gramEnd"/>
      <w:r>
        <w:rPr>
          <w:rStyle w:val="TitleName"/>
          <w:color w:val="000000"/>
        </w:rPr>
        <w:t xml:space="preserve">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032CF215" w14:textId="77777777" w:rsidR="003B79AE" w:rsidRDefault="003B79AE" w:rsidP="003B79AE">
      <w:pPr>
        <w:pBdr>
          <w:left w:val="none" w:sz="0" w:space="31" w:color="auto"/>
        </w:pBdr>
        <w:spacing w:line="480" w:lineRule="auto"/>
        <w:ind w:left="720" w:hanging="720"/>
        <w:rPr>
          <w:color w:val="000000"/>
        </w:rPr>
      </w:pPr>
      <w:r>
        <w:rPr>
          <w:rStyle w:val="Surname"/>
          <w:color w:val="000000"/>
        </w:rPr>
        <w:lastRenderedPageBreak/>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E4FCD71" w14:textId="77777777" w:rsidR="003B79AE" w:rsidRDefault="003B79AE" w:rsidP="003B79AE">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068962A4" w14:textId="77777777" w:rsidR="003B79AE" w:rsidRDefault="003B79AE" w:rsidP="003B79AE">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99D810" w14:textId="630FA81D" w:rsidR="003B79AE" w:rsidRDefault="003B79AE" w:rsidP="003B79AE">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r w:rsidR="00D60766">
        <w:rPr>
          <w:rStyle w:val="TitleName"/>
          <w:i/>
          <w:iCs/>
          <w:color w:val="000000"/>
        </w:rPr>
        <w:t>Photogrammetry</w:t>
      </w:r>
      <w:r>
        <w:rPr>
          <w:rStyle w:val="TitleName"/>
          <w:i/>
          <w:iCs/>
          <w:color w:val="000000"/>
        </w:rPr>
        <w:t>,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2C02B747" w14:textId="77777777" w:rsidR="003B79AE" w:rsidRDefault="003B79AE" w:rsidP="003B79AE">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7F3DF3FC" w14:textId="77777777" w:rsidR="003B79AE" w:rsidRDefault="003B79AE" w:rsidP="003B79AE">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6C5F88C" w14:textId="6204D020" w:rsidR="003B79AE" w:rsidRDefault="003B79AE" w:rsidP="003B79AE">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73DCB8D8" w14:textId="77777777" w:rsidR="003B79AE" w:rsidRDefault="003B79AE" w:rsidP="003B79AE">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75AC3A31" w14:textId="77777777" w:rsidR="003B79AE" w:rsidRDefault="003B79AE" w:rsidP="003B79AE">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6B41503A" w14:textId="77777777" w:rsidR="003B79AE" w:rsidRDefault="003B79AE" w:rsidP="003B79AE">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43AFA699" w14:textId="77777777" w:rsidR="003B79AE" w:rsidRDefault="003B79AE" w:rsidP="003B79AE">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44971A37" w14:textId="77777777" w:rsidR="003B79AE" w:rsidRDefault="003B79AE" w:rsidP="003B79AE">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73D599A0" w14:textId="0153AEB4" w:rsidR="003B79AE" w:rsidRDefault="003B79AE" w:rsidP="003B79AE">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647393AC" w14:textId="77777777" w:rsidR="003B79AE" w:rsidRDefault="003B79AE" w:rsidP="003B79AE">
      <w:pPr>
        <w:pBdr>
          <w:left w:val="none" w:sz="0" w:space="31" w:color="auto"/>
        </w:pBdr>
        <w:spacing w:line="480" w:lineRule="auto"/>
        <w:ind w:left="720" w:hanging="720"/>
        <w:rPr>
          <w:color w:val="000000"/>
        </w:rPr>
      </w:pPr>
      <w:proofErr w:type="spellStart"/>
      <w:r>
        <w:rPr>
          <w:rStyle w:val="Surname"/>
          <w:color w:val="000000"/>
        </w:rPr>
        <w:lastRenderedPageBreak/>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40F513C3" w14:textId="77777777" w:rsidR="003B79AE" w:rsidRDefault="003B79AE" w:rsidP="003B79AE">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1503F75C" w14:textId="77777777" w:rsidR="003B79AE" w:rsidRDefault="003B79AE" w:rsidP="003B79AE">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 xml:space="preserve">A Review of Digital Twin Leveraging Technology, Concepts, </w:t>
      </w:r>
      <w:proofErr w:type="gramStart"/>
      <w:r>
        <w:rPr>
          <w:rStyle w:val="TitleName"/>
          <w:i/>
          <w:iCs/>
          <w:color w:val="000000"/>
        </w:rPr>
        <w:t>Tools</w:t>
      </w:r>
      <w:proofErr w:type="gramEnd"/>
      <w:r>
        <w:rPr>
          <w:rStyle w:val="TitleName"/>
          <w:i/>
          <w:iCs/>
          <w:color w:val="000000"/>
        </w:rPr>
        <w:t xml:space="preserve">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54353DE4" w14:textId="0261D1DD"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99439E2" w14:textId="77777777" w:rsidR="003B79AE" w:rsidRDefault="003B79AE" w:rsidP="003B79AE">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667D55B6" w14:textId="4A5FB97F" w:rsidR="003B79AE" w:rsidRDefault="003B79AE" w:rsidP="003B79AE">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 s23167248</w:t>
      </w:r>
    </w:p>
    <w:p w14:paraId="714E1350" w14:textId="4053487A" w:rsidR="003B79AE" w:rsidRDefault="003B79AE" w:rsidP="003B79AE">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r w:rsidR="007628BF">
        <w:rPr>
          <w:rStyle w:val="TitleName"/>
          <w:i/>
          <w:iCs/>
          <w:color w:val="000000"/>
        </w:rPr>
        <w:t>large-scale</w:t>
      </w:r>
      <w:r>
        <w:rPr>
          <w:rStyle w:val="TitleName"/>
          <w:i/>
          <w:iCs/>
          <w:color w:val="000000"/>
        </w:rPr>
        <w:t xml:space="preserve"> </w:t>
      </w:r>
      <w:r>
        <w:rPr>
          <w:rStyle w:val="TitleName"/>
          <w:i/>
          <w:iCs/>
          <w:color w:val="000000"/>
        </w:rPr>
        <w:lastRenderedPageBreak/>
        <w:t>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5B47C8FD" w14:textId="6BF8F773" w:rsidR="003B79AE" w:rsidRDefault="003B79AE" w:rsidP="003B79AE">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6BF68586" w14:textId="36FCE161" w:rsidR="003B79AE" w:rsidRDefault="003B79AE" w:rsidP="003B79AE">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r w:rsidR="007628BF">
        <w:rPr>
          <w:rStyle w:val="TitleName"/>
          <w:i/>
          <w:iCs/>
          <w:color w:val="000000"/>
        </w:rPr>
        <w:t>Photogrammetry</w:t>
      </w:r>
      <w:r>
        <w:rPr>
          <w:rStyle w:val="TitleName"/>
          <w:i/>
          <w:iCs/>
          <w:color w:val="000000"/>
        </w:rPr>
        <w:t>,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B6D49EE" w14:textId="4939D4BD"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5ABA3129" w14:textId="77777777" w:rsidR="003B79AE" w:rsidRDefault="003B79AE" w:rsidP="003B79AE">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3FCDBEB" w14:textId="4AA3281B"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0AA79D7A" w14:textId="77777777" w:rsidR="007628BF" w:rsidRDefault="007628BF" w:rsidP="007628BF">
      <w:pPr>
        <w:pBdr>
          <w:left w:val="none" w:sz="0" w:space="31" w:color="auto"/>
        </w:pBd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68DA10A" w14:textId="77777777" w:rsidR="003B79AE" w:rsidRDefault="003B79AE" w:rsidP="003B79AE">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Ala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0267A7DF" w14:textId="6390F180" w:rsidR="003B79AE" w:rsidRDefault="003B79AE" w:rsidP="003B79AE">
      <w:pPr>
        <w:pBdr>
          <w:left w:val="none" w:sz="0" w:space="31" w:color="auto"/>
        </w:pBdr>
        <w:spacing w:line="480" w:lineRule="auto"/>
        <w:ind w:left="720" w:hanging="720"/>
        <w:rPr>
          <w:rStyle w:val="Doi"/>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r w:rsidR="007628BF">
        <w:rPr>
          <w:rStyle w:val="TitleName"/>
          <w:i/>
          <w:iCs/>
          <w:color w:val="000000"/>
        </w:rPr>
        <w:t>Photogrammetry</w:t>
      </w:r>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4BD1C37E" w14:textId="3561284D" w:rsidR="007628BF" w:rsidRDefault="007628BF" w:rsidP="007628BF">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5D9FC211" w14:textId="77777777" w:rsidR="003B79AE" w:rsidRDefault="003B79AE" w:rsidP="003B79AE">
      <w:pPr>
        <w:pBdr>
          <w:left w:val="none" w:sz="0" w:space="31" w:color="auto"/>
        </w:pBdr>
        <w:spacing w:line="480" w:lineRule="auto"/>
        <w:ind w:left="720" w:hanging="720"/>
        <w:rPr>
          <w:color w:val="000000"/>
        </w:rPr>
      </w:pPr>
      <w:proofErr w:type="spellStart"/>
      <w:r>
        <w:rPr>
          <w:rStyle w:val="Surname"/>
          <w:color w:val="000000"/>
        </w:rPr>
        <w:t>Yendu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asaradharami</w:t>
      </w:r>
      <w:proofErr w:type="spellEnd"/>
      <w:r>
        <w:rPr>
          <w:rStyle w:val="Person"/>
          <w:color w:val="000000"/>
        </w:rPr>
        <w:t xml:space="preserve">, </w:t>
      </w:r>
      <w:r>
        <w:rPr>
          <w:rStyle w:val="Initials"/>
          <w:color w:val="000000"/>
        </w:rPr>
        <w:t>R. K.</w:t>
      </w:r>
      <w:r>
        <w:rPr>
          <w:rStyle w:val="PrimaryContribGroup"/>
          <w:color w:val="000000"/>
        </w:rPr>
        <w:t xml:space="preserve">, </w:t>
      </w:r>
      <w:r>
        <w:rPr>
          <w:rStyle w:val="Surname"/>
          <w:color w:val="000000"/>
        </w:rPr>
        <w:t>Srivastav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Suriya</w:t>
      </w:r>
      <w:r>
        <w:rPr>
          <w:rStyle w:val="Person"/>
          <w:color w:val="000000"/>
        </w:rPr>
        <w:t xml:space="preserve">, </w:t>
      </w:r>
      <w:r>
        <w:rPr>
          <w:rStyle w:val="Initials"/>
          <w:color w:val="000000"/>
        </w:rPr>
        <w:t>Y.</w:t>
      </w:r>
      <w:r>
        <w:rPr>
          <w:rStyle w:val="PrimaryContribGroup"/>
          <w:color w:val="000000"/>
        </w:rPr>
        <w:t xml:space="preserve">, </w:t>
      </w:r>
      <w:proofErr w:type="spellStart"/>
      <w:r>
        <w:rPr>
          <w:rStyle w:val="Surname"/>
          <w:color w:val="000000"/>
        </w:rPr>
        <w:t>Awaysheh</w:t>
      </w:r>
      <w:proofErr w:type="spellEnd"/>
      <w:r>
        <w:rPr>
          <w:rStyle w:val="Person"/>
          <w:color w:val="000000"/>
        </w:rPr>
        <w:t xml:space="preserve">, </w:t>
      </w:r>
      <w:r>
        <w:rPr>
          <w:rStyle w:val="Initials"/>
          <w:color w:val="000000"/>
        </w:rPr>
        <w:t>F. M.</w:t>
      </w:r>
      <w:r>
        <w:rPr>
          <w:rStyle w:val="PrimaryContribGroup"/>
          <w:color w:val="000000"/>
        </w:rPr>
        <w:t xml:space="preserve">, </w:t>
      </w:r>
      <w:r>
        <w:rPr>
          <w:rStyle w:val="Surname"/>
          <w:color w:val="000000"/>
        </w:rPr>
        <w:t>Ramalingam</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Gadekallu</w:t>
      </w:r>
      <w:proofErr w:type="spellEnd"/>
      <w:r>
        <w:rPr>
          <w:rStyle w:val="Person"/>
          <w:color w:val="000000"/>
        </w:rPr>
        <w:t xml:space="preserve">, </w:t>
      </w:r>
      <w:r>
        <w:rPr>
          <w:rStyle w:val="Initials"/>
          <w:color w:val="000000"/>
        </w:rPr>
        <w:t>T. R.</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TitleName"/>
          <w:i/>
          <w:iCs/>
          <w:color w:val="000000"/>
        </w:rPr>
        <w:t>Federated Learning for the Metaverse: A Short Survey</w:t>
      </w:r>
      <w:r>
        <w:rPr>
          <w:rStyle w:val="ReferenceBody"/>
          <w:color w:val="000000"/>
        </w:rPr>
        <w:t xml:space="preserve">. </w:t>
      </w:r>
      <w:r>
        <w:rPr>
          <w:rStyle w:val="SiteName"/>
          <w:color w:val="000000"/>
        </w:rPr>
        <w:t>2023 International Conference on Intelligent Metaverse Technologies &amp; Applications (</w:t>
      </w:r>
      <w:proofErr w:type="spellStart"/>
      <w:r>
        <w:rPr>
          <w:rStyle w:val="SiteName"/>
          <w:color w:val="000000"/>
        </w:rPr>
        <w:t>Imeta</w:t>
      </w:r>
      <w:proofErr w:type="spellEnd"/>
      <w:r>
        <w:rPr>
          <w:rStyle w:val="SiteName"/>
          <w:color w:val="000000"/>
        </w:rPr>
        <w:t>) Intelligent Metaverse Technologies &amp; Applications (</w:t>
      </w:r>
      <w:proofErr w:type="spellStart"/>
      <w:r>
        <w:rPr>
          <w:rStyle w:val="SiteName"/>
          <w:color w:val="000000"/>
        </w:rPr>
        <w:t>iMETA</w:t>
      </w:r>
      <w:proofErr w:type="spellEnd"/>
      <w:r>
        <w:rPr>
          <w:rStyle w:val="SiteName"/>
          <w:color w:val="000000"/>
        </w:rPr>
        <w:t>)</w:t>
      </w:r>
      <w:r>
        <w:rPr>
          <w:rStyle w:val="SourceLocation"/>
          <w:color w:val="000000"/>
        </w:rPr>
        <w:t xml:space="preserve">. </w:t>
      </w:r>
      <w:r>
        <w:rPr>
          <w:rStyle w:val="Url"/>
          <w:color w:val="000000"/>
        </w:rPr>
        <w:t>https://doi/org/10.1109/iMETA59369.2023.10294796</w:t>
      </w:r>
    </w:p>
    <w:p w14:paraId="54E4FEE3" w14:textId="77777777" w:rsidR="003B79AE" w:rsidRDefault="003B79AE" w:rsidP="003B79AE">
      <w:pPr>
        <w:pBdr>
          <w:left w:val="none" w:sz="0" w:space="31" w:color="auto"/>
        </w:pBd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70132CD8" w14:textId="70467EA7" w:rsidR="003B79AE" w:rsidRDefault="003B79AE" w:rsidP="003B79AE">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proofErr w:type="spellStart"/>
      <w:r>
        <w:rPr>
          <w:rStyle w:val="Surname"/>
          <w:color w:val="000000"/>
        </w:rPr>
        <w:t>Michelusi</w:t>
      </w:r>
      <w:proofErr w:type="spellEnd"/>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w:t>
      </w:r>
    </w:p>
    <w:p w14:paraId="2AAC4744" w14:textId="5B75CD9E" w:rsidR="003B79AE" w:rsidRDefault="003B79AE" w:rsidP="003B79AE">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3601A0EB" w14:textId="148BD494" w:rsidR="003B79AE" w:rsidRDefault="003B79AE" w:rsidP="003B79AE">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2660CFA2" w14:textId="1AB868B0" w:rsidR="00887A22" w:rsidRPr="00136865" w:rsidRDefault="00887A22" w:rsidP="003B79AE">
      <w:pPr>
        <w:pBdr>
          <w:left w:val="none" w:sz="0" w:space="31" w:color="auto"/>
        </w:pBdr>
        <w:spacing w:line="480" w:lineRule="auto"/>
        <w:rPr>
          <w:color w:val="000000"/>
        </w:rPr>
      </w:pPr>
      <w:r>
        <w:br w:type="page"/>
      </w:r>
      <w:bookmarkEnd w:id="32"/>
    </w:p>
    <w:p w14:paraId="6B0A4AEC" w14:textId="55D5A1E8" w:rsidR="00887A22" w:rsidRPr="0070192C" w:rsidRDefault="00887A22" w:rsidP="00116489">
      <w:pPr>
        <w:pStyle w:val="Heading1"/>
      </w:pPr>
      <w:bookmarkStart w:id="33" w:name="_Toc464831684"/>
      <w:bookmarkStart w:id="34" w:name="_Toc465328416"/>
      <w:bookmarkStart w:id="35" w:name="_Toc159627520"/>
      <w:r w:rsidRPr="0070192C">
        <w:lastRenderedPageBreak/>
        <w:t xml:space="preserve">Appendix </w:t>
      </w:r>
      <w:proofErr w:type="spellStart"/>
      <w:r w:rsidRPr="0070192C">
        <w:t>A</w:t>
      </w:r>
      <w:proofErr w:type="spellEnd"/>
      <w:r w:rsidR="00116489">
        <w:t xml:space="preserve"> </w:t>
      </w:r>
      <w:r w:rsidR="00116489">
        <w:br/>
      </w:r>
      <w:bookmarkEnd w:id="33"/>
      <w:bookmarkEnd w:id="34"/>
      <w:r w:rsidR="005D7C4E">
        <w:t>Annotated Bibliography</w:t>
      </w:r>
      <w:bookmarkEnd w:id="35"/>
    </w:p>
    <w:p w14:paraId="16CA9DD0" w14:textId="77777777" w:rsidR="00555733" w:rsidRDefault="00555733" w:rsidP="00555733">
      <w:pPr>
        <w:pBdr>
          <w:left w:val="none" w:sz="0" w:space="31" w:color="auto"/>
        </w:pBdr>
        <w:spacing w:line="480" w:lineRule="auto"/>
        <w:ind w:left="720" w:hanging="720"/>
        <w:rPr>
          <w:color w:val="000000"/>
        </w:rPr>
      </w:pPr>
      <w:bookmarkStart w:id="36" w:name="_Hlk97897102"/>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Atmospheric Effects and </w:t>
      </w:r>
      <w:proofErr w:type="spellStart"/>
      <w:r>
        <w:rPr>
          <w:rStyle w:val="TitleName"/>
          <w:color w:val="000000"/>
        </w:rPr>
        <w:t>Behaviour</w:t>
      </w:r>
      <w:proofErr w:type="spellEnd"/>
      <w:r>
        <w:rPr>
          <w:rStyle w:val="TitleName"/>
          <w:color w:val="000000"/>
        </w:rPr>
        <w:t xml:space="preserve">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764863A5" w14:textId="77777777" w:rsidR="00A81F77" w:rsidRDefault="00A81F77" w:rsidP="00A81F77">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56A5B03A" w14:textId="5223AFF2" w:rsidR="00555733" w:rsidRDefault="00A81F77" w:rsidP="00A81F77">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2D667AFC" w14:textId="77777777" w:rsidR="00555733" w:rsidRDefault="00555733" w:rsidP="00555733">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673DBDB6" w14:textId="77777777" w:rsidR="00A81F77" w:rsidRDefault="00A81F77" w:rsidP="00A81F77">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proofErr w:type="gramStart"/>
      <w:r>
        <w:rPr>
          <w:color w:val="000000"/>
        </w:rPr>
        <w:t>architecture</w:t>
      </w:r>
      <w:proofErr w:type="gramEnd"/>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46A3EECB" w14:textId="77777777" w:rsidR="00A81F77" w:rsidRDefault="00A81F77" w:rsidP="00A81F77">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1A0CCF5E" w14:textId="77777777" w:rsidR="00A81F77" w:rsidRDefault="00A81F77" w:rsidP="00A81F77">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23431D9F" w14:textId="787C1905" w:rsidR="00555733" w:rsidRDefault="00A81F77" w:rsidP="00A81F77">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60D41927" w14:textId="77777777" w:rsidR="00555733" w:rsidRDefault="00555733" w:rsidP="00555733">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33701057" w14:textId="77777777" w:rsidR="00A81F77" w:rsidRDefault="00A81F77" w:rsidP="00A81F77">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6D2FA1D5" w14:textId="77777777" w:rsidR="00A81F77" w:rsidRDefault="00A81F77" w:rsidP="00A81F77">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57606C7A" w14:textId="77777777" w:rsidR="00A81F77" w:rsidRDefault="00A81F77" w:rsidP="00A81F77">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6B9DC336" w14:textId="292E6727" w:rsidR="00555733" w:rsidRDefault="00A81F77" w:rsidP="00A81F77">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ED98632" w14:textId="77777777" w:rsidR="00555733" w:rsidRDefault="00555733" w:rsidP="00BB3770">
      <w:pPr>
        <w:pBdr>
          <w:left w:val="none" w:sz="0" w:space="31" w:color="auto"/>
        </w:pBdr>
        <w:spacing w:line="480" w:lineRule="auto"/>
        <w:rPr>
          <w:rStyle w:val="Surname"/>
          <w:color w:val="000000"/>
        </w:rPr>
      </w:pPr>
    </w:p>
    <w:p w14:paraId="1E56EAA0" w14:textId="773F34CD" w:rsidR="00555733" w:rsidRDefault="00555733" w:rsidP="00555733">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54673E9" w14:textId="77777777" w:rsidR="00A81F77" w:rsidRDefault="00A81F77" w:rsidP="00A81F77">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D1ED43D" w14:textId="5AD98EDB" w:rsidR="00555733" w:rsidRDefault="00A81F77" w:rsidP="00A81F77">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62C0F9C1" w14:textId="77777777" w:rsidR="00555733" w:rsidRDefault="00555733" w:rsidP="00555733">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3A20019E" w14:textId="77777777" w:rsidR="00A81F77" w:rsidRDefault="00A81F77" w:rsidP="00A81F77">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78EAD9F8" w14:textId="77777777" w:rsidR="00A81F77" w:rsidRDefault="00A81F77" w:rsidP="00A81F77">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64B8FB8C" w14:textId="62E22A51" w:rsidR="00A81F77" w:rsidRDefault="00A81F77" w:rsidP="00A81F77">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IoT devices, and other data sources. Secondly, it facilitates real-time monitoring, allowing for the early detection of faults and anomalies. This is made possible by </w:t>
      </w:r>
      <w:proofErr w:type="gramStart"/>
      <w:r>
        <w:rPr>
          <w:color w:val="000000"/>
        </w:rPr>
        <w:t>the virtual</w:t>
      </w:r>
      <w:proofErr w:type="gramEnd"/>
      <w:r>
        <w:rPr>
          <w:color w:val="000000"/>
        </w:rPr>
        <w:t xml:space="preserve"> representation, tracking the behavior of </w:t>
      </w:r>
      <w:r>
        <w:rPr>
          <w:color w:val="000000"/>
        </w:rPr>
        <w:lastRenderedPageBreak/>
        <w:t>physical assets and processes in real</w:t>
      </w:r>
      <w:r w:rsidR="00CB3BAA">
        <w:rPr>
          <w:color w:val="000000"/>
        </w:rPr>
        <w:t>-</w:t>
      </w:r>
      <w:r>
        <w:rPr>
          <w:color w:val="000000"/>
        </w:rPr>
        <w:t>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BBE3005" w14:textId="77777777" w:rsidR="00A81F77" w:rsidRDefault="00A81F77" w:rsidP="00A81F77">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761900FC" w14:textId="473E3303" w:rsidR="00D17B2D" w:rsidRDefault="00D17B2D" w:rsidP="00D17B2D">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256AE563" w14:textId="323D5600" w:rsidR="00A81F77" w:rsidRDefault="00A81F77" w:rsidP="00A81F77">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10EEC934" w14:textId="77777777" w:rsidR="00A81F77" w:rsidRDefault="00A81F77" w:rsidP="00A81F77">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33A9993F" w14:textId="77777777" w:rsidR="00A81F77" w:rsidRDefault="00A81F77" w:rsidP="00A81F77">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2D5BDFC1" w14:textId="49DBACD8" w:rsidR="00A81F77" w:rsidRDefault="00A81F77" w:rsidP="00D17B2D">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46F28D62" w14:textId="0F1FC8A3" w:rsidR="00845E44" w:rsidRDefault="00845E44" w:rsidP="00845E44">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Alahi</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6226CEF4" w14:textId="3EFEEC3A" w:rsidR="00845E44" w:rsidRDefault="00CB3BAA" w:rsidP="00845E44">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sidR="00845E44">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w:t>
      </w:r>
      <w:r>
        <w:rPr>
          <w:color w:val="000000"/>
        </w:rPr>
        <w:t>is</w:t>
      </w:r>
      <w:r w:rsidR="00845E44">
        <w:rPr>
          <w:color w:val="000000"/>
        </w:rPr>
        <w:t xml:space="preserve">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sidR="00845E44">
        <w:rPr>
          <w:color w:val="000000"/>
        </w:rPr>
        <w:lastRenderedPageBreak/>
        <w:t>unearthing relevant articles that address the myriad challenges encountered in the deployment of UDTs. </w:t>
      </w:r>
    </w:p>
    <w:p w14:paraId="470C6EB4" w14:textId="468C98FE" w:rsidR="00A81F77" w:rsidRDefault="00845E44" w:rsidP="00845E44">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D62F14" w14:textId="77777777" w:rsidR="00845E44" w:rsidRDefault="00845E44" w:rsidP="00845E44">
      <w:pPr>
        <w:spacing w:line="480" w:lineRule="auto"/>
        <w:rPr>
          <w:color w:val="000000"/>
        </w:rPr>
      </w:pPr>
    </w:p>
    <w:p w14:paraId="1A60719A" w14:textId="45C524DA" w:rsidR="00A81F77" w:rsidRPr="00D17B2D" w:rsidRDefault="00D17B2D" w:rsidP="00D17B2D">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6AFA010B" w14:textId="77777777" w:rsidR="00A81F77" w:rsidRDefault="00A81F77" w:rsidP="00A81F77">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1406E228" w14:textId="77777777" w:rsidR="00A81F77" w:rsidRDefault="00A81F77" w:rsidP="00A81F77">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671EE661" w14:textId="77777777" w:rsidR="00A81F77" w:rsidRDefault="00A81F77" w:rsidP="00A81F77">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6D551627" w14:textId="3837D1C2" w:rsidR="00607987" w:rsidRDefault="00A81F77" w:rsidP="00D17B2D">
      <w:pPr>
        <w:spacing w:line="480" w:lineRule="auto"/>
        <w:ind w:firstLine="720"/>
        <w:rPr>
          <w:rFonts w:eastAsia="Times New Roman" w:cs="Arial"/>
          <w:b/>
          <w:bCs/>
          <w:szCs w:val="32"/>
        </w:rPr>
      </w:pPr>
      <w:r>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p>
    <w:p w14:paraId="4156653A" w14:textId="47FDC400" w:rsidR="00B5663F" w:rsidRPr="0070192C" w:rsidRDefault="00B5663F" w:rsidP="00B5663F">
      <w:pPr>
        <w:pStyle w:val="Heading1"/>
      </w:pPr>
      <w:bookmarkStart w:id="37" w:name="_Toc159627521"/>
      <w:r w:rsidRPr="0070192C">
        <w:t xml:space="preserve">Appendix </w:t>
      </w:r>
      <w:r>
        <w:t xml:space="preserve">B </w:t>
      </w:r>
      <w:r>
        <w:br/>
      </w:r>
      <w:r w:rsidR="0092696A" w:rsidRPr="0092696A">
        <w:t>Topic Description and Supporting Literature</w:t>
      </w:r>
      <w:bookmarkEnd w:id="37"/>
    </w:p>
    <w:bookmarkEnd w:id="36"/>
    <w:p w14:paraId="4ABDE42C" w14:textId="77777777" w:rsidR="00555733" w:rsidRDefault="00555733" w:rsidP="00555733">
      <w:pPr>
        <w:spacing w:line="480" w:lineRule="auto"/>
        <w:ind w:firstLine="720"/>
        <w:rPr>
          <w:color w:val="000000"/>
        </w:rPr>
      </w:pPr>
      <w:r>
        <w:rPr>
          <w:color w:val="000000"/>
        </w:rPr>
        <w:t xml:space="preserve">The “Digital Twin Representation of Foliage”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w:t>
      </w:r>
      <w:r>
        <w:rPr>
          <w:color w:val="000000"/>
        </w:rPr>
        <w:lastRenderedPageBreak/>
        <w:t>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5FB2154E" w14:textId="25E73B6B" w:rsidR="00C42DAA" w:rsidRDefault="00C42DAA" w:rsidP="00555733">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003242D5" w:rsidRPr="003242D5">
        <w:rPr>
          <w:color w:val="000000"/>
        </w:rPr>
        <w:t xml:space="preserve">With its focus on modern connectivity challenges, this </w:t>
      </w:r>
      <w:r w:rsidR="003242D5">
        <w:rPr>
          <w:color w:val="000000"/>
        </w:rPr>
        <w:t>research</w:t>
      </w:r>
      <w:r w:rsidR="003242D5" w:rsidRPr="003242D5">
        <w:rPr>
          <w:color w:val="000000"/>
        </w:rPr>
        <w:t xml:space="preserve"> is positioned to make a significant contribution to the advancement of wireless communication technologies</w:t>
      </w:r>
      <w:r w:rsidRPr="00C42DAA">
        <w:rPr>
          <w:color w:val="000000"/>
        </w:rPr>
        <w:t>.</w:t>
      </w:r>
    </w:p>
    <w:p w14:paraId="089F7750" w14:textId="77777777" w:rsidR="003456EF" w:rsidRDefault="003456EF" w:rsidP="003456EF">
      <w:pPr>
        <w:spacing w:line="480" w:lineRule="auto"/>
        <w:rPr>
          <w:b/>
          <w:bCs/>
          <w:color w:val="000000"/>
        </w:rPr>
      </w:pPr>
      <w:r>
        <w:rPr>
          <w:b/>
          <w:bCs/>
          <w:color w:val="000000"/>
        </w:rPr>
        <w:t>Objectives</w:t>
      </w:r>
    </w:p>
    <w:p w14:paraId="6427C36A" w14:textId="0B63A4C5" w:rsidR="00C42DAA" w:rsidRPr="00C42DAA" w:rsidRDefault="003456EF" w:rsidP="003B2F3A">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A871162" w14:textId="7DBA0391" w:rsidR="00C42DAA" w:rsidRPr="00C42DAA" w:rsidRDefault="00C42DAA" w:rsidP="003B2F3A">
      <w:pPr>
        <w:pStyle w:val="li"/>
        <w:numPr>
          <w:ilvl w:val="0"/>
          <w:numId w:val="1"/>
        </w:numPr>
        <w:spacing w:line="480" w:lineRule="auto"/>
        <w:ind w:hanging="210"/>
        <w:rPr>
          <w:color w:val="000000"/>
        </w:rPr>
      </w:pPr>
      <w:r w:rsidRPr="00C42DAA">
        <w:rPr>
          <w:color w:val="000000"/>
        </w:rPr>
        <w:t>Network Optimization: Provide network planners and environmental scientists with a robust tool for intelligent and efficient network planning, ultimately enhancing user coverage and throughput.</w:t>
      </w:r>
    </w:p>
    <w:p w14:paraId="7AB29B77" w14:textId="77777777" w:rsidR="00C42DAA" w:rsidRPr="00C42DAA" w:rsidRDefault="00C42DAA" w:rsidP="003B2F3A">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363E7094" w14:textId="6BCA71F6" w:rsidR="00C42DAA" w:rsidRPr="00C42DAA" w:rsidRDefault="00C42DAA" w:rsidP="003B2F3A">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lastRenderedPageBreak/>
        <w:t>Wireless Signal Dynamics: Uncover insights into how foliage influences wireless signal propagation, path loss, and coverage, especially in high-frequency networks like millimeter-wave (mmW) networks designed for technologies such as 5G.</w:t>
      </w:r>
    </w:p>
    <w:p w14:paraId="1D109AC0" w14:textId="4F6379A4" w:rsidR="003456EF" w:rsidRDefault="003456EF" w:rsidP="003456EF">
      <w:pPr>
        <w:spacing w:line="480" w:lineRule="auto"/>
        <w:rPr>
          <w:b/>
          <w:bCs/>
          <w:color w:val="000000"/>
        </w:rPr>
      </w:pPr>
      <w:r>
        <w:rPr>
          <w:b/>
          <w:bCs/>
          <w:color w:val="000000"/>
        </w:rPr>
        <w:t>Outcomes</w:t>
      </w:r>
    </w:p>
    <w:p w14:paraId="5C9A70FF" w14:textId="77777777" w:rsidR="00C42DAA" w:rsidRPr="00C42DAA" w:rsidRDefault="00C42DAA" w:rsidP="003B2F3A">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0AC722F5" w14:textId="77777777" w:rsidR="00C42DAA" w:rsidRPr="00C42DAA" w:rsidRDefault="00C42DAA" w:rsidP="003B2F3A">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4F77C83E" w14:textId="5010305F" w:rsidR="00ED330C" w:rsidRPr="00ED330C" w:rsidRDefault="00C42DAA" w:rsidP="003B2F3A">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sectPr w:rsidR="00ED330C" w:rsidRPr="00ED330C" w:rsidSect="001023B6">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0E9CD" w14:textId="77777777" w:rsidR="001023B6" w:rsidRDefault="001023B6">
      <w:pPr>
        <w:spacing w:after="0" w:line="240" w:lineRule="auto"/>
      </w:pPr>
      <w:r>
        <w:separator/>
      </w:r>
    </w:p>
  </w:endnote>
  <w:endnote w:type="continuationSeparator" w:id="0">
    <w:p w14:paraId="01FFF41A" w14:textId="77777777" w:rsidR="001023B6" w:rsidRDefault="001023B6">
      <w:pPr>
        <w:spacing w:after="0" w:line="240" w:lineRule="auto"/>
      </w:pPr>
      <w:r>
        <w:continuationSeparator/>
      </w:r>
    </w:p>
  </w:endnote>
  <w:endnote w:type="continuationNotice" w:id="1">
    <w:p w14:paraId="7A7AAB92" w14:textId="77777777" w:rsidR="001023B6" w:rsidRDefault="001023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pPr>
      <w:pStyle w:val="Footer"/>
      <w:jc w:val="right"/>
    </w:pPr>
  </w:p>
  <w:p w14:paraId="7D74E32A" w14:textId="77777777" w:rsidR="00A82120" w:rsidRDefault="00A82120"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pPr>
      <w:pStyle w:val="Footer"/>
      <w:jc w:val="right"/>
    </w:pPr>
  </w:p>
  <w:p w14:paraId="07AF2958" w14:textId="05FC8071" w:rsidR="00A82120" w:rsidRDefault="00A82120"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pPr>
      <w:pStyle w:val="Footer"/>
      <w:jc w:val="right"/>
    </w:pPr>
  </w:p>
  <w:p w14:paraId="31C8F4D5" w14:textId="77777777" w:rsidR="00A82120" w:rsidRDefault="00A8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3CDC6" w14:textId="77777777" w:rsidR="001023B6" w:rsidRDefault="001023B6">
      <w:pPr>
        <w:spacing w:after="0" w:line="240" w:lineRule="auto"/>
      </w:pPr>
      <w:r>
        <w:separator/>
      </w:r>
    </w:p>
  </w:footnote>
  <w:footnote w:type="continuationSeparator" w:id="0">
    <w:p w14:paraId="1CC56322" w14:textId="77777777" w:rsidR="001023B6" w:rsidRDefault="001023B6">
      <w:pPr>
        <w:spacing w:after="0" w:line="240" w:lineRule="auto"/>
      </w:pPr>
      <w:r>
        <w:continuationSeparator/>
      </w:r>
    </w:p>
  </w:footnote>
  <w:footnote w:type="continuationNotice" w:id="1">
    <w:p w14:paraId="4580520A" w14:textId="77777777" w:rsidR="001023B6" w:rsidRDefault="001023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A82120" w:rsidRPr="00A82120" w:rsidRDefault="00A82120"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pPr>
      <w:pStyle w:val="Header"/>
      <w:jc w:val="right"/>
    </w:pPr>
  </w:p>
  <w:p w14:paraId="5D13FE69" w14:textId="77777777" w:rsidR="00A82120" w:rsidRDefault="00A8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24CCF998">
      <w:start w:val="1"/>
      <w:numFmt w:val="bullet"/>
      <w:lvlText w:val=""/>
      <w:lvlJc w:val="left"/>
      <w:pPr>
        <w:ind w:left="720" w:hanging="360"/>
      </w:pPr>
      <w:rPr>
        <w:rFonts w:ascii="Symbol" w:hAnsi="Symbol"/>
      </w:rPr>
    </w:lvl>
    <w:lvl w:ilvl="1" w:tplc="D2048266">
      <w:start w:val="1"/>
      <w:numFmt w:val="bullet"/>
      <w:lvlText w:val="o"/>
      <w:lvlJc w:val="left"/>
      <w:pPr>
        <w:tabs>
          <w:tab w:val="num" w:pos="1440"/>
        </w:tabs>
        <w:ind w:left="1440" w:hanging="360"/>
      </w:pPr>
      <w:rPr>
        <w:rFonts w:ascii="Courier New" w:hAnsi="Courier New"/>
      </w:rPr>
    </w:lvl>
    <w:lvl w:ilvl="2" w:tplc="08C860BE">
      <w:start w:val="1"/>
      <w:numFmt w:val="bullet"/>
      <w:lvlText w:val=""/>
      <w:lvlJc w:val="left"/>
      <w:pPr>
        <w:tabs>
          <w:tab w:val="num" w:pos="2160"/>
        </w:tabs>
        <w:ind w:left="2160" w:hanging="360"/>
      </w:pPr>
      <w:rPr>
        <w:rFonts w:ascii="Wingdings" w:hAnsi="Wingdings"/>
      </w:rPr>
    </w:lvl>
    <w:lvl w:ilvl="3" w:tplc="ED6CD01A">
      <w:start w:val="1"/>
      <w:numFmt w:val="bullet"/>
      <w:lvlText w:val=""/>
      <w:lvlJc w:val="left"/>
      <w:pPr>
        <w:tabs>
          <w:tab w:val="num" w:pos="2880"/>
        </w:tabs>
        <w:ind w:left="2880" w:hanging="360"/>
      </w:pPr>
      <w:rPr>
        <w:rFonts w:ascii="Symbol" w:hAnsi="Symbol"/>
      </w:rPr>
    </w:lvl>
    <w:lvl w:ilvl="4" w:tplc="15CC8C30">
      <w:start w:val="1"/>
      <w:numFmt w:val="bullet"/>
      <w:lvlText w:val="o"/>
      <w:lvlJc w:val="left"/>
      <w:pPr>
        <w:tabs>
          <w:tab w:val="num" w:pos="3600"/>
        </w:tabs>
        <w:ind w:left="3600" w:hanging="360"/>
      </w:pPr>
      <w:rPr>
        <w:rFonts w:ascii="Courier New" w:hAnsi="Courier New"/>
      </w:rPr>
    </w:lvl>
    <w:lvl w:ilvl="5" w:tplc="A67A0484">
      <w:start w:val="1"/>
      <w:numFmt w:val="bullet"/>
      <w:lvlText w:val=""/>
      <w:lvlJc w:val="left"/>
      <w:pPr>
        <w:tabs>
          <w:tab w:val="num" w:pos="4320"/>
        </w:tabs>
        <w:ind w:left="4320" w:hanging="360"/>
      </w:pPr>
      <w:rPr>
        <w:rFonts w:ascii="Wingdings" w:hAnsi="Wingdings"/>
      </w:rPr>
    </w:lvl>
    <w:lvl w:ilvl="6" w:tplc="79704DF4">
      <w:start w:val="1"/>
      <w:numFmt w:val="bullet"/>
      <w:lvlText w:val=""/>
      <w:lvlJc w:val="left"/>
      <w:pPr>
        <w:tabs>
          <w:tab w:val="num" w:pos="5040"/>
        </w:tabs>
        <w:ind w:left="5040" w:hanging="360"/>
      </w:pPr>
      <w:rPr>
        <w:rFonts w:ascii="Symbol" w:hAnsi="Symbol"/>
      </w:rPr>
    </w:lvl>
    <w:lvl w:ilvl="7" w:tplc="0DEA1B84">
      <w:start w:val="1"/>
      <w:numFmt w:val="bullet"/>
      <w:lvlText w:val="o"/>
      <w:lvlJc w:val="left"/>
      <w:pPr>
        <w:tabs>
          <w:tab w:val="num" w:pos="5760"/>
        </w:tabs>
        <w:ind w:left="5760" w:hanging="360"/>
      </w:pPr>
      <w:rPr>
        <w:rFonts w:ascii="Courier New" w:hAnsi="Courier New"/>
      </w:rPr>
    </w:lvl>
    <w:lvl w:ilvl="8" w:tplc="F82C741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EC923E54">
      <w:start w:val="1"/>
      <w:numFmt w:val="bullet"/>
      <w:lvlText w:val=""/>
      <w:lvlJc w:val="left"/>
      <w:pPr>
        <w:ind w:left="720" w:hanging="360"/>
      </w:pPr>
      <w:rPr>
        <w:rFonts w:ascii="Symbol" w:hAnsi="Symbol"/>
      </w:rPr>
    </w:lvl>
    <w:lvl w:ilvl="1" w:tplc="AEF22D18">
      <w:start w:val="1"/>
      <w:numFmt w:val="bullet"/>
      <w:lvlText w:val="o"/>
      <w:lvlJc w:val="left"/>
      <w:pPr>
        <w:tabs>
          <w:tab w:val="num" w:pos="1440"/>
        </w:tabs>
        <w:ind w:left="1440" w:hanging="360"/>
      </w:pPr>
      <w:rPr>
        <w:rFonts w:ascii="Courier New" w:hAnsi="Courier New"/>
      </w:rPr>
    </w:lvl>
    <w:lvl w:ilvl="2" w:tplc="39F60D1C">
      <w:start w:val="1"/>
      <w:numFmt w:val="bullet"/>
      <w:lvlText w:val=""/>
      <w:lvlJc w:val="left"/>
      <w:pPr>
        <w:tabs>
          <w:tab w:val="num" w:pos="2160"/>
        </w:tabs>
        <w:ind w:left="2160" w:hanging="360"/>
      </w:pPr>
      <w:rPr>
        <w:rFonts w:ascii="Wingdings" w:hAnsi="Wingdings"/>
      </w:rPr>
    </w:lvl>
    <w:lvl w:ilvl="3" w:tplc="38DE2812">
      <w:start w:val="1"/>
      <w:numFmt w:val="bullet"/>
      <w:lvlText w:val=""/>
      <w:lvlJc w:val="left"/>
      <w:pPr>
        <w:tabs>
          <w:tab w:val="num" w:pos="2880"/>
        </w:tabs>
        <w:ind w:left="2880" w:hanging="360"/>
      </w:pPr>
      <w:rPr>
        <w:rFonts w:ascii="Symbol" w:hAnsi="Symbol"/>
      </w:rPr>
    </w:lvl>
    <w:lvl w:ilvl="4" w:tplc="B8922A96">
      <w:start w:val="1"/>
      <w:numFmt w:val="bullet"/>
      <w:lvlText w:val="o"/>
      <w:lvlJc w:val="left"/>
      <w:pPr>
        <w:tabs>
          <w:tab w:val="num" w:pos="3600"/>
        </w:tabs>
        <w:ind w:left="3600" w:hanging="360"/>
      </w:pPr>
      <w:rPr>
        <w:rFonts w:ascii="Courier New" w:hAnsi="Courier New"/>
      </w:rPr>
    </w:lvl>
    <w:lvl w:ilvl="5" w:tplc="1BC49B06">
      <w:start w:val="1"/>
      <w:numFmt w:val="bullet"/>
      <w:lvlText w:val=""/>
      <w:lvlJc w:val="left"/>
      <w:pPr>
        <w:tabs>
          <w:tab w:val="num" w:pos="4320"/>
        </w:tabs>
        <w:ind w:left="4320" w:hanging="360"/>
      </w:pPr>
      <w:rPr>
        <w:rFonts w:ascii="Wingdings" w:hAnsi="Wingdings"/>
      </w:rPr>
    </w:lvl>
    <w:lvl w:ilvl="6" w:tplc="9C1C88BC">
      <w:start w:val="1"/>
      <w:numFmt w:val="bullet"/>
      <w:lvlText w:val=""/>
      <w:lvlJc w:val="left"/>
      <w:pPr>
        <w:tabs>
          <w:tab w:val="num" w:pos="5040"/>
        </w:tabs>
        <w:ind w:left="5040" w:hanging="360"/>
      </w:pPr>
      <w:rPr>
        <w:rFonts w:ascii="Symbol" w:hAnsi="Symbol"/>
      </w:rPr>
    </w:lvl>
    <w:lvl w:ilvl="7" w:tplc="3F2C0D0C">
      <w:start w:val="1"/>
      <w:numFmt w:val="bullet"/>
      <w:lvlText w:val="o"/>
      <w:lvlJc w:val="left"/>
      <w:pPr>
        <w:tabs>
          <w:tab w:val="num" w:pos="5760"/>
        </w:tabs>
        <w:ind w:left="5760" w:hanging="360"/>
      </w:pPr>
      <w:rPr>
        <w:rFonts w:ascii="Courier New" w:hAnsi="Courier New"/>
      </w:rPr>
    </w:lvl>
    <w:lvl w:ilvl="8" w:tplc="FC0E68A2">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DCB6F4A0">
      <w:start w:val="1"/>
      <w:numFmt w:val="bullet"/>
      <w:lvlText w:val=""/>
      <w:lvlJc w:val="left"/>
      <w:pPr>
        <w:ind w:left="720" w:hanging="360"/>
      </w:pPr>
      <w:rPr>
        <w:rFonts w:ascii="Symbol" w:hAnsi="Symbol"/>
      </w:rPr>
    </w:lvl>
    <w:lvl w:ilvl="1" w:tplc="2BC4555A">
      <w:start w:val="1"/>
      <w:numFmt w:val="bullet"/>
      <w:lvlText w:val="o"/>
      <w:lvlJc w:val="left"/>
      <w:pPr>
        <w:tabs>
          <w:tab w:val="num" w:pos="1440"/>
        </w:tabs>
        <w:ind w:left="1440" w:hanging="360"/>
      </w:pPr>
      <w:rPr>
        <w:rFonts w:ascii="Courier New" w:hAnsi="Courier New"/>
      </w:rPr>
    </w:lvl>
    <w:lvl w:ilvl="2" w:tplc="C138348E">
      <w:start w:val="1"/>
      <w:numFmt w:val="bullet"/>
      <w:lvlText w:val=""/>
      <w:lvlJc w:val="left"/>
      <w:pPr>
        <w:tabs>
          <w:tab w:val="num" w:pos="2160"/>
        </w:tabs>
        <w:ind w:left="2160" w:hanging="360"/>
      </w:pPr>
      <w:rPr>
        <w:rFonts w:ascii="Wingdings" w:hAnsi="Wingdings"/>
      </w:rPr>
    </w:lvl>
    <w:lvl w:ilvl="3" w:tplc="87044892">
      <w:start w:val="1"/>
      <w:numFmt w:val="bullet"/>
      <w:lvlText w:val=""/>
      <w:lvlJc w:val="left"/>
      <w:pPr>
        <w:tabs>
          <w:tab w:val="num" w:pos="2880"/>
        </w:tabs>
        <w:ind w:left="2880" w:hanging="360"/>
      </w:pPr>
      <w:rPr>
        <w:rFonts w:ascii="Symbol" w:hAnsi="Symbol"/>
      </w:rPr>
    </w:lvl>
    <w:lvl w:ilvl="4" w:tplc="75666D90">
      <w:start w:val="1"/>
      <w:numFmt w:val="bullet"/>
      <w:lvlText w:val="o"/>
      <w:lvlJc w:val="left"/>
      <w:pPr>
        <w:tabs>
          <w:tab w:val="num" w:pos="3600"/>
        </w:tabs>
        <w:ind w:left="3600" w:hanging="360"/>
      </w:pPr>
      <w:rPr>
        <w:rFonts w:ascii="Courier New" w:hAnsi="Courier New"/>
      </w:rPr>
    </w:lvl>
    <w:lvl w:ilvl="5" w:tplc="C27A3C62">
      <w:start w:val="1"/>
      <w:numFmt w:val="bullet"/>
      <w:lvlText w:val=""/>
      <w:lvlJc w:val="left"/>
      <w:pPr>
        <w:tabs>
          <w:tab w:val="num" w:pos="4320"/>
        </w:tabs>
        <w:ind w:left="4320" w:hanging="360"/>
      </w:pPr>
      <w:rPr>
        <w:rFonts w:ascii="Wingdings" w:hAnsi="Wingdings"/>
      </w:rPr>
    </w:lvl>
    <w:lvl w:ilvl="6" w:tplc="021AF200">
      <w:start w:val="1"/>
      <w:numFmt w:val="bullet"/>
      <w:lvlText w:val=""/>
      <w:lvlJc w:val="left"/>
      <w:pPr>
        <w:tabs>
          <w:tab w:val="num" w:pos="5040"/>
        </w:tabs>
        <w:ind w:left="5040" w:hanging="360"/>
      </w:pPr>
      <w:rPr>
        <w:rFonts w:ascii="Symbol" w:hAnsi="Symbol"/>
      </w:rPr>
    </w:lvl>
    <w:lvl w:ilvl="7" w:tplc="89F61E04">
      <w:start w:val="1"/>
      <w:numFmt w:val="bullet"/>
      <w:lvlText w:val="o"/>
      <w:lvlJc w:val="left"/>
      <w:pPr>
        <w:tabs>
          <w:tab w:val="num" w:pos="5760"/>
        </w:tabs>
        <w:ind w:left="5760" w:hanging="360"/>
      </w:pPr>
      <w:rPr>
        <w:rFonts w:ascii="Courier New" w:hAnsi="Courier New"/>
      </w:rPr>
    </w:lvl>
    <w:lvl w:ilvl="8" w:tplc="C756E31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A466562A">
      <w:start w:val="1"/>
      <w:numFmt w:val="bullet"/>
      <w:lvlText w:val=""/>
      <w:lvlJc w:val="left"/>
      <w:pPr>
        <w:ind w:left="720" w:hanging="360"/>
      </w:pPr>
      <w:rPr>
        <w:rFonts w:ascii="Symbol" w:hAnsi="Symbol"/>
      </w:rPr>
    </w:lvl>
    <w:lvl w:ilvl="1" w:tplc="F392D712">
      <w:start w:val="1"/>
      <w:numFmt w:val="bullet"/>
      <w:lvlText w:val="o"/>
      <w:lvlJc w:val="left"/>
      <w:pPr>
        <w:tabs>
          <w:tab w:val="num" w:pos="1440"/>
        </w:tabs>
        <w:ind w:left="1440" w:hanging="360"/>
      </w:pPr>
      <w:rPr>
        <w:rFonts w:ascii="Courier New" w:hAnsi="Courier New"/>
      </w:rPr>
    </w:lvl>
    <w:lvl w:ilvl="2" w:tplc="8558F1AA">
      <w:start w:val="1"/>
      <w:numFmt w:val="bullet"/>
      <w:lvlText w:val=""/>
      <w:lvlJc w:val="left"/>
      <w:pPr>
        <w:tabs>
          <w:tab w:val="num" w:pos="2160"/>
        </w:tabs>
        <w:ind w:left="2160" w:hanging="360"/>
      </w:pPr>
      <w:rPr>
        <w:rFonts w:ascii="Wingdings" w:hAnsi="Wingdings"/>
      </w:rPr>
    </w:lvl>
    <w:lvl w:ilvl="3" w:tplc="B55AF53E">
      <w:start w:val="1"/>
      <w:numFmt w:val="bullet"/>
      <w:lvlText w:val=""/>
      <w:lvlJc w:val="left"/>
      <w:pPr>
        <w:tabs>
          <w:tab w:val="num" w:pos="2880"/>
        </w:tabs>
        <w:ind w:left="2880" w:hanging="360"/>
      </w:pPr>
      <w:rPr>
        <w:rFonts w:ascii="Symbol" w:hAnsi="Symbol"/>
      </w:rPr>
    </w:lvl>
    <w:lvl w:ilvl="4" w:tplc="D22EC756">
      <w:start w:val="1"/>
      <w:numFmt w:val="bullet"/>
      <w:lvlText w:val="o"/>
      <w:lvlJc w:val="left"/>
      <w:pPr>
        <w:tabs>
          <w:tab w:val="num" w:pos="3600"/>
        </w:tabs>
        <w:ind w:left="3600" w:hanging="360"/>
      </w:pPr>
      <w:rPr>
        <w:rFonts w:ascii="Courier New" w:hAnsi="Courier New"/>
      </w:rPr>
    </w:lvl>
    <w:lvl w:ilvl="5" w:tplc="A084563C">
      <w:start w:val="1"/>
      <w:numFmt w:val="bullet"/>
      <w:lvlText w:val=""/>
      <w:lvlJc w:val="left"/>
      <w:pPr>
        <w:tabs>
          <w:tab w:val="num" w:pos="4320"/>
        </w:tabs>
        <w:ind w:left="4320" w:hanging="360"/>
      </w:pPr>
      <w:rPr>
        <w:rFonts w:ascii="Wingdings" w:hAnsi="Wingdings"/>
      </w:rPr>
    </w:lvl>
    <w:lvl w:ilvl="6" w:tplc="8D5EDA98">
      <w:start w:val="1"/>
      <w:numFmt w:val="bullet"/>
      <w:lvlText w:val=""/>
      <w:lvlJc w:val="left"/>
      <w:pPr>
        <w:tabs>
          <w:tab w:val="num" w:pos="5040"/>
        </w:tabs>
        <w:ind w:left="5040" w:hanging="360"/>
      </w:pPr>
      <w:rPr>
        <w:rFonts w:ascii="Symbol" w:hAnsi="Symbol"/>
      </w:rPr>
    </w:lvl>
    <w:lvl w:ilvl="7" w:tplc="9FF86104">
      <w:start w:val="1"/>
      <w:numFmt w:val="bullet"/>
      <w:lvlText w:val="o"/>
      <w:lvlJc w:val="left"/>
      <w:pPr>
        <w:tabs>
          <w:tab w:val="num" w:pos="5760"/>
        </w:tabs>
        <w:ind w:left="5760" w:hanging="360"/>
      </w:pPr>
      <w:rPr>
        <w:rFonts w:ascii="Courier New" w:hAnsi="Courier New"/>
      </w:rPr>
    </w:lvl>
    <w:lvl w:ilvl="8" w:tplc="6A3E38A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74903EC6">
      <w:start w:val="1"/>
      <w:numFmt w:val="bullet"/>
      <w:lvlText w:val=""/>
      <w:lvlJc w:val="left"/>
      <w:pPr>
        <w:ind w:left="720" w:hanging="360"/>
      </w:pPr>
      <w:rPr>
        <w:rFonts w:ascii="Symbol" w:hAnsi="Symbol"/>
      </w:rPr>
    </w:lvl>
    <w:lvl w:ilvl="1" w:tplc="91ACE04C">
      <w:start w:val="1"/>
      <w:numFmt w:val="bullet"/>
      <w:lvlText w:val="o"/>
      <w:lvlJc w:val="left"/>
      <w:pPr>
        <w:tabs>
          <w:tab w:val="num" w:pos="1440"/>
        </w:tabs>
        <w:ind w:left="1440" w:hanging="360"/>
      </w:pPr>
      <w:rPr>
        <w:rFonts w:ascii="Courier New" w:hAnsi="Courier New"/>
      </w:rPr>
    </w:lvl>
    <w:lvl w:ilvl="2" w:tplc="72B0560C">
      <w:start w:val="1"/>
      <w:numFmt w:val="bullet"/>
      <w:lvlText w:val=""/>
      <w:lvlJc w:val="left"/>
      <w:pPr>
        <w:tabs>
          <w:tab w:val="num" w:pos="2160"/>
        </w:tabs>
        <w:ind w:left="2160" w:hanging="360"/>
      </w:pPr>
      <w:rPr>
        <w:rFonts w:ascii="Wingdings" w:hAnsi="Wingdings"/>
      </w:rPr>
    </w:lvl>
    <w:lvl w:ilvl="3" w:tplc="97FAE108">
      <w:start w:val="1"/>
      <w:numFmt w:val="bullet"/>
      <w:lvlText w:val=""/>
      <w:lvlJc w:val="left"/>
      <w:pPr>
        <w:tabs>
          <w:tab w:val="num" w:pos="2880"/>
        </w:tabs>
        <w:ind w:left="2880" w:hanging="360"/>
      </w:pPr>
      <w:rPr>
        <w:rFonts w:ascii="Symbol" w:hAnsi="Symbol"/>
      </w:rPr>
    </w:lvl>
    <w:lvl w:ilvl="4" w:tplc="A35690DA">
      <w:start w:val="1"/>
      <w:numFmt w:val="bullet"/>
      <w:lvlText w:val="o"/>
      <w:lvlJc w:val="left"/>
      <w:pPr>
        <w:tabs>
          <w:tab w:val="num" w:pos="3600"/>
        </w:tabs>
        <w:ind w:left="3600" w:hanging="360"/>
      </w:pPr>
      <w:rPr>
        <w:rFonts w:ascii="Courier New" w:hAnsi="Courier New"/>
      </w:rPr>
    </w:lvl>
    <w:lvl w:ilvl="5" w:tplc="87343CDC">
      <w:start w:val="1"/>
      <w:numFmt w:val="bullet"/>
      <w:lvlText w:val=""/>
      <w:lvlJc w:val="left"/>
      <w:pPr>
        <w:tabs>
          <w:tab w:val="num" w:pos="4320"/>
        </w:tabs>
        <w:ind w:left="4320" w:hanging="360"/>
      </w:pPr>
      <w:rPr>
        <w:rFonts w:ascii="Wingdings" w:hAnsi="Wingdings"/>
      </w:rPr>
    </w:lvl>
    <w:lvl w:ilvl="6" w:tplc="279860DC">
      <w:start w:val="1"/>
      <w:numFmt w:val="bullet"/>
      <w:lvlText w:val=""/>
      <w:lvlJc w:val="left"/>
      <w:pPr>
        <w:tabs>
          <w:tab w:val="num" w:pos="5040"/>
        </w:tabs>
        <w:ind w:left="5040" w:hanging="360"/>
      </w:pPr>
      <w:rPr>
        <w:rFonts w:ascii="Symbol" w:hAnsi="Symbol"/>
      </w:rPr>
    </w:lvl>
    <w:lvl w:ilvl="7" w:tplc="33408DAE">
      <w:start w:val="1"/>
      <w:numFmt w:val="bullet"/>
      <w:lvlText w:val="o"/>
      <w:lvlJc w:val="left"/>
      <w:pPr>
        <w:tabs>
          <w:tab w:val="num" w:pos="5760"/>
        </w:tabs>
        <w:ind w:left="5760" w:hanging="360"/>
      </w:pPr>
      <w:rPr>
        <w:rFonts w:ascii="Courier New" w:hAnsi="Courier New"/>
      </w:rPr>
    </w:lvl>
    <w:lvl w:ilvl="8" w:tplc="AED817DA">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BDB6A45C">
      <w:start w:val="1"/>
      <w:numFmt w:val="bullet"/>
      <w:lvlText w:val=""/>
      <w:lvlJc w:val="left"/>
      <w:pPr>
        <w:ind w:left="720" w:hanging="360"/>
      </w:pPr>
      <w:rPr>
        <w:rFonts w:ascii="Symbol" w:hAnsi="Symbol"/>
      </w:rPr>
    </w:lvl>
    <w:lvl w:ilvl="1" w:tplc="09EE2D58">
      <w:start w:val="1"/>
      <w:numFmt w:val="bullet"/>
      <w:lvlText w:val="o"/>
      <w:lvlJc w:val="left"/>
      <w:pPr>
        <w:tabs>
          <w:tab w:val="num" w:pos="1440"/>
        </w:tabs>
        <w:ind w:left="1440" w:hanging="360"/>
      </w:pPr>
      <w:rPr>
        <w:rFonts w:ascii="Courier New" w:hAnsi="Courier New"/>
      </w:rPr>
    </w:lvl>
    <w:lvl w:ilvl="2" w:tplc="0268BFEE">
      <w:start w:val="1"/>
      <w:numFmt w:val="bullet"/>
      <w:lvlText w:val=""/>
      <w:lvlJc w:val="left"/>
      <w:pPr>
        <w:tabs>
          <w:tab w:val="num" w:pos="2160"/>
        </w:tabs>
        <w:ind w:left="2160" w:hanging="360"/>
      </w:pPr>
      <w:rPr>
        <w:rFonts w:ascii="Wingdings" w:hAnsi="Wingdings"/>
      </w:rPr>
    </w:lvl>
    <w:lvl w:ilvl="3" w:tplc="A978CA7C">
      <w:start w:val="1"/>
      <w:numFmt w:val="bullet"/>
      <w:lvlText w:val=""/>
      <w:lvlJc w:val="left"/>
      <w:pPr>
        <w:tabs>
          <w:tab w:val="num" w:pos="2880"/>
        </w:tabs>
        <w:ind w:left="2880" w:hanging="360"/>
      </w:pPr>
      <w:rPr>
        <w:rFonts w:ascii="Symbol" w:hAnsi="Symbol"/>
      </w:rPr>
    </w:lvl>
    <w:lvl w:ilvl="4" w:tplc="B2389A78">
      <w:start w:val="1"/>
      <w:numFmt w:val="bullet"/>
      <w:lvlText w:val="o"/>
      <w:lvlJc w:val="left"/>
      <w:pPr>
        <w:tabs>
          <w:tab w:val="num" w:pos="3600"/>
        </w:tabs>
        <w:ind w:left="3600" w:hanging="360"/>
      </w:pPr>
      <w:rPr>
        <w:rFonts w:ascii="Courier New" w:hAnsi="Courier New"/>
      </w:rPr>
    </w:lvl>
    <w:lvl w:ilvl="5" w:tplc="74345DF0">
      <w:start w:val="1"/>
      <w:numFmt w:val="bullet"/>
      <w:lvlText w:val=""/>
      <w:lvlJc w:val="left"/>
      <w:pPr>
        <w:tabs>
          <w:tab w:val="num" w:pos="4320"/>
        </w:tabs>
        <w:ind w:left="4320" w:hanging="360"/>
      </w:pPr>
      <w:rPr>
        <w:rFonts w:ascii="Wingdings" w:hAnsi="Wingdings"/>
      </w:rPr>
    </w:lvl>
    <w:lvl w:ilvl="6" w:tplc="3F2CEFDE">
      <w:start w:val="1"/>
      <w:numFmt w:val="bullet"/>
      <w:lvlText w:val=""/>
      <w:lvlJc w:val="left"/>
      <w:pPr>
        <w:tabs>
          <w:tab w:val="num" w:pos="5040"/>
        </w:tabs>
        <w:ind w:left="5040" w:hanging="360"/>
      </w:pPr>
      <w:rPr>
        <w:rFonts w:ascii="Symbol" w:hAnsi="Symbol"/>
      </w:rPr>
    </w:lvl>
    <w:lvl w:ilvl="7" w:tplc="A538D228">
      <w:start w:val="1"/>
      <w:numFmt w:val="bullet"/>
      <w:lvlText w:val="o"/>
      <w:lvlJc w:val="left"/>
      <w:pPr>
        <w:tabs>
          <w:tab w:val="num" w:pos="5760"/>
        </w:tabs>
        <w:ind w:left="5760" w:hanging="360"/>
      </w:pPr>
      <w:rPr>
        <w:rFonts w:ascii="Courier New" w:hAnsi="Courier New"/>
      </w:rPr>
    </w:lvl>
    <w:lvl w:ilvl="8" w:tplc="E0BC2F84">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num w:numId="1" w16cid:durableId="1681856537">
    <w:abstractNumId w:val="0"/>
  </w:num>
  <w:num w:numId="2" w16cid:durableId="1486508963">
    <w:abstractNumId w:val="1"/>
  </w:num>
  <w:num w:numId="3" w16cid:durableId="1060056963">
    <w:abstractNumId w:val="2"/>
  </w:num>
  <w:num w:numId="4" w16cid:durableId="2002847616">
    <w:abstractNumId w:val="3"/>
  </w:num>
  <w:num w:numId="5" w16cid:durableId="595139436">
    <w:abstractNumId w:val="4"/>
  </w:num>
  <w:num w:numId="6" w16cid:durableId="2016027221">
    <w:abstractNumId w:val="5"/>
  </w:num>
  <w:num w:numId="7" w16cid:durableId="335889036">
    <w:abstractNumId w:val="6"/>
  </w:num>
  <w:num w:numId="8" w16cid:durableId="1191379948">
    <w:abstractNumId w:val="7"/>
  </w:num>
  <w:num w:numId="9" w16cid:durableId="874850320">
    <w:abstractNumId w:val="8"/>
  </w:num>
  <w:num w:numId="10" w16cid:durableId="1829318822">
    <w:abstractNumId w:val="9"/>
  </w:num>
  <w:num w:numId="11" w16cid:durableId="272135698">
    <w:abstractNumId w:val="10"/>
  </w:num>
  <w:num w:numId="12" w16cid:durableId="84155552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4FAEzNHKotAAAA"/>
    <w:docVar w:name="dgnword-docGUID" w:val="{1137DD01-95FD-4BBC-8361-5590CDCD027B}"/>
    <w:docVar w:name="dgnword-eventsink" w:val="2031429221680"/>
  </w:docVars>
  <w:rsids>
    <w:rsidRoot w:val="00887A22"/>
    <w:rsid w:val="00000584"/>
    <w:rsid w:val="00002A1F"/>
    <w:rsid w:val="00002B67"/>
    <w:rsid w:val="00010ABA"/>
    <w:rsid w:val="0001480B"/>
    <w:rsid w:val="00017B79"/>
    <w:rsid w:val="00021F27"/>
    <w:rsid w:val="000245AE"/>
    <w:rsid w:val="00040DFD"/>
    <w:rsid w:val="000448DE"/>
    <w:rsid w:val="0004776B"/>
    <w:rsid w:val="00050176"/>
    <w:rsid w:val="00055ABE"/>
    <w:rsid w:val="00057898"/>
    <w:rsid w:val="000600E7"/>
    <w:rsid w:val="00060F72"/>
    <w:rsid w:val="00065781"/>
    <w:rsid w:val="0007748A"/>
    <w:rsid w:val="00081CD5"/>
    <w:rsid w:val="0009179B"/>
    <w:rsid w:val="00096688"/>
    <w:rsid w:val="000A3F63"/>
    <w:rsid w:val="000A4EA8"/>
    <w:rsid w:val="000A5B90"/>
    <w:rsid w:val="000C3454"/>
    <w:rsid w:val="000C6657"/>
    <w:rsid w:val="000C6EE8"/>
    <w:rsid w:val="000D5D6C"/>
    <w:rsid w:val="000D62B6"/>
    <w:rsid w:val="000D6362"/>
    <w:rsid w:val="000E1EC6"/>
    <w:rsid w:val="000E42DA"/>
    <w:rsid w:val="000E7E15"/>
    <w:rsid w:val="000F15B6"/>
    <w:rsid w:val="000F418A"/>
    <w:rsid w:val="000F70E7"/>
    <w:rsid w:val="0010238E"/>
    <w:rsid w:val="001023B6"/>
    <w:rsid w:val="0011439B"/>
    <w:rsid w:val="00116489"/>
    <w:rsid w:val="001209B3"/>
    <w:rsid w:val="001220D8"/>
    <w:rsid w:val="00135052"/>
    <w:rsid w:val="00136358"/>
    <w:rsid w:val="00136865"/>
    <w:rsid w:val="0013717E"/>
    <w:rsid w:val="00143CFD"/>
    <w:rsid w:val="0015334D"/>
    <w:rsid w:val="0017341B"/>
    <w:rsid w:val="00183F88"/>
    <w:rsid w:val="001848EE"/>
    <w:rsid w:val="00186728"/>
    <w:rsid w:val="00196B39"/>
    <w:rsid w:val="001A0CED"/>
    <w:rsid w:val="001A0F17"/>
    <w:rsid w:val="001B0FB8"/>
    <w:rsid w:val="001B26EE"/>
    <w:rsid w:val="001B748F"/>
    <w:rsid w:val="001C4899"/>
    <w:rsid w:val="001C799B"/>
    <w:rsid w:val="001D4012"/>
    <w:rsid w:val="001D5507"/>
    <w:rsid w:val="001E1D9E"/>
    <w:rsid w:val="001F2EF9"/>
    <w:rsid w:val="001F3098"/>
    <w:rsid w:val="001F3ACE"/>
    <w:rsid w:val="001F3B2C"/>
    <w:rsid w:val="00201E93"/>
    <w:rsid w:val="002149B1"/>
    <w:rsid w:val="002255D3"/>
    <w:rsid w:val="00227D85"/>
    <w:rsid w:val="00237644"/>
    <w:rsid w:val="0024547B"/>
    <w:rsid w:val="00251A00"/>
    <w:rsid w:val="002613AE"/>
    <w:rsid w:val="0026603E"/>
    <w:rsid w:val="00273FF3"/>
    <w:rsid w:val="0028130F"/>
    <w:rsid w:val="002820DE"/>
    <w:rsid w:val="00294A62"/>
    <w:rsid w:val="00297371"/>
    <w:rsid w:val="002974A1"/>
    <w:rsid w:val="002A0E83"/>
    <w:rsid w:val="002A1A29"/>
    <w:rsid w:val="002A1AB4"/>
    <w:rsid w:val="002A25CE"/>
    <w:rsid w:val="002A34C8"/>
    <w:rsid w:val="002A530B"/>
    <w:rsid w:val="002B5F8E"/>
    <w:rsid w:val="002C0313"/>
    <w:rsid w:val="002C104B"/>
    <w:rsid w:val="002C259A"/>
    <w:rsid w:val="002C36A3"/>
    <w:rsid w:val="002C71CA"/>
    <w:rsid w:val="002C7BE6"/>
    <w:rsid w:val="002D22BF"/>
    <w:rsid w:val="002D2B7D"/>
    <w:rsid w:val="002D2E24"/>
    <w:rsid w:val="002D4CE7"/>
    <w:rsid w:val="002F59EF"/>
    <w:rsid w:val="00303D3E"/>
    <w:rsid w:val="003117A5"/>
    <w:rsid w:val="003139DA"/>
    <w:rsid w:val="00314926"/>
    <w:rsid w:val="00316CC1"/>
    <w:rsid w:val="0031745F"/>
    <w:rsid w:val="00317B68"/>
    <w:rsid w:val="003242D5"/>
    <w:rsid w:val="00325C4A"/>
    <w:rsid w:val="00332538"/>
    <w:rsid w:val="003359CD"/>
    <w:rsid w:val="00337AA5"/>
    <w:rsid w:val="0034258C"/>
    <w:rsid w:val="003456EF"/>
    <w:rsid w:val="00347841"/>
    <w:rsid w:val="003502B9"/>
    <w:rsid w:val="00352C63"/>
    <w:rsid w:val="003559FB"/>
    <w:rsid w:val="00355D15"/>
    <w:rsid w:val="003567B2"/>
    <w:rsid w:val="00357682"/>
    <w:rsid w:val="00357FAC"/>
    <w:rsid w:val="00361C43"/>
    <w:rsid w:val="00366BA1"/>
    <w:rsid w:val="003739B2"/>
    <w:rsid w:val="00375797"/>
    <w:rsid w:val="0037601D"/>
    <w:rsid w:val="003805C3"/>
    <w:rsid w:val="00381405"/>
    <w:rsid w:val="003837E4"/>
    <w:rsid w:val="00390822"/>
    <w:rsid w:val="003943A4"/>
    <w:rsid w:val="003A3E4C"/>
    <w:rsid w:val="003A3FC9"/>
    <w:rsid w:val="003A4779"/>
    <w:rsid w:val="003A6905"/>
    <w:rsid w:val="003B2F3A"/>
    <w:rsid w:val="003B3586"/>
    <w:rsid w:val="003B423F"/>
    <w:rsid w:val="003B79AE"/>
    <w:rsid w:val="003C449E"/>
    <w:rsid w:val="003D01DB"/>
    <w:rsid w:val="003D6612"/>
    <w:rsid w:val="003F0F9A"/>
    <w:rsid w:val="003F1660"/>
    <w:rsid w:val="003F2371"/>
    <w:rsid w:val="003F452B"/>
    <w:rsid w:val="003F5700"/>
    <w:rsid w:val="0040199D"/>
    <w:rsid w:val="00414466"/>
    <w:rsid w:val="00417321"/>
    <w:rsid w:val="004360ED"/>
    <w:rsid w:val="00437910"/>
    <w:rsid w:val="00445C66"/>
    <w:rsid w:val="00456BC5"/>
    <w:rsid w:val="00467F0E"/>
    <w:rsid w:val="004712BC"/>
    <w:rsid w:val="00473BB3"/>
    <w:rsid w:val="004845C6"/>
    <w:rsid w:val="004A10F3"/>
    <w:rsid w:val="004A315D"/>
    <w:rsid w:val="004A4404"/>
    <w:rsid w:val="004A7D58"/>
    <w:rsid w:val="004B0186"/>
    <w:rsid w:val="004B0C52"/>
    <w:rsid w:val="004C650A"/>
    <w:rsid w:val="004D5E6E"/>
    <w:rsid w:val="004D681A"/>
    <w:rsid w:val="004F0B64"/>
    <w:rsid w:val="004F4C4B"/>
    <w:rsid w:val="004F53AC"/>
    <w:rsid w:val="005045C4"/>
    <w:rsid w:val="00505062"/>
    <w:rsid w:val="00507982"/>
    <w:rsid w:val="00522100"/>
    <w:rsid w:val="005237FE"/>
    <w:rsid w:val="00530234"/>
    <w:rsid w:val="00532D5B"/>
    <w:rsid w:val="005368B8"/>
    <w:rsid w:val="005422F4"/>
    <w:rsid w:val="005521AA"/>
    <w:rsid w:val="005546CC"/>
    <w:rsid w:val="00555733"/>
    <w:rsid w:val="00557AAA"/>
    <w:rsid w:val="005833A5"/>
    <w:rsid w:val="005837CF"/>
    <w:rsid w:val="005874FD"/>
    <w:rsid w:val="005919DC"/>
    <w:rsid w:val="005931F9"/>
    <w:rsid w:val="00596440"/>
    <w:rsid w:val="005A4D6A"/>
    <w:rsid w:val="005A5EB1"/>
    <w:rsid w:val="005B558C"/>
    <w:rsid w:val="005C1BA0"/>
    <w:rsid w:val="005C57F6"/>
    <w:rsid w:val="005D5189"/>
    <w:rsid w:val="005D57E6"/>
    <w:rsid w:val="005D64EF"/>
    <w:rsid w:val="005D7C4E"/>
    <w:rsid w:val="005F2167"/>
    <w:rsid w:val="005F3496"/>
    <w:rsid w:val="005F3874"/>
    <w:rsid w:val="005F7564"/>
    <w:rsid w:val="006001DD"/>
    <w:rsid w:val="00602B21"/>
    <w:rsid w:val="00606366"/>
    <w:rsid w:val="00606B24"/>
    <w:rsid w:val="00607987"/>
    <w:rsid w:val="00634884"/>
    <w:rsid w:val="00644A5A"/>
    <w:rsid w:val="00647F0C"/>
    <w:rsid w:val="00657C20"/>
    <w:rsid w:val="00657E24"/>
    <w:rsid w:val="0067047E"/>
    <w:rsid w:val="00674290"/>
    <w:rsid w:val="006803D8"/>
    <w:rsid w:val="00680AD6"/>
    <w:rsid w:val="00681A05"/>
    <w:rsid w:val="006839A7"/>
    <w:rsid w:val="00683AAA"/>
    <w:rsid w:val="00686DEC"/>
    <w:rsid w:val="006901CD"/>
    <w:rsid w:val="00693EF8"/>
    <w:rsid w:val="00695956"/>
    <w:rsid w:val="006A48CC"/>
    <w:rsid w:val="006B759C"/>
    <w:rsid w:val="006C04DC"/>
    <w:rsid w:val="006C1D7B"/>
    <w:rsid w:val="006C2599"/>
    <w:rsid w:val="006C330F"/>
    <w:rsid w:val="006C75A0"/>
    <w:rsid w:val="006D2C08"/>
    <w:rsid w:val="006D3517"/>
    <w:rsid w:val="006D5957"/>
    <w:rsid w:val="006D634D"/>
    <w:rsid w:val="006E5F88"/>
    <w:rsid w:val="006F0143"/>
    <w:rsid w:val="006F7A8D"/>
    <w:rsid w:val="0070192C"/>
    <w:rsid w:val="00713616"/>
    <w:rsid w:val="00716C58"/>
    <w:rsid w:val="007224B3"/>
    <w:rsid w:val="00731E55"/>
    <w:rsid w:val="00734B11"/>
    <w:rsid w:val="007364AC"/>
    <w:rsid w:val="0075142B"/>
    <w:rsid w:val="00752598"/>
    <w:rsid w:val="00752EDB"/>
    <w:rsid w:val="00755B07"/>
    <w:rsid w:val="007573D9"/>
    <w:rsid w:val="00761763"/>
    <w:rsid w:val="007628BF"/>
    <w:rsid w:val="00763AD0"/>
    <w:rsid w:val="007640F1"/>
    <w:rsid w:val="00765ADD"/>
    <w:rsid w:val="00765E48"/>
    <w:rsid w:val="0076606C"/>
    <w:rsid w:val="00767176"/>
    <w:rsid w:val="00775EA5"/>
    <w:rsid w:val="00790CBD"/>
    <w:rsid w:val="00795508"/>
    <w:rsid w:val="007966F3"/>
    <w:rsid w:val="007978A4"/>
    <w:rsid w:val="007A09ED"/>
    <w:rsid w:val="007A2433"/>
    <w:rsid w:val="007A3C69"/>
    <w:rsid w:val="007A64B8"/>
    <w:rsid w:val="007B24DA"/>
    <w:rsid w:val="007B2541"/>
    <w:rsid w:val="007B6685"/>
    <w:rsid w:val="007B7057"/>
    <w:rsid w:val="007C474E"/>
    <w:rsid w:val="007C4F19"/>
    <w:rsid w:val="007D1B8A"/>
    <w:rsid w:val="007D5A13"/>
    <w:rsid w:val="007D5CFF"/>
    <w:rsid w:val="007D5EBE"/>
    <w:rsid w:val="007E1217"/>
    <w:rsid w:val="007E493D"/>
    <w:rsid w:val="007E6B84"/>
    <w:rsid w:val="007E702B"/>
    <w:rsid w:val="007E7A6C"/>
    <w:rsid w:val="007F54A2"/>
    <w:rsid w:val="00800948"/>
    <w:rsid w:val="0080426A"/>
    <w:rsid w:val="00814893"/>
    <w:rsid w:val="0081503D"/>
    <w:rsid w:val="00815A73"/>
    <w:rsid w:val="00822F1C"/>
    <w:rsid w:val="0083107B"/>
    <w:rsid w:val="00836B56"/>
    <w:rsid w:val="008372B3"/>
    <w:rsid w:val="00845E44"/>
    <w:rsid w:val="00851C4F"/>
    <w:rsid w:val="00856313"/>
    <w:rsid w:val="0085723C"/>
    <w:rsid w:val="008713AD"/>
    <w:rsid w:val="008765DB"/>
    <w:rsid w:val="00876B29"/>
    <w:rsid w:val="00882093"/>
    <w:rsid w:val="00887A22"/>
    <w:rsid w:val="0089325F"/>
    <w:rsid w:val="00894199"/>
    <w:rsid w:val="008953B4"/>
    <w:rsid w:val="00896F63"/>
    <w:rsid w:val="008A088F"/>
    <w:rsid w:val="008A237A"/>
    <w:rsid w:val="008A787D"/>
    <w:rsid w:val="008B2F16"/>
    <w:rsid w:val="008B3600"/>
    <w:rsid w:val="008B664B"/>
    <w:rsid w:val="008B66EB"/>
    <w:rsid w:val="008D28B2"/>
    <w:rsid w:val="008D6225"/>
    <w:rsid w:val="008F1B3B"/>
    <w:rsid w:val="008F415A"/>
    <w:rsid w:val="008F75B4"/>
    <w:rsid w:val="0090622F"/>
    <w:rsid w:val="00910C55"/>
    <w:rsid w:val="009115A5"/>
    <w:rsid w:val="009150A0"/>
    <w:rsid w:val="009155DD"/>
    <w:rsid w:val="00921606"/>
    <w:rsid w:val="0092696A"/>
    <w:rsid w:val="009269EC"/>
    <w:rsid w:val="00933C3F"/>
    <w:rsid w:val="00933F4C"/>
    <w:rsid w:val="009366C5"/>
    <w:rsid w:val="00936DA5"/>
    <w:rsid w:val="00940538"/>
    <w:rsid w:val="00950C64"/>
    <w:rsid w:val="009528D3"/>
    <w:rsid w:val="0095457A"/>
    <w:rsid w:val="00960D22"/>
    <w:rsid w:val="009665AC"/>
    <w:rsid w:val="00966EF7"/>
    <w:rsid w:val="00971EC7"/>
    <w:rsid w:val="00973FE8"/>
    <w:rsid w:val="009766CD"/>
    <w:rsid w:val="009A5606"/>
    <w:rsid w:val="009B5DA1"/>
    <w:rsid w:val="009C3643"/>
    <w:rsid w:val="009C6CAE"/>
    <w:rsid w:val="009C7121"/>
    <w:rsid w:val="009E2483"/>
    <w:rsid w:val="009E2802"/>
    <w:rsid w:val="009F109F"/>
    <w:rsid w:val="009F55A7"/>
    <w:rsid w:val="00A018BF"/>
    <w:rsid w:val="00A02308"/>
    <w:rsid w:val="00A1322F"/>
    <w:rsid w:val="00A1461A"/>
    <w:rsid w:val="00A179C5"/>
    <w:rsid w:val="00A223AE"/>
    <w:rsid w:val="00A25D66"/>
    <w:rsid w:val="00A31776"/>
    <w:rsid w:val="00A33C3A"/>
    <w:rsid w:val="00A4025A"/>
    <w:rsid w:val="00A45E6B"/>
    <w:rsid w:val="00A52D5C"/>
    <w:rsid w:val="00A53176"/>
    <w:rsid w:val="00A5595C"/>
    <w:rsid w:val="00A57ABF"/>
    <w:rsid w:val="00A62E76"/>
    <w:rsid w:val="00A70B05"/>
    <w:rsid w:val="00A71008"/>
    <w:rsid w:val="00A74F97"/>
    <w:rsid w:val="00A81F77"/>
    <w:rsid w:val="00A82120"/>
    <w:rsid w:val="00A827DA"/>
    <w:rsid w:val="00A90A5A"/>
    <w:rsid w:val="00A957E5"/>
    <w:rsid w:val="00A966D6"/>
    <w:rsid w:val="00AA36DB"/>
    <w:rsid w:val="00AB0076"/>
    <w:rsid w:val="00AB0EBD"/>
    <w:rsid w:val="00AB22F6"/>
    <w:rsid w:val="00AB690D"/>
    <w:rsid w:val="00AC0561"/>
    <w:rsid w:val="00AC30BD"/>
    <w:rsid w:val="00AC3BED"/>
    <w:rsid w:val="00AD6C3E"/>
    <w:rsid w:val="00AD77F1"/>
    <w:rsid w:val="00AE080A"/>
    <w:rsid w:val="00AE166D"/>
    <w:rsid w:val="00AF6B05"/>
    <w:rsid w:val="00B10F15"/>
    <w:rsid w:val="00B11BE5"/>
    <w:rsid w:val="00B157DA"/>
    <w:rsid w:val="00B22EB9"/>
    <w:rsid w:val="00B2562D"/>
    <w:rsid w:val="00B32014"/>
    <w:rsid w:val="00B4385B"/>
    <w:rsid w:val="00B44B33"/>
    <w:rsid w:val="00B454B9"/>
    <w:rsid w:val="00B512BB"/>
    <w:rsid w:val="00B51D82"/>
    <w:rsid w:val="00B52AA8"/>
    <w:rsid w:val="00B5397A"/>
    <w:rsid w:val="00B5663F"/>
    <w:rsid w:val="00B5740C"/>
    <w:rsid w:val="00B61C1D"/>
    <w:rsid w:val="00B675DE"/>
    <w:rsid w:val="00B71646"/>
    <w:rsid w:val="00B73DEC"/>
    <w:rsid w:val="00B741DB"/>
    <w:rsid w:val="00B77D77"/>
    <w:rsid w:val="00B84AB3"/>
    <w:rsid w:val="00B86E23"/>
    <w:rsid w:val="00B87493"/>
    <w:rsid w:val="00B958F2"/>
    <w:rsid w:val="00B95F0E"/>
    <w:rsid w:val="00BA5F6B"/>
    <w:rsid w:val="00BA7F2D"/>
    <w:rsid w:val="00BB1B8E"/>
    <w:rsid w:val="00BB2C3D"/>
    <w:rsid w:val="00BB31A6"/>
    <w:rsid w:val="00BB3770"/>
    <w:rsid w:val="00BC7691"/>
    <w:rsid w:val="00BC7D34"/>
    <w:rsid w:val="00BD5282"/>
    <w:rsid w:val="00BD5646"/>
    <w:rsid w:val="00BD6D10"/>
    <w:rsid w:val="00BE322B"/>
    <w:rsid w:val="00BE4B97"/>
    <w:rsid w:val="00BF0267"/>
    <w:rsid w:val="00BF15D5"/>
    <w:rsid w:val="00BF3F79"/>
    <w:rsid w:val="00BF4570"/>
    <w:rsid w:val="00C0552B"/>
    <w:rsid w:val="00C105EA"/>
    <w:rsid w:val="00C10EF0"/>
    <w:rsid w:val="00C135BE"/>
    <w:rsid w:val="00C14612"/>
    <w:rsid w:val="00C173C6"/>
    <w:rsid w:val="00C23A48"/>
    <w:rsid w:val="00C243D3"/>
    <w:rsid w:val="00C42DAA"/>
    <w:rsid w:val="00C5763B"/>
    <w:rsid w:val="00C65F8E"/>
    <w:rsid w:val="00C67F0B"/>
    <w:rsid w:val="00C737DC"/>
    <w:rsid w:val="00C73870"/>
    <w:rsid w:val="00C9417A"/>
    <w:rsid w:val="00CA1138"/>
    <w:rsid w:val="00CA4AC4"/>
    <w:rsid w:val="00CA5900"/>
    <w:rsid w:val="00CB3BAA"/>
    <w:rsid w:val="00CB4214"/>
    <w:rsid w:val="00CB4875"/>
    <w:rsid w:val="00CC32C0"/>
    <w:rsid w:val="00CC4296"/>
    <w:rsid w:val="00CC6CB1"/>
    <w:rsid w:val="00CD1FE0"/>
    <w:rsid w:val="00CD266B"/>
    <w:rsid w:val="00CD6932"/>
    <w:rsid w:val="00CE3491"/>
    <w:rsid w:val="00CF23D2"/>
    <w:rsid w:val="00CF41FB"/>
    <w:rsid w:val="00D00B18"/>
    <w:rsid w:val="00D13402"/>
    <w:rsid w:val="00D14F90"/>
    <w:rsid w:val="00D16BC0"/>
    <w:rsid w:val="00D17B2D"/>
    <w:rsid w:val="00D20BC7"/>
    <w:rsid w:val="00D225C2"/>
    <w:rsid w:val="00D41F7B"/>
    <w:rsid w:val="00D50229"/>
    <w:rsid w:val="00D60766"/>
    <w:rsid w:val="00D665F7"/>
    <w:rsid w:val="00D7087A"/>
    <w:rsid w:val="00D90ACF"/>
    <w:rsid w:val="00D922B6"/>
    <w:rsid w:val="00D945BB"/>
    <w:rsid w:val="00D96395"/>
    <w:rsid w:val="00D968F9"/>
    <w:rsid w:val="00DA4867"/>
    <w:rsid w:val="00DC3AFD"/>
    <w:rsid w:val="00DC70D7"/>
    <w:rsid w:val="00DC7FFC"/>
    <w:rsid w:val="00DD0F61"/>
    <w:rsid w:val="00DE052E"/>
    <w:rsid w:val="00DE3164"/>
    <w:rsid w:val="00DE3879"/>
    <w:rsid w:val="00DE4188"/>
    <w:rsid w:val="00DF0C88"/>
    <w:rsid w:val="00DF0CBB"/>
    <w:rsid w:val="00E0162C"/>
    <w:rsid w:val="00E01E9B"/>
    <w:rsid w:val="00E04CF0"/>
    <w:rsid w:val="00E1255C"/>
    <w:rsid w:val="00E331CE"/>
    <w:rsid w:val="00E361A5"/>
    <w:rsid w:val="00E36D54"/>
    <w:rsid w:val="00E42EC6"/>
    <w:rsid w:val="00E4368C"/>
    <w:rsid w:val="00E5059B"/>
    <w:rsid w:val="00E52313"/>
    <w:rsid w:val="00E52AB7"/>
    <w:rsid w:val="00E533A2"/>
    <w:rsid w:val="00E535E2"/>
    <w:rsid w:val="00E60688"/>
    <w:rsid w:val="00E6240D"/>
    <w:rsid w:val="00E655CA"/>
    <w:rsid w:val="00E7093F"/>
    <w:rsid w:val="00E75097"/>
    <w:rsid w:val="00E8092F"/>
    <w:rsid w:val="00E81BF2"/>
    <w:rsid w:val="00E84292"/>
    <w:rsid w:val="00E929B1"/>
    <w:rsid w:val="00E95899"/>
    <w:rsid w:val="00E97AD8"/>
    <w:rsid w:val="00EA1E2F"/>
    <w:rsid w:val="00EB5B36"/>
    <w:rsid w:val="00EC227E"/>
    <w:rsid w:val="00EC2A36"/>
    <w:rsid w:val="00EC6472"/>
    <w:rsid w:val="00ED2C77"/>
    <w:rsid w:val="00ED3149"/>
    <w:rsid w:val="00ED330C"/>
    <w:rsid w:val="00ED61AA"/>
    <w:rsid w:val="00ED70C0"/>
    <w:rsid w:val="00ED7CFE"/>
    <w:rsid w:val="00EE0147"/>
    <w:rsid w:val="00EE3A11"/>
    <w:rsid w:val="00EE779E"/>
    <w:rsid w:val="00EF1536"/>
    <w:rsid w:val="00EF506F"/>
    <w:rsid w:val="00EF783D"/>
    <w:rsid w:val="00F07708"/>
    <w:rsid w:val="00F10C00"/>
    <w:rsid w:val="00F10DCF"/>
    <w:rsid w:val="00F1334F"/>
    <w:rsid w:val="00F1620E"/>
    <w:rsid w:val="00F21748"/>
    <w:rsid w:val="00F21E96"/>
    <w:rsid w:val="00F30157"/>
    <w:rsid w:val="00F3692D"/>
    <w:rsid w:val="00F37C02"/>
    <w:rsid w:val="00F42D24"/>
    <w:rsid w:val="00F474C2"/>
    <w:rsid w:val="00F5303C"/>
    <w:rsid w:val="00F576D9"/>
    <w:rsid w:val="00F6147A"/>
    <w:rsid w:val="00F61CA8"/>
    <w:rsid w:val="00F77851"/>
    <w:rsid w:val="00F81758"/>
    <w:rsid w:val="00F920D8"/>
    <w:rsid w:val="00F9272D"/>
    <w:rsid w:val="00F9441A"/>
    <w:rsid w:val="00FA3132"/>
    <w:rsid w:val="00FA519A"/>
    <w:rsid w:val="00FD0807"/>
    <w:rsid w:val="00FD238C"/>
    <w:rsid w:val="00FD3FB0"/>
    <w:rsid w:val="00FE15E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04F299D0-6CB2-43E8-AD4E-F1CD0CDE5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ReferenceBody">
    <w:name w:val="ReferenceBody"/>
    <w:basedOn w:val="DefaultParagraphFont"/>
    <w:rsid w:val="00555733"/>
  </w:style>
  <w:style w:type="character" w:customStyle="1" w:styleId="PrimaryContribGroup">
    <w:name w:val="PrimaryContribGroup"/>
    <w:basedOn w:val="DefaultParagraphFont"/>
    <w:rsid w:val="00555733"/>
  </w:style>
  <w:style w:type="character" w:customStyle="1" w:styleId="Person">
    <w:name w:val="Person"/>
    <w:basedOn w:val="DefaultParagraphFont"/>
    <w:rsid w:val="00555733"/>
  </w:style>
  <w:style w:type="character" w:customStyle="1" w:styleId="Surname">
    <w:name w:val="Surname"/>
    <w:basedOn w:val="DefaultParagraphFont"/>
    <w:rsid w:val="00555733"/>
  </w:style>
  <w:style w:type="character" w:customStyle="1" w:styleId="Initials">
    <w:name w:val="Initials"/>
    <w:basedOn w:val="DefaultParagraphFont"/>
    <w:rsid w:val="00555733"/>
  </w:style>
  <w:style w:type="character" w:customStyle="1" w:styleId="DateSection">
    <w:name w:val="DateSection"/>
    <w:basedOn w:val="DefaultParagraphFont"/>
    <w:rsid w:val="00555733"/>
  </w:style>
  <w:style w:type="character" w:customStyle="1" w:styleId="Year">
    <w:name w:val="Year"/>
    <w:basedOn w:val="DefaultParagraphFont"/>
    <w:rsid w:val="00555733"/>
  </w:style>
  <w:style w:type="character" w:customStyle="1" w:styleId="TitleName">
    <w:name w:val="TitleName"/>
    <w:basedOn w:val="DefaultParagraphFont"/>
    <w:rsid w:val="00555733"/>
  </w:style>
  <w:style w:type="character" w:customStyle="1" w:styleId="SourceSection">
    <w:name w:val="SourceSection"/>
    <w:basedOn w:val="DefaultParagraphFont"/>
    <w:rsid w:val="00555733"/>
  </w:style>
  <w:style w:type="character" w:customStyle="1" w:styleId="Series">
    <w:name w:val="Series"/>
    <w:basedOn w:val="DefaultParagraphFont"/>
    <w:rsid w:val="00555733"/>
  </w:style>
  <w:style w:type="character" w:customStyle="1" w:styleId="Volume">
    <w:name w:val="Volume"/>
    <w:basedOn w:val="DefaultParagraphFont"/>
    <w:rsid w:val="00555733"/>
  </w:style>
  <w:style w:type="character" w:customStyle="1" w:styleId="Pagination">
    <w:name w:val="Pagination"/>
    <w:basedOn w:val="DefaultParagraphFont"/>
    <w:rsid w:val="00555733"/>
  </w:style>
  <w:style w:type="character" w:customStyle="1" w:styleId="FirstPage">
    <w:name w:val="FirstPage"/>
    <w:basedOn w:val="DefaultParagraphFont"/>
    <w:rsid w:val="00555733"/>
  </w:style>
  <w:style w:type="character" w:customStyle="1" w:styleId="LastPage">
    <w:name w:val="LastPage"/>
    <w:basedOn w:val="DefaultParagraphFont"/>
    <w:rsid w:val="00555733"/>
  </w:style>
  <w:style w:type="character" w:customStyle="1" w:styleId="SourceLocation">
    <w:name w:val="SourceLocation"/>
    <w:basedOn w:val="DefaultParagraphFont"/>
    <w:rsid w:val="00555733"/>
  </w:style>
  <w:style w:type="character" w:customStyle="1" w:styleId="Doi">
    <w:name w:val="Doi"/>
    <w:basedOn w:val="DefaultParagraphFont"/>
    <w:rsid w:val="00555733"/>
  </w:style>
  <w:style w:type="character" w:customStyle="1" w:styleId="Issue">
    <w:name w:val="Issue"/>
    <w:basedOn w:val="DefaultParagraphFont"/>
    <w:rsid w:val="00555733"/>
  </w:style>
  <w:style w:type="character" w:customStyle="1" w:styleId="citation">
    <w:name w:val="citation"/>
    <w:basedOn w:val="DefaultParagraphFont"/>
    <w:rsid w:val="00555733"/>
  </w:style>
  <w:style w:type="character" w:customStyle="1" w:styleId="Contrib">
    <w:name w:val="Contrib"/>
    <w:basedOn w:val="DefaultParagraphFont"/>
    <w:rsid w:val="00555733"/>
  </w:style>
  <w:style w:type="paragraph" w:customStyle="1" w:styleId="li">
    <w:name w:val="li"/>
    <w:basedOn w:val="Normal"/>
    <w:rsid w:val="003456EF"/>
    <w:pPr>
      <w:spacing w:after="0" w:line="240" w:lineRule="auto"/>
      <w:contextualSpacing/>
    </w:pPr>
    <w:rPr>
      <w:rFonts w:eastAsia="Times New Roman" w:cs="Times New Roman"/>
      <w:szCs w:val="24"/>
    </w:rPr>
  </w:style>
  <w:style w:type="character" w:customStyle="1" w:styleId="Url">
    <w:name w:val="Url"/>
    <w:basedOn w:val="DefaultParagraphFont"/>
    <w:rsid w:val="00D17B2D"/>
  </w:style>
  <w:style w:type="character" w:customStyle="1" w:styleId="SiteName">
    <w:name w:val="SiteName"/>
    <w:basedOn w:val="DefaultParagraphFont"/>
    <w:rsid w:val="00D17B2D"/>
  </w:style>
  <w:style w:type="character" w:customStyle="1" w:styleId="PublisherName">
    <w:name w:val="PublisherName"/>
    <w:basedOn w:val="DefaultParagraphFont"/>
    <w:rsid w:val="00D17B2D"/>
  </w:style>
  <w:style w:type="character" w:customStyle="1" w:styleId="StyledTitlenotem">
    <w:name w:val="StyledTitle_not(em)"/>
    <w:basedOn w:val="DefaultParagraphFont"/>
    <w:rsid w:val="001C799B"/>
    <w:rPr>
      <w:i/>
      <w:iCs/>
    </w:rPr>
  </w:style>
  <w:style w:type="character" w:customStyle="1" w:styleId="PublicationDate">
    <w:name w:val="PublicationDate"/>
    <w:basedOn w:val="DefaultParagraphFont"/>
    <w:rsid w:val="00AB0076"/>
  </w:style>
  <w:style w:type="character" w:customStyle="1" w:styleId="DateCharacter">
    <w:name w:val="Date Character"/>
    <w:basedOn w:val="DefaultParagraphFont"/>
    <w:rsid w:val="00AB0076"/>
  </w:style>
  <w:style w:type="character" w:customStyle="1" w:styleId="TitleSection">
    <w:name w:val="TitleSection"/>
    <w:basedOn w:val="DefaultParagraphFont"/>
    <w:rsid w:val="00AB0076"/>
  </w:style>
  <w:style w:type="character" w:customStyle="1" w:styleId="Month">
    <w:name w:val="Month"/>
    <w:basedOn w:val="DefaultParagraphFont"/>
    <w:rsid w:val="00AB0076"/>
  </w:style>
  <w:style w:type="character" w:customStyle="1" w:styleId="Day">
    <w:name w:val="Day"/>
    <w:basedOn w:val="DefaultParagraphFont"/>
    <w:rsid w:val="00AB0076"/>
  </w:style>
  <w:style w:type="character" w:customStyle="1" w:styleId="TitleAnnotation">
    <w:name w:val="TitleAnnotation"/>
    <w:basedOn w:val="DefaultParagraphFont"/>
    <w:rsid w:val="00AB0076"/>
  </w:style>
  <w:style w:type="paragraph" w:customStyle="1" w:styleId="embeddedapa-figure-label">
    <w:name w:val="embedded_apa-figure-label"/>
    <w:basedOn w:val="Normal"/>
    <w:rsid w:val="00A1322F"/>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A1322F"/>
    <w:pPr>
      <w:spacing w:after="0" w:line="240" w:lineRule="auto"/>
      <w:contextualSpacing/>
    </w:pPr>
    <w:rPr>
      <w:rFonts w:eastAsia="Times New Roman" w:cs="Times New Roman"/>
      <w:i/>
      <w:iCs/>
      <w:szCs w:val="24"/>
    </w:rPr>
  </w:style>
  <w:style w:type="paragraph" w:customStyle="1" w:styleId="apa-line-spacer">
    <w:name w:val="apa-line-spacer"/>
    <w:basedOn w:val="Normal"/>
    <w:rsid w:val="00B512BB"/>
    <w:pPr>
      <w:spacing w:after="0" w:line="240" w:lineRule="auto"/>
      <w:contextualSpacing/>
    </w:pPr>
    <w:rPr>
      <w:rFonts w:eastAsia="Times New Roman" w:cs="Times New Roman"/>
      <w:szCs w:val="24"/>
    </w:rPr>
  </w:style>
  <w:style w:type="paragraph" w:customStyle="1" w:styleId="embeddedembedded-img">
    <w:name w:val="embedded_embedded-img"/>
    <w:basedOn w:val="Normal"/>
    <w:rsid w:val="00B512BB"/>
    <w:pPr>
      <w:spacing w:after="0" w:line="240" w:lineRule="auto"/>
      <w:contextualSpacing/>
    </w:pPr>
    <w:rPr>
      <w:rFonts w:eastAsia="Times New Roman" w:cs="Times New Roman"/>
      <w:szCs w:val="24"/>
    </w:rPr>
  </w:style>
  <w:style w:type="character" w:customStyle="1" w:styleId="TitleCharacter">
    <w:name w:val="Title Character"/>
    <w:basedOn w:val="DefaultParagraphFont"/>
    <w:rsid w:val="00201E93"/>
  </w:style>
  <w:style w:type="paragraph" w:customStyle="1" w:styleId="embedded">
    <w:name w:val="embedded"/>
    <w:basedOn w:val="Normal"/>
    <w:rsid w:val="0037601D"/>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StyledText">
    <w:name w:val="StyledText"/>
    <w:basedOn w:val="DefaultParagraphFont"/>
    <w:rsid w:val="0037601D"/>
    <w:rPr>
      <w:i/>
      <w:iCs/>
    </w:rPr>
  </w:style>
  <w:style w:type="character" w:customStyle="1" w:styleId="ContribSection">
    <w:name w:val="ContribSection"/>
    <w:basedOn w:val="DefaultParagraphFont"/>
    <w:rsid w:val="0037601D"/>
  </w:style>
  <w:style w:type="paragraph" w:styleId="Date">
    <w:name w:val="Date"/>
    <w:basedOn w:val="Normal"/>
    <w:next w:val="Normal"/>
    <w:link w:val="DateChar"/>
    <w:rsid w:val="0037601D"/>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37601D"/>
    <w:rPr>
      <w:rFonts w:ascii="Times New Roman" w:eastAsia="Times New Roman" w:hAnsi="Times New Roman" w:cs="Times New Roman"/>
      <w:sz w:val="24"/>
      <w:szCs w:val="24"/>
    </w:rPr>
  </w:style>
  <w:style w:type="paragraph" w:styleId="Title">
    <w:name w:val="Title"/>
    <w:basedOn w:val="Normal"/>
    <w:link w:val="TitleChar"/>
    <w:qFormat/>
    <w:rsid w:val="0037601D"/>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37601D"/>
    <w:rPr>
      <w:rFonts w:ascii="Arial" w:eastAsia="Times New Roman" w:hAnsi="Arial" w:cs="Arial"/>
      <w:b/>
      <w:bCs/>
      <w:kern w:val="28"/>
      <w:sz w:val="32"/>
      <w:szCs w:val="32"/>
    </w:rPr>
  </w:style>
  <w:style w:type="character" w:customStyle="1" w:styleId="ReferenceBodyStyledText">
    <w:name w:val="ReferenceBody_StyledText"/>
    <w:basedOn w:val="DefaultParagraphFont"/>
    <w:rsid w:val="0037601D"/>
    <w:rPr>
      <w:i/>
      <w:iCs/>
    </w:rPr>
  </w:style>
  <w:style w:type="character" w:customStyle="1" w:styleId="Publisher">
    <w:name w:val="Publisher"/>
    <w:basedOn w:val="DefaultParagraphFont"/>
    <w:rsid w:val="0037601D"/>
  </w:style>
  <w:style w:type="character" w:customStyle="1" w:styleId="Suffix">
    <w:name w:val="Suffix"/>
    <w:basedOn w:val="DefaultParagraphFont"/>
    <w:rsid w:val="0037601D"/>
  </w:style>
  <w:style w:type="character" w:customStyle="1" w:styleId="Collab">
    <w:name w:val="Collab"/>
    <w:basedOn w:val="DefaultParagraphFont"/>
    <w:rsid w:val="0037601D"/>
  </w:style>
  <w:style w:type="paragraph" w:customStyle="1" w:styleId="embeddedapa-table-label">
    <w:name w:val="embedded_apa-table-label"/>
    <w:basedOn w:val="Normal"/>
    <w:rsid w:val="005045C4"/>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5045C4"/>
    <w:pPr>
      <w:spacing w:after="0" w:line="240" w:lineRule="auto"/>
      <w:contextualSpacing/>
    </w:pPr>
    <w:rPr>
      <w:rFonts w:eastAsia="Times New Roman" w:cs="Times New Roman"/>
      <w:i/>
      <w:iCs/>
      <w:szCs w:val="24"/>
    </w:rPr>
  </w:style>
  <w:style w:type="table" w:customStyle="1" w:styleId="embeddedtable">
    <w:name w:val="embedded_table"/>
    <w:basedOn w:val="TableNormal"/>
    <w:rsid w:val="005045C4"/>
    <w:pPr>
      <w:spacing w:after="0" w:line="240" w:lineRule="auto"/>
    </w:pPr>
    <w:rPr>
      <w:rFonts w:ascii="Times New Roman" w:eastAsia="Times New Roman" w:hAnsi="Times New Roman" w:cs="Times New Roman"/>
      <w:sz w:val="20"/>
      <w:szCs w:val="20"/>
    </w:rPr>
    <w:tblPr/>
  </w:style>
  <w:style w:type="character" w:customStyle="1" w:styleId="contriblist">
    <w:name w:val="contriblist"/>
    <w:basedOn w:val="DefaultParagraphFont"/>
    <w:rsid w:val="007364AC"/>
  </w:style>
  <w:style w:type="character" w:customStyle="1" w:styleId="contrib0">
    <w:name w:val="contrib"/>
    <w:basedOn w:val="DefaultParagraphFont"/>
    <w:rsid w:val="007364AC"/>
  </w:style>
  <w:style w:type="character" w:customStyle="1" w:styleId="Date1">
    <w:name w:val="Date1"/>
    <w:basedOn w:val="DefaultParagraphFont"/>
    <w:rsid w:val="007364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1061">
      <w:bodyDiv w:val="1"/>
      <w:marLeft w:val="0"/>
      <w:marRight w:val="0"/>
      <w:marTop w:val="0"/>
      <w:marBottom w:val="0"/>
      <w:divBdr>
        <w:top w:val="none" w:sz="0" w:space="0" w:color="auto"/>
        <w:left w:val="none" w:sz="0" w:space="0" w:color="auto"/>
        <w:bottom w:val="none" w:sz="0" w:space="0" w:color="auto"/>
        <w:right w:val="none" w:sz="0" w:space="0" w:color="auto"/>
      </w:divBdr>
    </w:div>
    <w:div w:id="131293077">
      <w:bodyDiv w:val="1"/>
      <w:marLeft w:val="0"/>
      <w:marRight w:val="0"/>
      <w:marTop w:val="0"/>
      <w:marBottom w:val="0"/>
      <w:divBdr>
        <w:top w:val="none" w:sz="0" w:space="0" w:color="auto"/>
        <w:left w:val="none" w:sz="0" w:space="0" w:color="auto"/>
        <w:bottom w:val="none" w:sz="0" w:space="0" w:color="auto"/>
        <w:right w:val="none" w:sz="0" w:space="0" w:color="auto"/>
      </w:divBdr>
    </w:div>
    <w:div w:id="236289870">
      <w:bodyDiv w:val="1"/>
      <w:marLeft w:val="0"/>
      <w:marRight w:val="0"/>
      <w:marTop w:val="0"/>
      <w:marBottom w:val="0"/>
      <w:divBdr>
        <w:top w:val="none" w:sz="0" w:space="0" w:color="auto"/>
        <w:left w:val="none" w:sz="0" w:space="0" w:color="auto"/>
        <w:bottom w:val="none" w:sz="0" w:space="0" w:color="auto"/>
        <w:right w:val="none" w:sz="0" w:space="0" w:color="auto"/>
      </w:divBdr>
    </w:div>
    <w:div w:id="301539385">
      <w:bodyDiv w:val="1"/>
      <w:marLeft w:val="0"/>
      <w:marRight w:val="0"/>
      <w:marTop w:val="0"/>
      <w:marBottom w:val="0"/>
      <w:divBdr>
        <w:top w:val="none" w:sz="0" w:space="0" w:color="auto"/>
        <w:left w:val="none" w:sz="0" w:space="0" w:color="auto"/>
        <w:bottom w:val="none" w:sz="0" w:space="0" w:color="auto"/>
        <w:right w:val="none" w:sz="0" w:space="0" w:color="auto"/>
      </w:divBdr>
    </w:div>
    <w:div w:id="371005161">
      <w:bodyDiv w:val="1"/>
      <w:marLeft w:val="0"/>
      <w:marRight w:val="0"/>
      <w:marTop w:val="0"/>
      <w:marBottom w:val="0"/>
      <w:divBdr>
        <w:top w:val="none" w:sz="0" w:space="0" w:color="auto"/>
        <w:left w:val="none" w:sz="0" w:space="0" w:color="auto"/>
        <w:bottom w:val="none" w:sz="0" w:space="0" w:color="auto"/>
        <w:right w:val="none" w:sz="0" w:space="0" w:color="auto"/>
      </w:divBdr>
    </w:div>
    <w:div w:id="428352958">
      <w:bodyDiv w:val="1"/>
      <w:marLeft w:val="0"/>
      <w:marRight w:val="0"/>
      <w:marTop w:val="0"/>
      <w:marBottom w:val="0"/>
      <w:divBdr>
        <w:top w:val="none" w:sz="0" w:space="0" w:color="auto"/>
        <w:left w:val="none" w:sz="0" w:space="0" w:color="auto"/>
        <w:bottom w:val="none" w:sz="0" w:space="0" w:color="auto"/>
        <w:right w:val="none" w:sz="0" w:space="0" w:color="auto"/>
      </w:divBdr>
    </w:div>
    <w:div w:id="53106880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06349165">
      <w:bodyDiv w:val="1"/>
      <w:marLeft w:val="0"/>
      <w:marRight w:val="0"/>
      <w:marTop w:val="0"/>
      <w:marBottom w:val="0"/>
      <w:divBdr>
        <w:top w:val="none" w:sz="0" w:space="0" w:color="auto"/>
        <w:left w:val="none" w:sz="0" w:space="0" w:color="auto"/>
        <w:bottom w:val="none" w:sz="0" w:space="0" w:color="auto"/>
        <w:right w:val="none" w:sz="0" w:space="0" w:color="auto"/>
      </w:divBdr>
    </w:div>
    <w:div w:id="681712099">
      <w:bodyDiv w:val="1"/>
      <w:marLeft w:val="0"/>
      <w:marRight w:val="0"/>
      <w:marTop w:val="0"/>
      <w:marBottom w:val="0"/>
      <w:divBdr>
        <w:top w:val="none" w:sz="0" w:space="0" w:color="auto"/>
        <w:left w:val="none" w:sz="0" w:space="0" w:color="auto"/>
        <w:bottom w:val="none" w:sz="0" w:space="0" w:color="auto"/>
        <w:right w:val="none" w:sz="0" w:space="0" w:color="auto"/>
      </w:divBdr>
    </w:div>
    <w:div w:id="71304092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84395829">
      <w:bodyDiv w:val="1"/>
      <w:marLeft w:val="0"/>
      <w:marRight w:val="0"/>
      <w:marTop w:val="0"/>
      <w:marBottom w:val="0"/>
      <w:divBdr>
        <w:top w:val="none" w:sz="0" w:space="0" w:color="auto"/>
        <w:left w:val="none" w:sz="0" w:space="0" w:color="auto"/>
        <w:bottom w:val="none" w:sz="0" w:space="0" w:color="auto"/>
        <w:right w:val="none" w:sz="0" w:space="0" w:color="auto"/>
      </w:divBdr>
    </w:div>
    <w:div w:id="1420252744">
      <w:bodyDiv w:val="1"/>
      <w:marLeft w:val="0"/>
      <w:marRight w:val="0"/>
      <w:marTop w:val="0"/>
      <w:marBottom w:val="0"/>
      <w:divBdr>
        <w:top w:val="none" w:sz="0" w:space="0" w:color="auto"/>
        <w:left w:val="none" w:sz="0" w:space="0" w:color="auto"/>
        <w:bottom w:val="none" w:sz="0" w:space="0" w:color="auto"/>
        <w:right w:val="none" w:sz="0" w:space="0" w:color="auto"/>
      </w:divBdr>
    </w:div>
    <w:div w:id="1688406519">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47205833">
      <w:bodyDiv w:val="1"/>
      <w:marLeft w:val="0"/>
      <w:marRight w:val="0"/>
      <w:marTop w:val="0"/>
      <w:marBottom w:val="0"/>
      <w:divBdr>
        <w:top w:val="none" w:sz="0" w:space="0" w:color="auto"/>
        <w:left w:val="none" w:sz="0" w:space="0" w:color="auto"/>
        <w:bottom w:val="none" w:sz="0" w:space="0" w:color="auto"/>
        <w:right w:val="none" w:sz="0" w:space="0" w:color="auto"/>
      </w:divBdr>
    </w:div>
    <w:div w:id="1927953440">
      <w:bodyDiv w:val="1"/>
      <w:marLeft w:val="0"/>
      <w:marRight w:val="0"/>
      <w:marTop w:val="0"/>
      <w:marBottom w:val="0"/>
      <w:divBdr>
        <w:top w:val="none" w:sz="0" w:space="0" w:color="auto"/>
        <w:left w:val="none" w:sz="0" w:space="0" w:color="auto"/>
        <w:bottom w:val="none" w:sz="0" w:space="0" w:color="auto"/>
        <w:right w:val="none" w:sz="0" w:space="0" w:color="auto"/>
      </w:divBdr>
    </w:div>
    <w:div w:id="211212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7a22925-6a43-4c5e-b5f2-38b388f2ddc3" xsi:nil="true"/>
    <lcf76f155ced4ddcb4097134ff3c332f xmlns="4da5371a-6463-4328-ae18-8c354e9439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D743A9A7749FB478C186B7D28A9557B" ma:contentTypeVersion="24" ma:contentTypeDescription="Create a new document." ma:contentTypeScope="" ma:versionID="b681348fd8045c8aa2fd33af95da13c8">
  <xsd:schema xmlns:xsd="http://www.w3.org/2001/XMLSchema" xmlns:xs="http://www.w3.org/2001/XMLSchema" xmlns:p="http://schemas.microsoft.com/office/2006/metadata/properties" xmlns:ns2="4da5371a-6463-4328-ae18-8c354e94393b" xmlns:ns3="07a22925-6a43-4c5e-b5f2-38b388f2ddc3" targetNamespace="http://schemas.microsoft.com/office/2006/metadata/properties" ma:root="true" ma:fieldsID="94c56e0d01903ff27c9552d439742946" ns2:_="" ns3:_="">
    <xsd:import namespace="4da5371a-6463-4328-ae18-8c354e94393b"/>
    <xsd:import namespace="07a22925-6a43-4c5e-b5f2-38b388f2d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5371a-6463-4328-ae18-8c354e94393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a22925-6a43-4c5e-b5f2-38b388f2ddc3"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4cd83a-8ce3-4124-888d-dac266f40569}" ma:internalName="TaxCatchAll" ma:showField="CatchAllData" ma:web="07a22925-6a43-4c5e-b5f2-38b388f2dd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5EC0D538-7D2C-4AAE-AC12-27174B62AFA3}">
  <ds:schemaRefs>
    <ds:schemaRef ds:uri="http://schemas.openxmlformats.org/officeDocument/2006/bibliography"/>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07a22925-6a43-4c5e-b5f2-38b388f2ddc3"/>
    <ds:schemaRef ds:uri="4da5371a-6463-4328-ae18-8c354e94393b"/>
  </ds:schemaRefs>
</ds:datastoreItem>
</file>

<file path=customXml/itemProps4.xml><?xml version="1.0" encoding="utf-8"?>
<ds:datastoreItem xmlns:ds="http://schemas.openxmlformats.org/officeDocument/2006/customXml" ds:itemID="{A4F1B17D-2701-4946-9F91-6B1BE7458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5371a-6463-4328-ae18-8c354e94393b"/>
    <ds:schemaRef ds:uri="07a22925-6a43-4c5e-b5f2-38b388f2d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77</TotalTime>
  <Pages>44</Pages>
  <Words>9523</Words>
  <Characters>54285</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1</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57</cp:revision>
  <dcterms:created xsi:type="dcterms:W3CDTF">2024-01-14T17:18:00Z</dcterms:created>
  <dcterms:modified xsi:type="dcterms:W3CDTF">2024-02-2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70990ED0898438EC824F32E40937B</vt:lpwstr>
  </property>
  <property fmtid="{D5CDD505-2E9C-101B-9397-08002B2CF9AE}" pid="3" name="_dlc_DocIdItemGuid">
    <vt:lpwstr>a42ffd0e-abc7-462b-a132-3512f204dca4</vt:lpwstr>
  </property>
  <property fmtid="{D5CDD505-2E9C-101B-9397-08002B2CF9AE}" pid="4" name="MediaServiceImageTags">
    <vt:lpwstr/>
  </property>
</Properties>
</file>